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C46" w:rsidRDefault="00A023BE" w:rsidP="00AD3C46">
      <w:pPr>
        <w:spacing w:after="120"/>
        <w:rPr>
          <w:rFonts w:asciiTheme="majorHAnsi" w:hAnsiTheme="majorHAnsi" w:cstheme="majorHAnsi"/>
          <w:bCs/>
          <w:color w:val="00B0F0"/>
          <w:szCs w:val="28"/>
        </w:rPr>
      </w:pPr>
      <w:r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0" wp14:anchorId="73A62886" wp14:editId="2D8E5295">
                <wp:simplePos x="0" y="0"/>
                <wp:positionH relativeFrom="page">
                  <wp:posOffset>297611</wp:posOffset>
                </wp:positionH>
                <wp:positionV relativeFrom="page">
                  <wp:posOffset>1651958</wp:posOffset>
                </wp:positionV>
                <wp:extent cx="1931095" cy="8203697"/>
                <wp:effectExtent l="0" t="0" r="0" b="6985"/>
                <wp:wrapSquare wrapText="bothSides"/>
                <wp:docPr id="3" name="Text Box 3" title="Side 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1095" cy="8203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2EB2" w:rsidRDefault="00AB5716" w:rsidP="002E2C73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rPr>
                                <w:b/>
                                <w:color w:val="002060"/>
                                <w:sz w:val="20"/>
                                <w:szCs w:val="22"/>
                              </w:rPr>
                            </w:pPr>
                            <w:r w:rsidRPr="002C1ADB">
                              <w:rPr>
                                <w:b/>
                                <w:color w:val="002060"/>
                                <w:sz w:val="36"/>
                                <w:szCs w:val="34"/>
                              </w:rPr>
                              <w:t>“</w:t>
                            </w:r>
                            <w:r w:rsidR="00030546" w:rsidRPr="00030546">
                              <w:rPr>
                                <w:b/>
                                <w:color w:val="002060"/>
                                <w:sz w:val="36"/>
                                <w:szCs w:val="34"/>
                              </w:rPr>
                              <w:t>What you have heard from me in the presence of many witnesses, commit to faithful men who wi</w:t>
                            </w:r>
                            <w:r w:rsidR="00030546">
                              <w:rPr>
                                <w:b/>
                                <w:color w:val="002060"/>
                                <w:sz w:val="36"/>
                                <w:szCs w:val="34"/>
                              </w:rPr>
                              <w:t>ll be able to teach others also</w:t>
                            </w:r>
                            <w:r w:rsidR="00EF3E69" w:rsidRPr="002C1ADB">
                              <w:rPr>
                                <w:b/>
                                <w:color w:val="002060"/>
                                <w:sz w:val="36"/>
                                <w:szCs w:val="34"/>
                              </w:rPr>
                              <w:t>.”</w:t>
                            </w:r>
                            <w:r w:rsidRPr="00F20536">
                              <w:rPr>
                                <w:b/>
                                <w:color w:val="002060"/>
                                <w:sz w:val="44"/>
                                <w:szCs w:val="48"/>
                                <w:vertAlign w:val="superscript"/>
                              </w:rPr>
                              <w:br/>
                            </w:r>
                            <w:proofErr w:type="gramStart"/>
                            <w:r w:rsidR="00030546">
                              <w:rPr>
                                <w:b/>
                                <w:color w:val="002060"/>
                                <w:sz w:val="24"/>
                                <w:szCs w:val="22"/>
                              </w:rPr>
                              <w:t>2</w:t>
                            </w:r>
                            <w:proofErr w:type="gramEnd"/>
                            <w:r w:rsidR="00030546">
                              <w:rPr>
                                <w:b/>
                                <w:color w:val="002060"/>
                                <w:sz w:val="24"/>
                                <w:szCs w:val="22"/>
                              </w:rPr>
                              <w:t xml:space="preserve"> Timothy 2:2 (CSB</w:t>
                            </w:r>
                            <w:r w:rsidRPr="00824DC3">
                              <w:rPr>
                                <w:b/>
                                <w:color w:val="00206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:rsidR="00716C1D" w:rsidRDefault="00AB5716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  <w:r w:rsidRPr="00EF3E69">
                              <w:rPr>
                                <w:i w:val="0"/>
                                <w:color w:val="002060"/>
                                <w:sz w:val="24"/>
                              </w:rPr>
                              <w:t>______________</w:t>
                            </w:r>
                          </w:p>
                          <w:p w:rsidR="00AB5716" w:rsidRPr="00EF3E69" w:rsidRDefault="00AB5716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</w:pPr>
                            <w:r w:rsidRPr="006A6EF2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noProof/>
                                <w:color w:val="002060"/>
                                <w:sz w:val="12"/>
                                <w:szCs w:val="37"/>
                                <w:u w:color="B00004"/>
                              </w:rPr>
                              <w:drawing>
                                <wp:inline distT="0" distB="0" distL="0" distR="0" wp14:anchorId="2F96B18C" wp14:editId="55A3E012">
                                  <wp:extent cx="750389" cy="750389"/>
                                  <wp:effectExtent l="57150" t="76200" r="50165" b="69215"/>
                                  <wp:docPr id="4" name="Picture 4">
                                    <a:hlinkClick xmlns:a="http://schemas.openxmlformats.org/drawingml/2006/main" r:id="rId12" tooltip="Click here to go to the website homepage for the Morgan Baptist Association.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>
                                            <a:hlinkClick r:id="rId13"/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0583" cy="7805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63500" sx="102000" sy="102000" algn="ctr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16C1D" w:rsidRPr="00EF3E69"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  <w:t>http://morganassociation</w:t>
                            </w:r>
                            <w:r w:rsidR="00716C1D" w:rsidRPr="00EF3E69"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  <w:br/>
                              <w:t>.weebly.com/</w:t>
                            </w:r>
                          </w:p>
                          <w:p w:rsidR="00032C1D" w:rsidRPr="00EF3E69" w:rsidRDefault="00032C1D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</w:pPr>
                          </w:p>
                          <w:p w:rsidR="00AB5716" w:rsidRPr="00EF3E69" w:rsidRDefault="00032C1D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  <w:r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t>https://www.facebook.com/morgancountyalabama</w:t>
                            </w:r>
                            <w:proofErr w:type="gramStart"/>
                            <w:r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t>/</w:t>
                            </w:r>
                            <w:proofErr w:type="gramEnd"/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6A6EF2">
                              <w:rPr>
                                <w:rFonts w:ascii="Helvetica" w:hAnsi="Helvetica" w:cs="Helvetica"/>
                                <w:bCs/>
                                <w:i w:val="0"/>
                                <w:iCs w:val="0"/>
                                <w:noProof/>
                                <w:color w:val="002060"/>
                                <w:sz w:val="14"/>
                                <w:szCs w:val="37"/>
                                <w:u w:color="B00004"/>
                              </w:rPr>
                              <w:drawing>
                                <wp:inline distT="0" distB="0" distL="0" distR="0" wp14:anchorId="0458A8D2" wp14:editId="1CBB1E58">
                                  <wp:extent cx="619836" cy="616262"/>
                                  <wp:effectExtent l="38100" t="38100" r="104140" b="88900"/>
                                  <wp:docPr id="5" name="Picture 5">
                                    <a:hlinkClick xmlns:a="http://schemas.openxmlformats.org/drawingml/2006/main" r:id="rId15" tooltip="Click here to go to the Facebook page for the Morgan Baptist Association.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Facebook logo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0710" cy="6370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38100" dir="2700000" algn="tl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52"/>
                                <w:u w:val="none"/>
                              </w:rPr>
                              <w:t>(256) 773-5243</w:t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EF3E69">
                              <w:rPr>
                                <w:i w:val="0"/>
                                <w:color w:val="002060"/>
                                <w:sz w:val="24"/>
                              </w:rPr>
                              <w:t>______________</w:t>
                            </w:r>
                          </w:p>
                          <w:p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0" tIns="0" rIns="146304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6288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Title: Side bar" style="position:absolute;margin-left:23.45pt;margin-top:130.1pt;width:152.05pt;height:645.9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" o:allowoverlap="f" fillcolor="white [3201]" stroked="f" strokeweight=".5pt">
                <v:textbox inset="36pt,0,11.52pt,18pt">
                  <w:txbxContent>
                    <w:p w:rsidR="00222EB2" w:rsidRDefault="00AB5716" w:rsidP="002E2C73">
                      <w:pPr>
                        <w:pStyle w:val="Quote"/>
                        <w:pBdr>
                          <w:bottom w:val="single" w:sz="4" w:space="10" w:color="auto"/>
                        </w:pBdr>
                        <w:rPr>
                          <w:b/>
                          <w:color w:val="002060"/>
                          <w:sz w:val="20"/>
                          <w:szCs w:val="22"/>
                        </w:rPr>
                      </w:pPr>
                      <w:r w:rsidRPr="002C1ADB">
                        <w:rPr>
                          <w:b/>
                          <w:color w:val="002060"/>
                          <w:sz w:val="36"/>
                          <w:szCs w:val="34"/>
                        </w:rPr>
                        <w:t>“</w:t>
                      </w:r>
                      <w:r w:rsidR="00030546" w:rsidRPr="00030546">
                        <w:rPr>
                          <w:b/>
                          <w:color w:val="002060"/>
                          <w:sz w:val="36"/>
                          <w:szCs w:val="34"/>
                        </w:rPr>
                        <w:t>What you have heard from me in the presence of many witnesses, commit to faithful men who wi</w:t>
                      </w:r>
                      <w:r w:rsidR="00030546">
                        <w:rPr>
                          <w:b/>
                          <w:color w:val="002060"/>
                          <w:sz w:val="36"/>
                          <w:szCs w:val="34"/>
                        </w:rPr>
                        <w:t>ll be able to teach others also</w:t>
                      </w:r>
                      <w:r w:rsidR="00EF3E69" w:rsidRPr="002C1ADB">
                        <w:rPr>
                          <w:b/>
                          <w:color w:val="002060"/>
                          <w:sz w:val="36"/>
                          <w:szCs w:val="34"/>
                        </w:rPr>
                        <w:t>.”</w:t>
                      </w:r>
                      <w:r w:rsidRPr="00F20536">
                        <w:rPr>
                          <w:b/>
                          <w:color w:val="002060"/>
                          <w:sz w:val="44"/>
                          <w:szCs w:val="48"/>
                          <w:vertAlign w:val="superscript"/>
                        </w:rPr>
                        <w:br/>
                      </w:r>
                      <w:proofErr w:type="gramStart"/>
                      <w:r w:rsidR="00030546">
                        <w:rPr>
                          <w:b/>
                          <w:color w:val="002060"/>
                          <w:sz w:val="24"/>
                          <w:szCs w:val="22"/>
                        </w:rPr>
                        <w:t>2</w:t>
                      </w:r>
                      <w:proofErr w:type="gramEnd"/>
                      <w:r w:rsidR="00030546">
                        <w:rPr>
                          <w:b/>
                          <w:color w:val="002060"/>
                          <w:sz w:val="24"/>
                          <w:szCs w:val="22"/>
                        </w:rPr>
                        <w:t xml:space="preserve"> Timothy 2:2 (CSB</w:t>
                      </w:r>
                      <w:r w:rsidRPr="00824DC3">
                        <w:rPr>
                          <w:b/>
                          <w:color w:val="002060"/>
                          <w:sz w:val="22"/>
                          <w:szCs w:val="22"/>
                        </w:rPr>
                        <w:t>)</w:t>
                      </w:r>
                    </w:p>
                    <w:p w:rsidR="00716C1D" w:rsidRDefault="00AB5716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  <w:r w:rsidRPr="00EF3E69">
                        <w:rPr>
                          <w:i w:val="0"/>
                          <w:color w:val="002060"/>
                          <w:sz w:val="24"/>
                        </w:rPr>
                        <w:t>______________</w:t>
                      </w:r>
                    </w:p>
                    <w:p w:rsidR="00AB5716" w:rsidRPr="00EF3E69" w:rsidRDefault="00AB5716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</w:pPr>
                      <w:r w:rsidRPr="006A6EF2">
                        <w:rPr>
                          <w:rFonts w:ascii="Helvetica" w:hAnsi="Helvetica" w:cs="Helvetica"/>
                          <w:b/>
                          <w:bCs/>
                          <w:iCs w:val="0"/>
                          <w:noProof/>
                          <w:color w:val="002060"/>
                          <w:sz w:val="12"/>
                          <w:szCs w:val="37"/>
                          <w:u w:color="B00004"/>
                        </w:rPr>
                        <w:drawing>
                          <wp:inline distT="0" distB="0" distL="0" distR="0" wp14:anchorId="2F96B18C" wp14:editId="55A3E012">
                            <wp:extent cx="750389" cy="750389"/>
                            <wp:effectExtent l="57150" t="76200" r="50165" b="69215"/>
                            <wp:docPr id="4" name="Picture 4">
                              <a:hlinkClick xmlns:a="http://schemas.openxmlformats.org/drawingml/2006/main" r:id="rId12" tooltip="Click here to go to the website homepage for the Morgan Baptist Association.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>
                                      <a:hlinkClick r:id="rId13"/>
                                    </pic:cNvPr>
                                    <pic:cNvPicPr/>
                                  </pic:nvPicPr>
                                  <pic:blipFill>
                                    <a:blip r:embed="rId1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0583" cy="780583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63500" sx="102000" sy="102000" algn="ctr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16C1D" w:rsidRPr="00EF3E69"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  <w:t>http://morganassociation</w:t>
                      </w:r>
                      <w:r w:rsidR="00716C1D" w:rsidRPr="00EF3E69"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  <w:br/>
                        <w:t>.weebly.com/</w:t>
                      </w:r>
                    </w:p>
                    <w:p w:rsidR="00032C1D" w:rsidRPr="00EF3E69" w:rsidRDefault="00032C1D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</w:pPr>
                    </w:p>
                    <w:p w:rsidR="00AB5716" w:rsidRPr="00EF3E69" w:rsidRDefault="00032C1D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  <w:r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t>https://www.facebook.com/morgancountyalabama</w:t>
                      </w:r>
                      <w:proofErr w:type="gramStart"/>
                      <w:r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t>/</w:t>
                      </w:r>
                      <w:proofErr w:type="gramEnd"/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6A6EF2">
                        <w:rPr>
                          <w:rFonts w:ascii="Helvetica" w:hAnsi="Helvetica" w:cs="Helvetica"/>
                          <w:bCs/>
                          <w:i w:val="0"/>
                          <w:iCs w:val="0"/>
                          <w:noProof/>
                          <w:color w:val="002060"/>
                          <w:sz w:val="14"/>
                          <w:szCs w:val="37"/>
                          <w:u w:color="B00004"/>
                        </w:rPr>
                        <w:drawing>
                          <wp:inline distT="0" distB="0" distL="0" distR="0" wp14:anchorId="0458A8D2" wp14:editId="1CBB1E58">
                            <wp:extent cx="619836" cy="616262"/>
                            <wp:effectExtent l="38100" t="38100" r="104140" b="88900"/>
                            <wp:docPr id="5" name="Picture 5">
                              <a:hlinkClick xmlns:a="http://schemas.openxmlformats.org/drawingml/2006/main" r:id="rId15" tooltip="Click here to go to the Facebook page for the Morgan Baptist Association.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Facebook logo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0710" cy="637016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38100" dir="2700000" algn="tl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52"/>
                          <w:u w:val="none"/>
                        </w:rPr>
                        <w:t>(256) 773-5243</w:t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EF3E69">
                        <w:rPr>
                          <w:i w:val="0"/>
                          <w:color w:val="002060"/>
                          <w:sz w:val="24"/>
                        </w:rPr>
                        <w:t>______________</w:t>
                      </w:r>
                    </w:p>
                    <w:p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6374C9"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457200" distL="114300" distR="114300" simplePos="0" relativeHeight="251656192" behindDoc="0" locked="0" layoutInCell="1" allowOverlap="1" wp14:anchorId="2F9E620F" wp14:editId="6A249970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4852035" cy="1171575"/>
                <wp:effectExtent l="0" t="0" r="5715" b="9525"/>
                <wp:wrapTopAndBottom/>
                <wp:docPr id="1" name="Rectangle 1" title="Masthea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2035" cy="11715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5716" w:rsidRDefault="00AB5716">
                            <w:pPr>
                              <w:pStyle w:val="Title"/>
                              <w:rPr>
                                <w:sz w:val="32"/>
                              </w:rPr>
                            </w:pPr>
                            <w:r>
                              <w:t xml:space="preserve">MBA News and Notes </w:t>
                            </w:r>
                            <w:r>
                              <w:rPr>
                                <w:sz w:val="32"/>
                              </w:rPr>
                              <w:t xml:space="preserve">Volume </w:t>
                            </w:r>
                            <w:r w:rsidR="00CB6BAE">
                              <w:rPr>
                                <w:sz w:val="32"/>
                              </w:rPr>
                              <w:t>7</w:t>
                            </w:r>
                            <w:r>
                              <w:rPr>
                                <w:sz w:val="32"/>
                              </w:rPr>
                              <w:t>, Issue</w:t>
                            </w:r>
                            <w:r w:rsidR="00EB1592">
                              <w:rPr>
                                <w:sz w:val="32"/>
                              </w:rPr>
                              <w:t xml:space="preserve"> 6</w:t>
                            </w:r>
                            <w:r>
                              <w:rPr>
                                <w:sz w:val="32"/>
                              </w:rPr>
                              <w:t xml:space="preserve">, </w:t>
                            </w:r>
                            <w:r w:rsidR="00EB1592">
                              <w:rPr>
                                <w:sz w:val="32"/>
                              </w:rPr>
                              <w:t>February 16</w:t>
                            </w:r>
                            <w:r>
                              <w:rPr>
                                <w:sz w:val="32"/>
                              </w:rPr>
                              <w:t>, 202</w:t>
                            </w:r>
                            <w:r w:rsidR="00CB6BAE">
                              <w:rPr>
                                <w:sz w:val="32"/>
                              </w:rPr>
                              <w:t>2</w:t>
                            </w:r>
                          </w:p>
                          <w:p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AB5716" w:rsidRPr="00543502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46304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E620F" id="Rectangle 1" o:spid="_x0000_s1027" alt="Title: Masthead" style="position:absolute;margin-left:0;margin-top:0;width:382.05pt;height:92.25pt;z-index:251656192;visibility:visible;mso-wrap-style:square;mso-width-percent:0;mso-height-percent:0;mso-wrap-distance-left:9pt;mso-wrap-distance-top:0;mso-wrap-distance-right:9pt;mso-wrap-distance-bottom:36pt;mso-position-horizontal:left;mso-position-horizontal-relative:margin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" fillcolor="#a5300f [3204]" stroked="f" strokeweight="1pt">
                <v:textbox inset="11.52pt,18pt,11.52pt,7.2pt">
                  <w:txbxContent>
                    <w:p w:rsidR="00AB5716" w:rsidRDefault="00AB5716">
                      <w:pPr>
                        <w:pStyle w:val="Title"/>
                        <w:rPr>
                          <w:sz w:val="32"/>
                        </w:rPr>
                      </w:pPr>
                      <w:r>
                        <w:t xml:space="preserve">MBA News and Notes </w:t>
                      </w:r>
                      <w:r>
                        <w:rPr>
                          <w:sz w:val="32"/>
                        </w:rPr>
                        <w:t xml:space="preserve">Volume </w:t>
                      </w:r>
                      <w:r w:rsidR="00CB6BAE">
                        <w:rPr>
                          <w:sz w:val="32"/>
                        </w:rPr>
                        <w:t>7</w:t>
                      </w:r>
                      <w:r>
                        <w:rPr>
                          <w:sz w:val="32"/>
                        </w:rPr>
                        <w:t>, Issue</w:t>
                      </w:r>
                      <w:r w:rsidR="00EB1592">
                        <w:rPr>
                          <w:sz w:val="32"/>
                        </w:rPr>
                        <w:t xml:space="preserve"> 6</w:t>
                      </w:r>
                      <w:r>
                        <w:rPr>
                          <w:sz w:val="32"/>
                        </w:rPr>
                        <w:t xml:space="preserve">, </w:t>
                      </w:r>
                      <w:r w:rsidR="00EB1592">
                        <w:rPr>
                          <w:sz w:val="32"/>
                        </w:rPr>
                        <w:t>February 16</w:t>
                      </w:r>
                      <w:r>
                        <w:rPr>
                          <w:sz w:val="32"/>
                        </w:rPr>
                        <w:t>, 202</w:t>
                      </w:r>
                      <w:r w:rsidR="00CB6BAE">
                        <w:rPr>
                          <w:sz w:val="32"/>
                        </w:rPr>
                        <w:t>2</w:t>
                      </w:r>
                    </w:p>
                    <w:p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AB5716" w:rsidRPr="00543502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r w:rsidR="00A00390"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1F3C2D" wp14:editId="5E543FB2">
                <wp:simplePos x="0" y="0"/>
                <wp:positionH relativeFrom="page">
                  <wp:posOffset>392806</wp:posOffset>
                </wp:positionH>
                <wp:positionV relativeFrom="page">
                  <wp:posOffset>-109470</wp:posOffset>
                </wp:positionV>
                <wp:extent cx="1944629" cy="1598635"/>
                <wp:effectExtent l="0" t="0" r="11430" b="1905"/>
                <wp:wrapSquare wrapText="bothSides"/>
                <wp:docPr id="2" name="Text Box 2" title="Volume and da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4629" cy="1598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B5716" w:rsidRDefault="00AB5716" w:rsidP="00041165">
                            <w:pPr>
                              <w:pStyle w:val="Subtitle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3EB75F" wp14:editId="150D80CB">
                                  <wp:extent cx="1280160" cy="128016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Morgan Baptist Association Logo.jp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2457" cy="12824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B5716" w:rsidRDefault="00AB5716" w:rsidP="00A00390">
                            <w:pPr>
                              <w:pStyle w:val="Subtitle"/>
                              <w:jc w:val="center"/>
                            </w:pPr>
                          </w:p>
                          <w:p w:rsidR="00AB5716" w:rsidRDefault="00AB5716" w:rsidP="00A00390">
                            <w:pPr>
                              <w:pStyle w:val="Subtitle"/>
                              <w:jc w:val="center"/>
                            </w:pPr>
                          </w:p>
                          <w:p w:rsidR="00AB5716" w:rsidRDefault="00AB5716" w:rsidP="00A00390">
                            <w:pPr>
                              <w:pStyle w:val="Subtitle"/>
                              <w:jc w:val="center"/>
                            </w:pPr>
                            <w:r>
                              <w:t>Volume 1 | Issue 43</w:t>
                            </w:r>
                          </w:p>
                          <w:p w:rsidR="00AB5716" w:rsidRDefault="00AB5716" w:rsidP="00A00390">
                            <w:pPr>
                              <w:pStyle w:val="Date"/>
                              <w:jc w:val="center"/>
                            </w:pPr>
                            <w:r>
                              <w:t>October 26,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0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F3C2D" id="Text Box 2" o:spid="_x0000_s1028" type="#_x0000_t202" alt="Title: Volume and date" style="position:absolute;margin-left:30.95pt;margin-top:-8.6pt;width:153.1pt;height:125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" fillcolor="white [3201]" stroked="f" strokeweight=".5pt">
                <v:textbox inset="36pt,18pt,11.52pt,7.2pt">
                  <w:txbxContent>
                    <w:p w:rsidR="00AB5716" w:rsidRDefault="00AB5716" w:rsidP="00041165">
                      <w:pPr>
                        <w:pStyle w:val="Subtitle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43EB75F" wp14:editId="150D80CB">
                            <wp:extent cx="1280160" cy="128016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Morgan Baptist Association Logo.jp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2457" cy="12824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B5716" w:rsidRDefault="00AB5716" w:rsidP="00A00390">
                      <w:pPr>
                        <w:pStyle w:val="Subtitle"/>
                        <w:jc w:val="center"/>
                      </w:pPr>
                    </w:p>
                    <w:p w:rsidR="00AB5716" w:rsidRDefault="00AB5716" w:rsidP="00A00390">
                      <w:pPr>
                        <w:pStyle w:val="Subtitle"/>
                        <w:jc w:val="center"/>
                      </w:pPr>
                    </w:p>
                    <w:p w:rsidR="00AB5716" w:rsidRDefault="00AB5716" w:rsidP="00A00390">
                      <w:pPr>
                        <w:pStyle w:val="Subtitle"/>
                        <w:jc w:val="center"/>
                      </w:pPr>
                      <w:r>
                        <w:t>Volume 1 | Issue 43</w:t>
                      </w:r>
                    </w:p>
                    <w:p w:rsidR="00AB5716" w:rsidRDefault="00AB5716" w:rsidP="00A00390">
                      <w:pPr>
                        <w:pStyle w:val="Date"/>
                        <w:jc w:val="center"/>
                      </w:pPr>
                      <w:r>
                        <w:t>October 26, 201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3D343C" w:rsidRPr="00551C96">
        <w:rPr>
          <w:rFonts w:ascii="Helvetica" w:hAnsi="Helvetica"/>
          <w:b/>
          <w:sz w:val="28"/>
          <w:u w:color="B00004"/>
        </w:rPr>
        <w:t xml:space="preserve">Ministers </w:t>
      </w:r>
      <w:r w:rsidR="00F6014A" w:rsidRPr="00551C96">
        <w:rPr>
          <w:rFonts w:ascii="Helvetica" w:hAnsi="Helvetica"/>
          <w:b/>
          <w:sz w:val="28"/>
          <w:u w:color="B00004"/>
        </w:rPr>
        <w:t>Prayer Meeting</w:t>
      </w:r>
      <w:r w:rsidR="00EE15D6" w:rsidRPr="00551C96">
        <w:rPr>
          <w:rFonts w:ascii="Helvetica" w:hAnsi="Helvetica"/>
          <w:b/>
          <w:sz w:val="28"/>
          <w:u w:color="B00004"/>
        </w:rPr>
        <w:t xml:space="preserve"> —</w:t>
      </w:r>
      <w:r w:rsidR="00586889" w:rsidRPr="00551C96">
        <w:rPr>
          <w:rFonts w:ascii="Helvetica" w:hAnsi="Helvetica"/>
          <w:b/>
          <w:sz w:val="28"/>
          <w:u w:color="B00004"/>
        </w:rPr>
        <w:t xml:space="preserve"> </w:t>
      </w:r>
      <w:r w:rsidR="00B3576D" w:rsidRPr="00551C96">
        <w:rPr>
          <w:rFonts w:ascii="Helvetica" w:hAnsi="Helvetica"/>
          <w:b/>
          <w:sz w:val="28"/>
          <w:u w:color="B00004"/>
        </w:rPr>
        <w:t xml:space="preserve">Monday — </w:t>
      </w:r>
      <w:r w:rsidR="006A04E8">
        <w:rPr>
          <w:rFonts w:ascii="Helvetica" w:hAnsi="Helvetica"/>
          <w:b/>
          <w:sz w:val="28"/>
          <w:u w:color="B00004"/>
        </w:rPr>
        <w:t>10:15</w:t>
      </w:r>
      <w:r w:rsidR="00586889" w:rsidRPr="00551C96">
        <w:rPr>
          <w:rFonts w:ascii="Helvetica" w:hAnsi="Helvetica"/>
          <w:b/>
          <w:sz w:val="28"/>
          <w:u w:color="B00004"/>
        </w:rPr>
        <w:t>–11:30 a.m.</w:t>
      </w:r>
      <w:r w:rsidR="00B05E82">
        <w:rPr>
          <w:rFonts w:ascii="Helvetica" w:hAnsi="Helvetica"/>
          <w:b/>
          <w:szCs w:val="28"/>
          <w:u w:color="B00004"/>
        </w:rPr>
        <w:br/>
      </w:r>
      <w:r w:rsidR="00356EAC">
        <w:rPr>
          <w:szCs w:val="28"/>
          <w:u w:color="B00004"/>
        </w:rPr>
        <w:br/>
      </w:r>
      <w:r w:rsidR="00AE1AF7">
        <w:rPr>
          <w:sz w:val="32"/>
          <w:szCs w:val="36"/>
          <w:u w:color="B00004"/>
        </w:rPr>
        <w:t>Feb. 21</w:t>
      </w:r>
      <w:r w:rsidR="00F31B8F" w:rsidRPr="00B04926">
        <w:rPr>
          <w:sz w:val="32"/>
          <w:szCs w:val="36"/>
          <w:u w:color="B00004"/>
        </w:rPr>
        <w:t xml:space="preserve"> — Pastors/Ministers meet for fellowship and prayer.</w:t>
      </w:r>
      <w:r w:rsidR="00283160">
        <w:rPr>
          <w:sz w:val="32"/>
          <w:szCs w:val="36"/>
          <w:u w:color="B00004"/>
        </w:rPr>
        <w:br/>
        <w:t>Feb.</w:t>
      </w:r>
      <w:r w:rsidR="00AE1AF7">
        <w:rPr>
          <w:sz w:val="32"/>
          <w:szCs w:val="36"/>
          <w:u w:color="B00004"/>
        </w:rPr>
        <w:t xml:space="preserve"> 28</w:t>
      </w:r>
      <w:r w:rsidR="00FE71D4" w:rsidRPr="00B04926">
        <w:rPr>
          <w:sz w:val="32"/>
          <w:szCs w:val="36"/>
          <w:u w:color="B00004"/>
        </w:rPr>
        <w:t xml:space="preserve"> — Pastors/Ministers meet for fellowship and prayer.</w:t>
      </w:r>
      <w:r w:rsidR="00356EAC" w:rsidRPr="00B04926">
        <w:rPr>
          <w:sz w:val="28"/>
          <w:szCs w:val="32"/>
          <w:u w:color="B00004"/>
        </w:rPr>
        <w:br/>
      </w:r>
      <w:r w:rsidR="00BF7F5A">
        <w:rPr>
          <w:szCs w:val="28"/>
          <w:u w:color="B00004"/>
        </w:rPr>
        <w:br/>
      </w:r>
      <w:r w:rsidR="00AD3C46" w:rsidRPr="007111A3">
        <w:rPr>
          <w:b/>
          <w:color w:val="00B0F0"/>
          <w:sz w:val="28"/>
          <w:szCs w:val="28"/>
        </w:rPr>
        <w:t>MBA Finance Committee Meeting</w:t>
      </w:r>
      <w:r w:rsidR="00AD3C46" w:rsidRPr="007111A3">
        <w:rPr>
          <w:rFonts w:asciiTheme="majorHAnsi" w:hAnsiTheme="majorHAnsi" w:cstheme="majorHAnsi"/>
          <w:bCs/>
          <w:color w:val="00B0F0"/>
          <w:sz w:val="28"/>
          <w:szCs w:val="28"/>
        </w:rPr>
        <w:t xml:space="preserve"> </w:t>
      </w:r>
      <w:r w:rsidR="00AD3C46" w:rsidRPr="007111A3">
        <w:rPr>
          <w:rFonts w:asciiTheme="majorHAnsi" w:hAnsiTheme="majorHAnsi" w:cstheme="majorHAnsi"/>
          <w:bCs/>
          <w:color w:val="00B0F0"/>
          <w:szCs w:val="28"/>
        </w:rPr>
        <w:t>— February 17, 6:30 pm — MBA Conference Room.</w:t>
      </w:r>
    </w:p>
    <w:p w:rsidR="00AD3C46" w:rsidRDefault="00AD3C46" w:rsidP="00AD3C46">
      <w:pPr>
        <w:spacing w:after="120"/>
        <w:rPr>
          <w:rFonts w:asciiTheme="majorHAnsi" w:hAnsiTheme="majorHAnsi" w:cstheme="majorHAnsi"/>
          <w:bCs/>
          <w:color w:val="00B0F0"/>
          <w:szCs w:val="28"/>
        </w:rPr>
      </w:pPr>
      <w:r w:rsidRPr="007111A3">
        <w:rPr>
          <w:b/>
          <w:bCs/>
          <w:color w:val="00B050"/>
          <w:sz w:val="28"/>
          <w:szCs w:val="28"/>
        </w:rPr>
        <w:t>Pastors’ Golf Outing</w:t>
      </w:r>
      <w:r w:rsidRPr="007111A3">
        <w:rPr>
          <w:bCs/>
          <w:color w:val="00B050"/>
          <w:sz w:val="28"/>
          <w:szCs w:val="28"/>
        </w:rPr>
        <w:t xml:space="preserve"> </w:t>
      </w:r>
      <w:r w:rsidRPr="007111A3">
        <w:rPr>
          <w:bCs/>
          <w:color w:val="00B050"/>
          <w:szCs w:val="28"/>
        </w:rPr>
        <w:t>— February 1</w:t>
      </w:r>
      <w:r>
        <w:rPr>
          <w:bCs/>
          <w:color w:val="00B050"/>
          <w:szCs w:val="28"/>
        </w:rPr>
        <w:t>8, 8:00</w:t>
      </w:r>
      <w:r w:rsidRPr="007111A3">
        <w:rPr>
          <w:bCs/>
          <w:color w:val="00B050"/>
          <w:szCs w:val="28"/>
        </w:rPr>
        <w:t xml:space="preserve"> am — </w:t>
      </w:r>
      <w:r w:rsidRPr="00391D0E">
        <w:rPr>
          <w:b/>
          <w:bCs/>
          <w:color w:val="00B050"/>
          <w:szCs w:val="28"/>
        </w:rPr>
        <w:t>Sunset Landing</w:t>
      </w:r>
      <w:r>
        <w:rPr>
          <w:b/>
          <w:bCs/>
          <w:color w:val="00B050"/>
          <w:szCs w:val="28"/>
        </w:rPr>
        <w:t xml:space="preserve"> Golf Course</w:t>
      </w:r>
      <w:r w:rsidRPr="007111A3">
        <w:rPr>
          <w:bCs/>
          <w:color w:val="00B050"/>
          <w:szCs w:val="28"/>
        </w:rPr>
        <w:t xml:space="preserve">. </w:t>
      </w:r>
      <w:r w:rsidRPr="00391D0E">
        <w:rPr>
          <w:bCs/>
          <w:color w:val="00B050"/>
          <w:szCs w:val="28"/>
        </w:rPr>
        <w:t>346 James Record Rd SW</w:t>
      </w:r>
      <w:r>
        <w:rPr>
          <w:bCs/>
          <w:color w:val="00B050"/>
          <w:szCs w:val="28"/>
        </w:rPr>
        <w:t xml:space="preserve">, </w:t>
      </w:r>
      <w:r w:rsidRPr="00391D0E">
        <w:rPr>
          <w:bCs/>
          <w:color w:val="00B050"/>
          <w:szCs w:val="28"/>
        </w:rPr>
        <w:t>Huntsville, AL</w:t>
      </w:r>
      <w:r w:rsidRPr="007111A3">
        <w:rPr>
          <w:bCs/>
          <w:color w:val="00B050"/>
          <w:szCs w:val="28"/>
        </w:rPr>
        <w:t xml:space="preserve">. </w:t>
      </w:r>
      <w:r>
        <w:rPr>
          <w:bCs/>
          <w:color w:val="00B050"/>
          <w:szCs w:val="28"/>
        </w:rPr>
        <w:t>Leave from MBA at 8:00 am.</w:t>
      </w:r>
    </w:p>
    <w:p w:rsidR="00AD3C46" w:rsidRPr="001B11E7" w:rsidRDefault="00AD3C46" w:rsidP="00AD3C46">
      <w:pPr>
        <w:spacing w:after="120"/>
        <w:rPr>
          <w:bCs/>
          <w:color w:val="FF0000"/>
          <w:szCs w:val="28"/>
        </w:rPr>
      </w:pPr>
      <w:r w:rsidRPr="001B11E7">
        <w:rPr>
          <w:b/>
          <w:bCs/>
          <w:color w:val="FF0000"/>
          <w:sz w:val="28"/>
          <w:szCs w:val="28"/>
        </w:rPr>
        <w:t>MBA Disast</w:t>
      </w:r>
      <w:r w:rsidR="00A30731" w:rsidRPr="001B11E7">
        <w:rPr>
          <w:b/>
          <w:bCs/>
          <w:color w:val="FF0000"/>
          <w:sz w:val="28"/>
          <w:szCs w:val="28"/>
        </w:rPr>
        <w:t>er Relief Deployment</w:t>
      </w:r>
      <w:r w:rsidRPr="001B11E7">
        <w:rPr>
          <w:bCs/>
          <w:color w:val="FF0000"/>
          <w:sz w:val="28"/>
          <w:szCs w:val="28"/>
        </w:rPr>
        <w:t xml:space="preserve"> </w:t>
      </w:r>
      <w:r w:rsidRPr="001B11E7">
        <w:rPr>
          <w:bCs/>
          <w:color w:val="FF0000"/>
          <w:szCs w:val="28"/>
        </w:rPr>
        <w:t xml:space="preserve">— February 20-27 — </w:t>
      </w:r>
      <w:r w:rsidRPr="001B11E7">
        <w:rPr>
          <w:b/>
          <w:bCs/>
          <w:color w:val="FF0000"/>
          <w:szCs w:val="28"/>
        </w:rPr>
        <w:t>Five MBA DR volunteers</w:t>
      </w:r>
      <w:r w:rsidRPr="001B11E7">
        <w:rPr>
          <w:bCs/>
          <w:color w:val="FF0000"/>
          <w:szCs w:val="28"/>
        </w:rPr>
        <w:t xml:space="preserve"> will join others to aid in ash removal and cleanup in the aftermath of wildfires in </w:t>
      </w:r>
      <w:r w:rsidRPr="001B11E7">
        <w:rPr>
          <w:b/>
          <w:bCs/>
          <w:color w:val="FF0000"/>
          <w:szCs w:val="28"/>
        </w:rPr>
        <w:t>Colorado</w:t>
      </w:r>
      <w:r w:rsidRPr="001B11E7">
        <w:rPr>
          <w:bCs/>
          <w:color w:val="FF0000"/>
          <w:szCs w:val="28"/>
        </w:rPr>
        <w:t>. Pray for safety and ministry opportunities as our DR Team goes out.</w:t>
      </w:r>
    </w:p>
    <w:p w:rsidR="00391D0E" w:rsidRPr="001B11E7" w:rsidRDefault="00391D0E" w:rsidP="00AD3C46">
      <w:pPr>
        <w:spacing w:after="120"/>
        <w:rPr>
          <w:color w:val="002060"/>
          <w:szCs w:val="28"/>
        </w:rPr>
      </w:pPr>
      <w:r w:rsidRPr="001B11E7">
        <w:rPr>
          <w:b/>
          <w:color w:val="002060"/>
          <w:sz w:val="28"/>
          <w:szCs w:val="28"/>
        </w:rPr>
        <w:t>MBA National Day of Prayer Planning Meeting</w:t>
      </w:r>
      <w:r w:rsidRPr="001B11E7">
        <w:rPr>
          <w:color w:val="002060"/>
          <w:sz w:val="28"/>
          <w:szCs w:val="28"/>
        </w:rPr>
        <w:t xml:space="preserve"> </w:t>
      </w:r>
      <w:r w:rsidRPr="001B11E7">
        <w:rPr>
          <w:color w:val="002060"/>
          <w:szCs w:val="28"/>
        </w:rPr>
        <w:t xml:space="preserve">— February 21, 9:00 am. — Planning for upcoming NDP Observance. Mark your calendar on </w:t>
      </w:r>
      <w:r w:rsidRPr="001B11E7">
        <w:rPr>
          <w:b/>
          <w:color w:val="002060"/>
          <w:szCs w:val="28"/>
        </w:rPr>
        <w:t>May 5</w:t>
      </w:r>
      <w:r w:rsidRPr="001B11E7">
        <w:rPr>
          <w:color w:val="002060"/>
          <w:szCs w:val="28"/>
        </w:rPr>
        <w:t xml:space="preserve"> now!</w:t>
      </w:r>
    </w:p>
    <w:p w:rsidR="00AD3C46" w:rsidRPr="001B11E7" w:rsidRDefault="00AD3C46" w:rsidP="00AD3C46">
      <w:pPr>
        <w:spacing w:after="120"/>
        <w:rPr>
          <w:bCs/>
          <w:color w:val="7030A0"/>
          <w:szCs w:val="28"/>
        </w:rPr>
      </w:pPr>
      <w:r w:rsidRPr="001B11E7">
        <w:rPr>
          <w:b/>
          <w:bCs/>
          <w:color w:val="7030A0"/>
          <w:sz w:val="28"/>
          <w:szCs w:val="28"/>
        </w:rPr>
        <w:t>VBS Live 2022!</w:t>
      </w:r>
      <w:r w:rsidRPr="001B11E7">
        <w:rPr>
          <w:bCs/>
          <w:color w:val="7030A0"/>
          <w:szCs w:val="28"/>
        </w:rPr>
        <w:t xml:space="preserve"> — Training for </w:t>
      </w:r>
      <w:r w:rsidRPr="001B11E7">
        <w:rPr>
          <w:b/>
          <w:bCs/>
          <w:color w:val="7030A0"/>
          <w:szCs w:val="28"/>
        </w:rPr>
        <w:t>associational VBS teams</w:t>
      </w:r>
      <w:r w:rsidRPr="001B11E7">
        <w:rPr>
          <w:bCs/>
          <w:color w:val="7030A0"/>
          <w:szCs w:val="28"/>
        </w:rPr>
        <w:t xml:space="preserve"> and </w:t>
      </w:r>
      <w:r w:rsidRPr="001B11E7">
        <w:rPr>
          <w:b/>
          <w:bCs/>
          <w:color w:val="7030A0"/>
          <w:szCs w:val="28"/>
        </w:rPr>
        <w:t>church VBS leaders</w:t>
      </w:r>
      <w:r w:rsidRPr="001B11E7">
        <w:rPr>
          <w:bCs/>
          <w:color w:val="7030A0"/>
          <w:szCs w:val="28"/>
        </w:rPr>
        <w:t>. — February 21, 5:15 - 8:30 pm — Lindsay Lane Baptist Church, Athens.</w:t>
      </w:r>
    </w:p>
    <w:p w:rsidR="00930FE4" w:rsidRPr="001B11E7" w:rsidRDefault="00930FE4" w:rsidP="00BF7F5A">
      <w:pPr>
        <w:spacing w:after="120"/>
        <w:rPr>
          <w:b/>
          <w:color w:val="00B0F0"/>
          <w:szCs w:val="28"/>
        </w:rPr>
      </w:pPr>
      <w:r w:rsidRPr="001B11E7">
        <w:rPr>
          <w:b/>
          <w:bCs/>
          <w:color w:val="00B0F0"/>
          <w:sz w:val="28"/>
          <w:szCs w:val="28"/>
        </w:rPr>
        <w:t>BCM (Baptist Campus Ministries) Bible Study</w:t>
      </w:r>
      <w:r w:rsidRPr="001B11E7">
        <w:rPr>
          <w:bCs/>
          <w:color w:val="00B0F0"/>
          <w:sz w:val="28"/>
          <w:szCs w:val="28"/>
        </w:rPr>
        <w:t xml:space="preserve"> </w:t>
      </w:r>
      <w:r w:rsidRPr="001B11E7">
        <w:rPr>
          <w:bCs/>
          <w:color w:val="00B0F0"/>
          <w:szCs w:val="28"/>
        </w:rPr>
        <w:t xml:space="preserve">— </w:t>
      </w:r>
      <w:r w:rsidRPr="001B11E7">
        <w:rPr>
          <w:b/>
          <w:color w:val="00B0F0"/>
          <w:szCs w:val="28"/>
        </w:rPr>
        <w:t>Calhoun Community College Campus</w:t>
      </w:r>
      <w:r w:rsidRPr="001B11E7">
        <w:rPr>
          <w:bCs/>
          <w:color w:val="00B0F0"/>
          <w:szCs w:val="28"/>
        </w:rPr>
        <w:t xml:space="preserve"> </w:t>
      </w:r>
      <w:r w:rsidRPr="001B11E7">
        <w:rPr>
          <w:bCs/>
          <w:color w:val="00B0F0"/>
          <w:szCs w:val="28"/>
        </w:rPr>
        <w:sym w:font="Symbol" w:char="F0BE"/>
      </w:r>
      <w:r w:rsidRPr="001B11E7">
        <w:rPr>
          <w:bCs/>
          <w:color w:val="00B0F0"/>
          <w:szCs w:val="28"/>
        </w:rPr>
        <w:t xml:space="preserve"> </w:t>
      </w:r>
      <w:r w:rsidR="00AE1AF7" w:rsidRPr="001B11E7">
        <w:rPr>
          <w:bCs/>
          <w:color w:val="00B0F0"/>
          <w:szCs w:val="28"/>
        </w:rPr>
        <w:t>February 22</w:t>
      </w:r>
      <w:r w:rsidR="00AB7422" w:rsidRPr="001B11E7">
        <w:rPr>
          <w:bCs/>
          <w:color w:val="00B0F0"/>
          <w:szCs w:val="28"/>
        </w:rPr>
        <w:t>, 12:00 Noon</w:t>
      </w:r>
      <w:r w:rsidRPr="001B11E7">
        <w:rPr>
          <w:bCs/>
          <w:color w:val="00B0F0"/>
          <w:szCs w:val="28"/>
        </w:rPr>
        <w:t xml:space="preserve"> </w:t>
      </w:r>
      <w:r w:rsidRPr="001B11E7">
        <w:rPr>
          <w:bCs/>
          <w:color w:val="00B0F0"/>
          <w:szCs w:val="28"/>
        </w:rPr>
        <w:sym w:font="Symbol" w:char="F0BE"/>
      </w:r>
      <w:r w:rsidR="00AB7422" w:rsidRPr="001B11E7">
        <w:rPr>
          <w:bCs/>
          <w:color w:val="00B0F0"/>
          <w:szCs w:val="28"/>
        </w:rPr>
        <w:t xml:space="preserve"> Campus Bible study</w:t>
      </w:r>
      <w:r w:rsidRPr="001B11E7">
        <w:rPr>
          <w:bCs/>
          <w:color w:val="00B0F0"/>
          <w:szCs w:val="28"/>
        </w:rPr>
        <w:t xml:space="preserve"> for students at CCC. Instructor: </w:t>
      </w:r>
      <w:r w:rsidRPr="001B11E7">
        <w:rPr>
          <w:b/>
          <w:color w:val="00B0F0"/>
          <w:szCs w:val="28"/>
        </w:rPr>
        <w:t>Will Faulkenberry.</w:t>
      </w:r>
    </w:p>
    <w:p w:rsidR="004E56F8" w:rsidRDefault="004E56F8" w:rsidP="00BF7F5A">
      <w:pPr>
        <w:spacing w:after="120"/>
        <w:rPr>
          <w:bCs/>
          <w:color w:val="FF0000"/>
          <w:szCs w:val="28"/>
        </w:rPr>
      </w:pPr>
      <w:r w:rsidRPr="001B11E7">
        <w:rPr>
          <w:b/>
          <w:bCs/>
          <w:color w:val="00B050"/>
          <w:sz w:val="28"/>
          <w:szCs w:val="28"/>
        </w:rPr>
        <w:t xml:space="preserve">Ministry Training Institute (MTI) </w:t>
      </w:r>
      <w:r w:rsidRPr="001B11E7">
        <w:rPr>
          <w:b/>
          <w:bCs/>
          <w:color w:val="00B050"/>
          <w:szCs w:val="28"/>
        </w:rPr>
        <w:t xml:space="preserve">— </w:t>
      </w:r>
      <w:r w:rsidR="00AE1AF7" w:rsidRPr="001B11E7">
        <w:rPr>
          <w:bCs/>
          <w:color w:val="00B050"/>
          <w:szCs w:val="28"/>
        </w:rPr>
        <w:t>February 22</w:t>
      </w:r>
      <w:r w:rsidRPr="001B11E7">
        <w:rPr>
          <w:bCs/>
          <w:color w:val="00B050"/>
          <w:szCs w:val="28"/>
        </w:rPr>
        <w:t>, 6:00-9:00 pm.</w:t>
      </w:r>
      <w:r w:rsidRPr="001B11E7">
        <w:rPr>
          <w:b/>
          <w:bCs/>
          <w:color w:val="00B050"/>
          <w:szCs w:val="28"/>
        </w:rPr>
        <w:t xml:space="preserve"> </w:t>
      </w:r>
      <w:r w:rsidR="003A60AA" w:rsidRPr="001B11E7">
        <w:rPr>
          <w:bCs/>
          <w:color w:val="00B050"/>
          <w:szCs w:val="28"/>
        </w:rPr>
        <w:t>MTI will continue a study of</w:t>
      </w:r>
      <w:r w:rsidRPr="001B11E7">
        <w:rPr>
          <w:bCs/>
          <w:color w:val="00B050"/>
          <w:szCs w:val="28"/>
        </w:rPr>
        <w:t xml:space="preserve"> the </w:t>
      </w:r>
      <w:r w:rsidRPr="001B11E7">
        <w:rPr>
          <w:b/>
          <w:bCs/>
          <w:color w:val="00B050"/>
          <w:szCs w:val="28"/>
        </w:rPr>
        <w:t>Parables of Jesus</w:t>
      </w:r>
      <w:r w:rsidRPr="001B11E7">
        <w:rPr>
          <w:color w:val="00B050"/>
          <w:szCs w:val="28"/>
        </w:rPr>
        <w:t>.</w:t>
      </w:r>
      <w:r w:rsidRPr="001B11E7">
        <w:rPr>
          <w:bCs/>
          <w:color w:val="00B050"/>
          <w:szCs w:val="28"/>
        </w:rPr>
        <w:t xml:space="preserve"> Instructor: </w:t>
      </w:r>
      <w:r w:rsidRPr="001B11E7">
        <w:rPr>
          <w:b/>
          <w:color w:val="00B050"/>
          <w:szCs w:val="28"/>
        </w:rPr>
        <w:t>Matt Haines</w:t>
      </w:r>
      <w:r w:rsidRPr="001B11E7">
        <w:rPr>
          <w:bCs/>
          <w:color w:val="00B050"/>
          <w:szCs w:val="28"/>
        </w:rPr>
        <w:t>.</w:t>
      </w:r>
    </w:p>
    <w:p w:rsidR="00A30731" w:rsidRPr="00A30731" w:rsidRDefault="00A30731" w:rsidP="00BF7F5A">
      <w:pPr>
        <w:spacing w:after="120"/>
        <w:rPr>
          <w:color w:val="00B0F0"/>
          <w:szCs w:val="28"/>
        </w:rPr>
      </w:pPr>
      <w:proofErr w:type="gramStart"/>
      <w:r w:rsidRPr="007111A3">
        <w:rPr>
          <w:b/>
          <w:color w:val="FF0000"/>
          <w:sz w:val="28"/>
          <w:szCs w:val="32"/>
        </w:rPr>
        <w:t>2022</w:t>
      </w:r>
      <w:proofErr w:type="gramEnd"/>
      <w:r w:rsidRPr="007111A3">
        <w:rPr>
          <w:b/>
          <w:color w:val="FF0000"/>
          <w:sz w:val="28"/>
          <w:szCs w:val="32"/>
        </w:rPr>
        <w:t xml:space="preserve"> Associational Missionary Personal Development Workshop </w:t>
      </w:r>
      <w:r w:rsidRPr="007111A3">
        <w:rPr>
          <w:bCs/>
          <w:color w:val="FF0000"/>
          <w:szCs w:val="28"/>
        </w:rPr>
        <w:sym w:font="Symbol" w:char="F0BE"/>
      </w:r>
      <w:r w:rsidRPr="007111A3">
        <w:rPr>
          <w:bCs/>
          <w:color w:val="FF0000"/>
          <w:szCs w:val="28"/>
        </w:rPr>
        <w:t xml:space="preserve"> February 24-25 </w:t>
      </w:r>
      <w:r w:rsidRPr="007111A3">
        <w:rPr>
          <w:bCs/>
          <w:color w:val="FF0000"/>
          <w:szCs w:val="28"/>
        </w:rPr>
        <w:sym w:font="Symbol" w:char="F0BE"/>
      </w:r>
      <w:r w:rsidRPr="007111A3">
        <w:rPr>
          <w:bCs/>
          <w:color w:val="FF0000"/>
          <w:szCs w:val="28"/>
        </w:rPr>
        <w:t xml:space="preserve"> Shocco Springs. Pray for DOMs from around our state as they meet </w:t>
      </w:r>
      <w:proofErr w:type="gramStart"/>
      <w:r w:rsidRPr="007111A3">
        <w:rPr>
          <w:bCs/>
          <w:color w:val="FF0000"/>
          <w:szCs w:val="28"/>
        </w:rPr>
        <w:t>for training and to encourage one another in the ministry</w:t>
      </w:r>
      <w:proofErr w:type="gramEnd"/>
      <w:r w:rsidRPr="007111A3">
        <w:rPr>
          <w:bCs/>
          <w:color w:val="FF0000"/>
          <w:szCs w:val="28"/>
        </w:rPr>
        <w:t>.</w:t>
      </w:r>
    </w:p>
    <w:p w:rsidR="009026D3" w:rsidRPr="00D63228" w:rsidRDefault="009026D3" w:rsidP="009D48C8">
      <w:pPr>
        <w:spacing w:after="120"/>
        <w:rPr>
          <w:b/>
          <w:bCs/>
          <w:color w:val="7030A0"/>
          <w:sz w:val="28"/>
          <w:szCs w:val="28"/>
        </w:rPr>
      </w:pPr>
      <w:r w:rsidRPr="001B11E7">
        <w:rPr>
          <w:b/>
          <w:bCs/>
          <w:color w:val="002060"/>
          <w:sz w:val="28"/>
          <w:szCs w:val="28"/>
        </w:rPr>
        <w:t>MBA Trustee Meeting</w:t>
      </w:r>
      <w:r w:rsidRPr="001B11E7">
        <w:rPr>
          <w:bCs/>
          <w:color w:val="002060"/>
          <w:sz w:val="28"/>
          <w:szCs w:val="28"/>
        </w:rPr>
        <w:t xml:space="preserve"> </w:t>
      </w:r>
      <w:r w:rsidRPr="001B11E7">
        <w:rPr>
          <w:bCs/>
          <w:color w:val="002060"/>
          <w:szCs w:val="28"/>
        </w:rPr>
        <w:t>— March 1, 9:00 am — Pray for our trustees as they meet to discuss plans for the maintenance and care of all of the MBA facilities.</w:t>
      </w:r>
    </w:p>
    <w:p w:rsidR="009D48C8" w:rsidRPr="001B11E7" w:rsidRDefault="009D48C8" w:rsidP="009D48C8">
      <w:pPr>
        <w:spacing w:after="120"/>
        <w:rPr>
          <w:bCs/>
          <w:color w:val="7030A0"/>
          <w:szCs w:val="28"/>
        </w:rPr>
      </w:pPr>
      <w:r w:rsidRPr="001B11E7">
        <w:rPr>
          <w:b/>
          <w:bCs/>
          <w:color w:val="7030A0"/>
          <w:sz w:val="28"/>
          <w:szCs w:val="28"/>
        </w:rPr>
        <w:t>MBA Disaster Relief Team Meeting</w:t>
      </w:r>
      <w:r w:rsidRPr="001B11E7">
        <w:rPr>
          <w:bCs/>
          <w:color w:val="7030A0"/>
          <w:sz w:val="28"/>
          <w:szCs w:val="28"/>
        </w:rPr>
        <w:t xml:space="preserve"> </w:t>
      </w:r>
      <w:r w:rsidRPr="001B11E7">
        <w:rPr>
          <w:bCs/>
          <w:color w:val="7030A0"/>
          <w:szCs w:val="28"/>
        </w:rPr>
        <w:t>— March 1, 10:00 am — Hacker Hall.</w:t>
      </w:r>
    </w:p>
    <w:p w:rsidR="008A0EAA" w:rsidRPr="00D63228" w:rsidRDefault="008A0EAA" w:rsidP="000D6D5F">
      <w:pPr>
        <w:spacing w:after="120"/>
        <w:rPr>
          <w:b/>
          <w:bCs/>
          <w:color w:val="FF0000"/>
          <w:szCs w:val="28"/>
        </w:rPr>
      </w:pPr>
      <w:r w:rsidRPr="001B11E7">
        <w:rPr>
          <w:b/>
          <w:bCs/>
          <w:color w:val="00B0F0"/>
          <w:sz w:val="28"/>
          <w:szCs w:val="28"/>
        </w:rPr>
        <w:t>Sharing Hope Conference</w:t>
      </w:r>
      <w:r w:rsidRPr="001B11E7">
        <w:rPr>
          <w:bCs/>
          <w:color w:val="00B0F0"/>
          <w:sz w:val="28"/>
          <w:szCs w:val="28"/>
        </w:rPr>
        <w:t xml:space="preserve"> </w:t>
      </w:r>
      <w:r w:rsidRPr="001B11E7">
        <w:rPr>
          <w:bCs/>
          <w:color w:val="00B0F0"/>
          <w:szCs w:val="28"/>
        </w:rPr>
        <w:t>—</w:t>
      </w:r>
      <w:r w:rsidR="005417B0" w:rsidRPr="001B11E7">
        <w:rPr>
          <w:bCs/>
          <w:color w:val="00B0F0"/>
          <w:szCs w:val="28"/>
        </w:rPr>
        <w:t xml:space="preserve"> March 13, 5:30 pm. evening service and March 14, 11:30 am. </w:t>
      </w:r>
      <w:r w:rsidRPr="001B11E7">
        <w:rPr>
          <w:bCs/>
          <w:color w:val="00B0F0"/>
          <w:szCs w:val="28"/>
        </w:rPr>
        <w:t xml:space="preserve">An annual statewide event for encouraging and equipping pastors and churches in the work of evangelism. — </w:t>
      </w:r>
      <w:r w:rsidRPr="001B11E7">
        <w:rPr>
          <w:b/>
          <w:bCs/>
          <w:color w:val="00B0F0"/>
          <w:szCs w:val="28"/>
        </w:rPr>
        <w:t>First Baptist Church, Cullman.</w:t>
      </w:r>
    </w:p>
    <w:p w:rsidR="008729BA" w:rsidRPr="007111A3" w:rsidRDefault="00F84DA4">
      <w:pPr>
        <w:spacing w:after="120"/>
        <w:rPr>
          <w:bCs/>
          <w:color w:val="FF0000"/>
          <w:sz w:val="22"/>
          <w:szCs w:val="32"/>
        </w:rPr>
      </w:pPr>
      <w:r w:rsidRPr="001B11E7">
        <w:rPr>
          <w:b/>
          <w:bCs/>
          <w:color w:val="00B050"/>
          <w:sz w:val="28"/>
          <w:szCs w:val="28"/>
        </w:rPr>
        <w:t>PRAY</w:t>
      </w:r>
      <w:r w:rsidR="00A55E7B" w:rsidRPr="001B11E7">
        <w:rPr>
          <w:bCs/>
          <w:color w:val="00B050"/>
          <w:sz w:val="28"/>
          <w:szCs w:val="28"/>
        </w:rPr>
        <w:t xml:space="preserve"> for these MBA c</w:t>
      </w:r>
      <w:r w:rsidRPr="001B11E7">
        <w:rPr>
          <w:bCs/>
          <w:color w:val="00B050"/>
          <w:sz w:val="28"/>
          <w:szCs w:val="28"/>
        </w:rPr>
        <w:t xml:space="preserve">hurches seeking pastors: </w:t>
      </w:r>
      <w:r w:rsidRPr="001B11E7">
        <w:rPr>
          <w:bCs/>
          <w:color w:val="00B050"/>
          <w:szCs w:val="36"/>
        </w:rPr>
        <w:t>Bell Sprin</w:t>
      </w:r>
      <w:r w:rsidR="00E44DCA" w:rsidRPr="001B11E7">
        <w:rPr>
          <w:bCs/>
          <w:color w:val="00B050"/>
          <w:szCs w:val="36"/>
        </w:rPr>
        <w:t xml:space="preserve">gs, </w:t>
      </w:r>
      <w:r w:rsidR="00E42A75" w:rsidRPr="001B11E7">
        <w:rPr>
          <w:bCs/>
          <w:color w:val="00B050"/>
          <w:szCs w:val="36"/>
        </w:rPr>
        <w:t xml:space="preserve">Chapel, </w:t>
      </w:r>
      <w:r w:rsidR="00227DFA" w:rsidRPr="001B11E7">
        <w:rPr>
          <w:bCs/>
          <w:color w:val="00B050"/>
          <w:szCs w:val="36"/>
        </w:rPr>
        <w:t xml:space="preserve">Fellowship, </w:t>
      </w:r>
      <w:r w:rsidR="00E44DCA" w:rsidRPr="001B11E7">
        <w:rPr>
          <w:bCs/>
          <w:color w:val="00B050"/>
          <w:szCs w:val="36"/>
        </w:rPr>
        <w:t xml:space="preserve">Gum Springs, </w:t>
      </w:r>
      <w:r w:rsidR="00F32940" w:rsidRPr="001B11E7">
        <w:rPr>
          <w:bCs/>
          <w:color w:val="00B050"/>
          <w:szCs w:val="36"/>
        </w:rPr>
        <w:t>New Friendship</w:t>
      </w:r>
      <w:r w:rsidR="00AD3C46" w:rsidRPr="001B11E7">
        <w:rPr>
          <w:bCs/>
          <w:color w:val="00B050"/>
          <w:szCs w:val="36"/>
        </w:rPr>
        <w:t xml:space="preserve">, </w:t>
      </w:r>
      <w:proofErr w:type="gramStart"/>
      <w:r w:rsidR="00AD3C46" w:rsidRPr="001B11E7">
        <w:rPr>
          <w:bCs/>
          <w:color w:val="00B050"/>
          <w:szCs w:val="36"/>
        </w:rPr>
        <w:t>Mt</w:t>
      </w:r>
      <w:proofErr w:type="gramEnd"/>
      <w:r w:rsidR="00AD3C46" w:rsidRPr="001B11E7">
        <w:rPr>
          <w:bCs/>
          <w:color w:val="00B050"/>
          <w:szCs w:val="36"/>
        </w:rPr>
        <w:t>. Zion</w:t>
      </w:r>
      <w:r w:rsidRPr="001B11E7">
        <w:rPr>
          <w:bCs/>
          <w:color w:val="00B050"/>
          <w:szCs w:val="36"/>
        </w:rPr>
        <w:t>.</w:t>
      </w:r>
    </w:p>
    <w:sectPr w:rsidR="008729BA" w:rsidRPr="007111A3" w:rsidSect="00AD08BD">
      <w:headerReference w:type="default" r:id="rId18"/>
      <w:type w:val="continuous"/>
      <w:pgSz w:w="12240" w:h="15840"/>
      <w:pgMar w:top="720" w:right="720" w:bottom="734" w:left="3600" w:header="432" w:footer="576" w:gutter="0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9EE" w:rsidRDefault="00F369EE">
      <w:r>
        <w:separator/>
      </w:r>
    </w:p>
  </w:endnote>
  <w:endnote w:type="continuationSeparator" w:id="0">
    <w:p w:rsidR="00F369EE" w:rsidRDefault="00F369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9EE" w:rsidRDefault="00F369EE">
      <w:r>
        <w:separator/>
      </w:r>
    </w:p>
  </w:footnote>
  <w:footnote w:type="continuationSeparator" w:id="0">
    <w:p w:rsidR="00F369EE" w:rsidRDefault="00F369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17160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AB5716" w:rsidRDefault="00AB571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49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63D3C"/>
    <w:multiLevelType w:val="hybridMultilevel"/>
    <w:tmpl w:val="E3D2B0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D6515"/>
    <w:multiLevelType w:val="hybridMultilevel"/>
    <w:tmpl w:val="67220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04A5A"/>
    <w:multiLevelType w:val="hybridMultilevel"/>
    <w:tmpl w:val="5650C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D3A7CBB"/>
    <w:multiLevelType w:val="hybridMultilevel"/>
    <w:tmpl w:val="B3FC36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4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I2Njc1tbAwNzJX0lEKTi0uzszPAykwqQUACQ4rEiwAAAA="/>
  </w:docVars>
  <w:rsids>
    <w:rsidRoot w:val="00295267"/>
    <w:rsid w:val="00000DB6"/>
    <w:rsid w:val="00000E66"/>
    <w:rsid w:val="00000EEF"/>
    <w:rsid w:val="000014DF"/>
    <w:rsid w:val="000019A4"/>
    <w:rsid w:val="000019E3"/>
    <w:rsid w:val="00001E88"/>
    <w:rsid w:val="0000218F"/>
    <w:rsid w:val="00002B88"/>
    <w:rsid w:val="00003012"/>
    <w:rsid w:val="0000487A"/>
    <w:rsid w:val="0000575C"/>
    <w:rsid w:val="000058E7"/>
    <w:rsid w:val="00005DF6"/>
    <w:rsid w:val="0000624C"/>
    <w:rsid w:val="00006A4C"/>
    <w:rsid w:val="00006ADA"/>
    <w:rsid w:val="00010CD6"/>
    <w:rsid w:val="00011333"/>
    <w:rsid w:val="00012612"/>
    <w:rsid w:val="00012909"/>
    <w:rsid w:val="00012AE3"/>
    <w:rsid w:val="00012E49"/>
    <w:rsid w:val="0001329F"/>
    <w:rsid w:val="00013D71"/>
    <w:rsid w:val="000165F6"/>
    <w:rsid w:val="000168B0"/>
    <w:rsid w:val="00020149"/>
    <w:rsid w:val="000203B1"/>
    <w:rsid w:val="000204A6"/>
    <w:rsid w:val="000206F4"/>
    <w:rsid w:val="0002076A"/>
    <w:rsid w:val="00020C18"/>
    <w:rsid w:val="00021B82"/>
    <w:rsid w:val="00021CB2"/>
    <w:rsid w:val="00021E2D"/>
    <w:rsid w:val="0002217B"/>
    <w:rsid w:val="000239E6"/>
    <w:rsid w:val="00023E7A"/>
    <w:rsid w:val="00024A11"/>
    <w:rsid w:val="000255E4"/>
    <w:rsid w:val="000304A6"/>
    <w:rsid w:val="00030546"/>
    <w:rsid w:val="00030946"/>
    <w:rsid w:val="00030FEB"/>
    <w:rsid w:val="00032C1D"/>
    <w:rsid w:val="000337CA"/>
    <w:rsid w:val="0003380D"/>
    <w:rsid w:val="00033CA0"/>
    <w:rsid w:val="000363E8"/>
    <w:rsid w:val="00036D83"/>
    <w:rsid w:val="000374E0"/>
    <w:rsid w:val="00037541"/>
    <w:rsid w:val="0004021A"/>
    <w:rsid w:val="0004044A"/>
    <w:rsid w:val="000406C2"/>
    <w:rsid w:val="00041165"/>
    <w:rsid w:val="00041892"/>
    <w:rsid w:val="000419BE"/>
    <w:rsid w:val="00042387"/>
    <w:rsid w:val="00042510"/>
    <w:rsid w:val="00043B82"/>
    <w:rsid w:val="00043F77"/>
    <w:rsid w:val="00043FB3"/>
    <w:rsid w:val="00044C09"/>
    <w:rsid w:val="00044EB2"/>
    <w:rsid w:val="000453F4"/>
    <w:rsid w:val="00045814"/>
    <w:rsid w:val="00045985"/>
    <w:rsid w:val="00045A9B"/>
    <w:rsid w:val="00045B0E"/>
    <w:rsid w:val="0004625E"/>
    <w:rsid w:val="00046979"/>
    <w:rsid w:val="00047B04"/>
    <w:rsid w:val="00051300"/>
    <w:rsid w:val="00051916"/>
    <w:rsid w:val="00052608"/>
    <w:rsid w:val="000537D5"/>
    <w:rsid w:val="000543FE"/>
    <w:rsid w:val="00054926"/>
    <w:rsid w:val="00054CB7"/>
    <w:rsid w:val="00055261"/>
    <w:rsid w:val="000556E1"/>
    <w:rsid w:val="00055753"/>
    <w:rsid w:val="000558D4"/>
    <w:rsid w:val="000566A4"/>
    <w:rsid w:val="00056FB2"/>
    <w:rsid w:val="0006008E"/>
    <w:rsid w:val="00062F42"/>
    <w:rsid w:val="00062F9E"/>
    <w:rsid w:val="000633B8"/>
    <w:rsid w:val="00063EC2"/>
    <w:rsid w:val="000659AC"/>
    <w:rsid w:val="000674F2"/>
    <w:rsid w:val="0006777F"/>
    <w:rsid w:val="00067DE0"/>
    <w:rsid w:val="000700DC"/>
    <w:rsid w:val="000701ED"/>
    <w:rsid w:val="00071190"/>
    <w:rsid w:val="00071B34"/>
    <w:rsid w:val="00071BB5"/>
    <w:rsid w:val="00072A33"/>
    <w:rsid w:val="00073B7E"/>
    <w:rsid w:val="00074584"/>
    <w:rsid w:val="000753FF"/>
    <w:rsid w:val="00075ABD"/>
    <w:rsid w:val="00075DD6"/>
    <w:rsid w:val="000767DD"/>
    <w:rsid w:val="00076C16"/>
    <w:rsid w:val="00077A7A"/>
    <w:rsid w:val="0008035A"/>
    <w:rsid w:val="00080761"/>
    <w:rsid w:val="00080D6E"/>
    <w:rsid w:val="00080F3C"/>
    <w:rsid w:val="00082536"/>
    <w:rsid w:val="00082982"/>
    <w:rsid w:val="00083612"/>
    <w:rsid w:val="00083685"/>
    <w:rsid w:val="00084013"/>
    <w:rsid w:val="00084465"/>
    <w:rsid w:val="0008540C"/>
    <w:rsid w:val="00085E7D"/>
    <w:rsid w:val="00087078"/>
    <w:rsid w:val="000875C5"/>
    <w:rsid w:val="0008772F"/>
    <w:rsid w:val="000906B2"/>
    <w:rsid w:val="0009091B"/>
    <w:rsid w:val="00090A63"/>
    <w:rsid w:val="000913F4"/>
    <w:rsid w:val="0009282F"/>
    <w:rsid w:val="00094443"/>
    <w:rsid w:val="00094751"/>
    <w:rsid w:val="000950E7"/>
    <w:rsid w:val="000960A7"/>
    <w:rsid w:val="000964D2"/>
    <w:rsid w:val="000966C7"/>
    <w:rsid w:val="00097480"/>
    <w:rsid w:val="0009752A"/>
    <w:rsid w:val="000A159F"/>
    <w:rsid w:val="000A1716"/>
    <w:rsid w:val="000A1865"/>
    <w:rsid w:val="000A2213"/>
    <w:rsid w:val="000A23E5"/>
    <w:rsid w:val="000A2A10"/>
    <w:rsid w:val="000A31FB"/>
    <w:rsid w:val="000A3512"/>
    <w:rsid w:val="000A3F2A"/>
    <w:rsid w:val="000A5730"/>
    <w:rsid w:val="000A678C"/>
    <w:rsid w:val="000A6CD1"/>
    <w:rsid w:val="000B0BB7"/>
    <w:rsid w:val="000B15E4"/>
    <w:rsid w:val="000B17F7"/>
    <w:rsid w:val="000B27E7"/>
    <w:rsid w:val="000B2F91"/>
    <w:rsid w:val="000B3189"/>
    <w:rsid w:val="000B3C1A"/>
    <w:rsid w:val="000B5345"/>
    <w:rsid w:val="000B5602"/>
    <w:rsid w:val="000B5CA7"/>
    <w:rsid w:val="000B6639"/>
    <w:rsid w:val="000B70B1"/>
    <w:rsid w:val="000C0D76"/>
    <w:rsid w:val="000C3F94"/>
    <w:rsid w:val="000C475A"/>
    <w:rsid w:val="000C52B6"/>
    <w:rsid w:val="000C6340"/>
    <w:rsid w:val="000D1C94"/>
    <w:rsid w:val="000D1D4B"/>
    <w:rsid w:val="000D23E0"/>
    <w:rsid w:val="000D322C"/>
    <w:rsid w:val="000D3FFC"/>
    <w:rsid w:val="000D4953"/>
    <w:rsid w:val="000D4DD1"/>
    <w:rsid w:val="000D59E3"/>
    <w:rsid w:val="000D6435"/>
    <w:rsid w:val="000D6D5F"/>
    <w:rsid w:val="000D7561"/>
    <w:rsid w:val="000D7D84"/>
    <w:rsid w:val="000E01AC"/>
    <w:rsid w:val="000E0B78"/>
    <w:rsid w:val="000E0E91"/>
    <w:rsid w:val="000E182F"/>
    <w:rsid w:val="000E1B15"/>
    <w:rsid w:val="000E2E03"/>
    <w:rsid w:val="000E3144"/>
    <w:rsid w:val="000E3275"/>
    <w:rsid w:val="000E3A19"/>
    <w:rsid w:val="000E3E0E"/>
    <w:rsid w:val="000E6150"/>
    <w:rsid w:val="000E6311"/>
    <w:rsid w:val="000E67ED"/>
    <w:rsid w:val="000E70D0"/>
    <w:rsid w:val="000F0787"/>
    <w:rsid w:val="000F1FC8"/>
    <w:rsid w:val="000F2BBA"/>
    <w:rsid w:val="000F2D78"/>
    <w:rsid w:val="000F3041"/>
    <w:rsid w:val="000F372B"/>
    <w:rsid w:val="000F387B"/>
    <w:rsid w:val="000F54C5"/>
    <w:rsid w:val="000F5E7B"/>
    <w:rsid w:val="0010048A"/>
    <w:rsid w:val="00100813"/>
    <w:rsid w:val="00100C28"/>
    <w:rsid w:val="0010234D"/>
    <w:rsid w:val="00104225"/>
    <w:rsid w:val="00105EF3"/>
    <w:rsid w:val="001068AD"/>
    <w:rsid w:val="00107E54"/>
    <w:rsid w:val="001100DC"/>
    <w:rsid w:val="00110427"/>
    <w:rsid w:val="001104BB"/>
    <w:rsid w:val="001106FF"/>
    <w:rsid w:val="0011092F"/>
    <w:rsid w:val="001116C6"/>
    <w:rsid w:val="0011257B"/>
    <w:rsid w:val="00113347"/>
    <w:rsid w:val="001135E9"/>
    <w:rsid w:val="00113C08"/>
    <w:rsid w:val="00114725"/>
    <w:rsid w:val="00115729"/>
    <w:rsid w:val="00117C25"/>
    <w:rsid w:val="00117F12"/>
    <w:rsid w:val="001202E5"/>
    <w:rsid w:val="001203E1"/>
    <w:rsid w:val="0012057D"/>
    <w:rsid w:val="00120770"/>
    <w:rsid w:val="0012120A"/>
    <w:rsid w:val="00121D8C"/>
    <w:rsid w:val="0012384D"/>
    <w:rsid w:val="0012489B"/>
    <w:rsid w:val="00124DCA"/>
    <w:rsid w:val="00126AC1"/>
    <w:rsid w:val="00130FC8"/>
    <w:rsid w:val="00132748"/>
    <w:rsid w:val="001335F4"/>
    <w:rsid w:val="001337A7"/>
    <w:rsid w:val="001345C9"/>
    <w:rsid w:val="00136137"/>
    <w:rsid w:val="00136381"/>
    <w:rsid w:val="0013737B"/>
    <w:rsid w:val="001401B1"/>
    <w:rsid w:val="00140D31"/>
    <w:rsid w:val="00140D54"/>
    <w:rsid w:val="00140DD0"/>
    <w:rsid w:val="0014130D"/>
    <w:rsid w:val="00142C85"/>
    <w:rsid w:val="00143728"/>
    <w:rsid w:val="00144AFA"/>
    <w:rsid w:val="00145AC9"/>
    <w:rsid w:val="001469BE"/>
    <w:rsid w:val="0014788A"/>
    <w:rsid w:val="00147EF3"/>
    <w:rsid w:val="00150370"/>
    <w:rsid w:val="00151D74"/>
    <w:rsid w:val="00151E2A"/>
    <w:rsid w:val="001526D6"/>
    <w:rsid w:val="001530DE"/>
    <w:rsid w:val="00153DC5"/>
    <w:rsid w:val="00155FE6"/>
    <w:rsid w:val="00156A80"/>
    <w:rsid w:val="00156FA4"/>
    <w:rsid w:val="00157202"/>
    <w:rsid w:val="001573B9"/>
    <w:rsid w:val="001600B9"/>
    <w:rsid w:val="00160502"/>
    <w:rsid w:val="00162E21"/>
    <w:rsid w:val="001644F8"/>
    <w:rsid w:val="00164726"/>
    <w:rsid w:val="001647DE"/>
    <w:rsid w:val="00164A21"/>
    <w:rsid w:val="00164EE3"/>
    <w:rsid w:val="00165E8F"/>
    <w:rsid w:val="00166424"/>
    <w:rsid w:val="001665F5"/>
    <w:rsid w:val="00166DA6"/>
    <w:rsid w:val="00167B32"/>
    <w:rsid w:val="00170448"/>
    <w:rsid w:val="001725BC"/>
    <w:rsid w:val="00172ED4"/>
    <w:rsid w:val="00173220"/>
    <w:rsid w:val="001745EE"/>
    <w:rsid w:val="00174952"/>
    <w:rsid w:val="00176007"/>
    <w:rsid w:val="001771B4"/>
    <w:rsid w:val="00177749"/>
    <w:rsid w:val="00177BCA"/>
    <w:rsid w:val="0018043A"/>
    <w:rsid w:val="00182062"/>
    <w:rsid w:val="00182FDA"/>
    <w:rsid w:val="00183074"/>
    <w:rsid w:val="00183127"/>
    <w:rsid w:val="00183A74"/>
    <w:rsid w:val="00184FA4"/>
    <w:rsid w:val="00185C83"/>
    <w:rsid w:val="0018685D"/>
    <w:rsid w:val="00186C3C"/>
    <w:rsid w:val="0018728B"/>
    <w:rsid w:val="00187E0E"/>
    <w:rsid w:val="0019117C"/>
    <w:rsid w:val="00191192"/>
    <w:rsid w:val="0019286E"/>
    <w:rsid w:val="0019380B"/>
    <w:rsid w:val="00193A79"/>
    <w:rsid w:val="001946C2"/>
    <w:rsid w:val="001951EF"/>
    <w:rsid w:val="001954B2"/>
    <w:rsid w:val="00195CD1"/>
    <w:rsid w:val="00196156"/>
    <w:rsid w:val="00196E82"/>
    <w:rsid w:val="001A0595"/>
    <w:rsid w:val="001A1020"/>
    <w:rsid w:val="001A1154"/>
    <w:rsid w:val="001A21B7"/>
    <w:rsid w:val="001A2C19"/>
    <w:rsid w:val="001A4432"/>
    <w:rsid w:val="001A5633"/>
    <w:rsid w:val="001A5B99"/>
    <w:rsid w:val="001A68DA"/>
    <w:rsid w:val="001A6DFD"/>
    <w:rsid w:val="001A7486"/>
    <w:rsid w:val="001B11E7"/>
    <w:rsid w:val="001B1C73"/>
    <w:rsid w:val="001B1F9C"/>
    <w:rsid w:val="001B257E"/>
    <w:rsid w:val="001B2B03"/>
    <w:rsid w:val="001B3D37"/>
    <w:rsid w:val="001B59CC"/>
    <w:rsid w:val="001B60E1"/>
    <w:rsid w:val="001B6921"/>
    <w:rsid w:val="001B7F55"/>
    <w:rsid w:val="001C0327"/>
    <w:rsid w:val="001C24E5"/>
    <w:rsid w:val="001C2C54"/>
    <w:rsid w:val="001C35C1"/>
    <w:rsid w:val="001C3F53"/>
    <w:rsid w:val="001C5129"/>
    <w:rsid w:val="001C5236"/>
    <w:rsid w:val="001C60E3"/>
    <w:rsid w:val="001C61FE"/>
    <w:rsid w:val="001D054C"/>
    <w:rsid w:val="001D3468"/>
    <w:rsid w:val="001D3A02"/>
    <w:rsid w:val="001D4ECC"/>
    <w:rsid w:val="001D5383"/>
    <w:rsid w:val="001D5595"/>
    <w:rsid w:val="001D5A04"/>
    <w:rsid w:val="001D5C05"/>
    <w:rsid w:val="001D7063"/>
    <w:rsid w:val="001E0188"/>
    <w:rsid w:val="001E042D"/>
    <w:rsid w:val="001E054E"/>
    <w:rsid w:val="001E13D9"/>
    <w:rsid w:val="001E192A"/>
    <w:rsid w:val="001E1A1D"/>
    <w:rsid w:val="001E1D26"/>
    <w:rsid w:val="001E2118"/>
    <w:rsid w:val="001E2B57"/>
    <w:rsid w:val="001E2F5C"/>
    <w:rsid w:val="001E30B2"/>
    <w:rsid w:val="001E3312"/>
    <w:rsid w:val="001E4438"/>
    <w:rsid w:val="001E4590"/>
    <w:rsid w:val="001E55AE"/>
    <w:rsid w:val="001E61F5"/>
    <w:rsid w:val="001E6AC1"/>
    <w:rsid w:val="001F0159"/>
    <w:rsid w:val="001F21BD"/>
    <w:rsid w:val="001F3079"/>
    <w:rsid w:val="001F30E3"/>
    <w:rsid w:val="001F4544"/>
    <w:rsid w:val="001F494F"/>
    <w:rsid w:val="001F51E7"/>
    <w:rsid w:val="001F52F1"/>
    <w:rsid w:val="001F54B6"/>
    <w:rsid w:val="001F59BD"/>
    <w:rsid w:val="001F72C3"/>
    <w:rsid w:val="001F7FDE"/>
    <w:rsid w:val="002015B2"/>
    <w:rsid w:val="00202B13"/>
    <w:rsid w:val="00203348"/>
    <w:rsid w:val="0020341D"/>
    <w:rsid w:val="00203473"/>
    <w:rsid w:val="0020386C"/>
    <w:rsid w:val="002038A1"/>
    <w:rsid w:val="00205909"/>
    <w:rsid w:val="00205B00"/>
    <w:rsid w:val="00206997"/>
    <w:rsid w:val="00206A48"/>
    <w:rsid w:val="00206AA0"/>
    <w:rsid w:val="00206C5A"/>
    <w:rsid w:val="00206DFA"/>
    <w:rsid w:val="0020719D"/>
    <w:rsid w:val="002071D4"/>
    <w:rsid w:val="002106B1"/>
    <w:rsid w:val="00211722"/>
    <w:rsid w:val="0021316C"/>
    <w:rsid w:val="002133FB"/>
    <w:rsid w:val="00213F44"/>
    <w:rsid w:val="002147B8"/>
    <w:rsid w:val="00215482"/>
    <w:rsid w:val="0021574E"/>
    <w:rsid w:val="00215C91"/>
    <w:rsid w:val="0021650D"/>
    <w:rsid w:val="00216804"/>
    <w:rsid w:val="00216C8B"/>
    <w:rsid w:val="00217601"/>
    <w:rsid w:val="0022199B"/>
    <w:rsid w:val="00221B12"/>
    <w:rsid w:val="00222216"/>
    <w:rsid w:val="00222A42"/>
    <w:rsid w:val="00222EB2"/>
    <w:rsid w:val="0022310B"/>
    <w:rsid w:val="0022481A"/>
    <w:rsid w:val="00224C0C"/>
    <w:rsid w:val="002263B3"/>
    <w:rsid w:val="00226ED4"/>
    <w:rsid w:val="00227577"/>
    <w:rsid w:val="00227C6F"/>
    <w:rsid w:val="00227DFA"/>
    <w:rsid w:val="00227F45"/>
    <w:rsid w:val="0023035B"/>
    <w:rsid w:val="00231A12"/>
    <w:rsid w:val="00231B6F"/>
    <w:rsid w:val="00231F73"/>
    <w:rsid w:val="00234D8C"/>
    <w:rsid w:val="0023619C"/>
    <w:rsid w:val="002362F3"/>
    <w:rsid w:val="0023664E"/>
    <w:rsid w:val="00236BB8"/>
    <w:rsid w:val="00240E9A"/>
    <w:rsid w:val="00241024"/>
    <w:rsid w:val="002412A7"/>
    <w:rsid w:val="002414A5"/>
    <w:rsid w:val="00241E42"/>
    <w:rsid w:val="00242DD5"/>
    <w:rsid w:val="00243A9C"/>
    <w:rsid w:val="002444B6"/>
    <w:rsid w:val="00244CFE"/>
    <w:rsid w:val="00245945"/>
    <w:rsid w:val="00245D58"/>
    <w:rsid w:val="00245ED2"/>
    <w:rsid w:val="002468ED"/>
    <w:rsid w:val="00246961"/>
    <w:rsid w:val="0025104B"/>
    <w:rsid w:val="002518AB"/>
    <w:rsid w:val="002519E3"/>
    <w:rsid w:val="00251ECF"/>
    <w:rsid w:val="00252D51"/>
    <w:rsid w:val="00254FD4"/>
    <w:rsid w:val="00256AF1"/>
    <w:rsid w:val="002578BC"/>
    <w:rsid w:val="00257FDB"/>
    <w:rsid w:val="002600DD"/>
    <w:rsid w:val="0026046E"/>
    <w:rsid w:val="00260698"/>
    <w:rsid w:val="002609E0"/>
    <w:rsid w:val="00261992"/>
    <w:rsid w:val="002621B6"/>
    <w:rsid w:val="002623C4"/>
    <w:rsid w:val="0026259A"/>
    <w:rsid w:val="002639A7"/>
    <w:rsid w:val="00263BA8"/>
    <w:rsid w:val="002649F5"/>
    <w:rsid w:val="00264A56"/>
    <w:rsid w:val="002650E9"/>
    <w:rsid w:val="002652B3"/>
    <w:rsid w:val="00267DC6"/>
    <w:rsid w:val="00270058"/>
    <w:rsid w:val="00270212"/>
    <w:rsid w:val="00270419"/>
    <w:rsid w:val="0027048E"/>
    <w:rsid w:val="0027080C"/>
    <w:rsid w:val="00271132"/>
    <w:rsid w:val="00271175"/>
    <w:rsid w:val="00271E7F"/>
    <w:rsid w:val="002729E2"/>
    <w:rsid w:val="002735C3"/>
    <w:rsid w:val="00273611"/>
    <w:rsid w:val="002738C3"/>
    <w:rsid w:val="0027467A"/>
    <w:rsid w:val="00274D11"/>
    <w:rsid w:val="00275050"/>
    <w:rsid w:val="00275DBC"/>
    <w:rsid w:val="00276355"/>
    <w:rsid w:val="00276B90"/>
    <w:rsid w:val="002770E0"/>
    <w:rsid w:val="0027736A"/>
    <w:rsid w:val="002778CF"/>
    <w:rsid w:val="00277C53"/>
    <w:rsid w:val="00280115"/>
    <w:rsid w:val="0028275C"/>
    <w:rsid w:val="00283160"/>
    <w:rsid w:val="002833B5"/>
    <w:rsid w:val="00283C4F"/>
    <w:rsid w:val="00283F95"/>
    <w:rsid w:val="0028412E"/>
    <w:rsid w:val="00284680"/>
    <w:rsid w:val="00284AD0"/>
    <w:rsid w:val="0028586A"/>
    <w:rsid w:val="00285B78"/>
    <w:rsid w:val="00286772"/>
    <w:rsid w:val="0029005F"/>
    <w:rsid w:val="00290B32"/>
    <w:rsid w:val="002914EA"/>
    <w:rsid w:val="00291BBB"/>
    <w:rsid w:val="00293C61"/>
    <w:rsid w:val="00294547"/>
    <w:rsid w:val="00294EFF"/>
    <w:rsid w:val="00295267"/>
    <w:rsid w:val="002958AB"/>
    <w:rsid w:val="00296F78"/>
    <w:rsid w:val="0029711E"/>
    <w:rsid w:val="002A043A"/>
    <w:rsid w:val="002A0B7E"/>
    <w:rsid w:val="002A125D"/>
    <w:rsid w:val="002A1261"/>
    <w:rsid w:val="002A12BF"/>
    <w:rsid w:val="002A2410"/>
    <w:rsid w:val="002A2C5C"/>
    <w:rsid w:val="002A359D"/>
    <w:rsid w:val="002A60E1"/>
    <w:rsid w:val="002A65BA"/>
    <w:rsid w:val="002A7089"/>
    <w:rsid w:val="002A7876"/>
    <w:rsid w:val="002B02EE"/>
    <w:rsid w:val="002B0442"/>
    <w:rsid w:val="002B0D1A"/>
    <w:rsid w:val="002B1447"/>
    <w:rsid w:val="002B1BF2"/>
    <w:rsid w:val="002B1D79"/>
    <w:rsid w:val="002B37BB"/>
    <w:rsid w:val="002B43A4"/>
    <w:rsid w:val="002B450B"/>
    <w:rsid w:val="002B4A79"/>
    <w:rsid w:val="002B611F"/>
    <w:rsid w:val="002C0143"/>
    <w:rsid w:val="002C1ADB"/>
    <w:rsid w:val="002C1C1C"/>
    <w:rsid w:val="002C25BF"/>
    <w:rsid w:val="002C29AF"/>
    <w:rsid w:val="002C3429"/>
    <w:rsid w:val="002C3714"/>
    <w:rsid w:val="002C4C1D"/>
    <w:rsid w:val="002C4F7F"/>
    <w:rsid w:val="002C6AE6"/>
    <w:rsid w:val="002C6CAF"/>
    <w:rsid w:val="002C7BA9"/>
    <w:rsid w:val="002C7F2C"/>
    <w:rsid w:val="002C7F62"/>
    <w:rsid w:val="002D0137"/>
    <w:rsid w:val="002D0310"/>
    <w:rsid w:val="002D08B0"/>
    <w:rsid w:val="002D18DC"/>
    <w:rsid w:val="002D2996"/>
    <w:rsid w:val="002D29BE"/>
    <w:rsid w:val="002D2B6A"/>
    <w:rsid w:val="002D2EA2"/>
    <w:rsid w:val="002D32A8"/>
    <w:rsid w:val="002D33DC"/>
    <w:rsid w:val="002D425C"/>
    <w:rsid w:val="002D506F"/>
    <w:rsid w:val="002D678E"/>
    <w:rsid w:val="002D6A3A"/>
    <w:rsid w:val="002E0327"/>
    <w:rsid w:val="002E0E3E"/>
    <w:rsid w:val="002E27BD"/>
    <w:rsid w:val="002E29A4"/>
    <w:rsid w:val="002E2C73"/>
    <w:rsid w:val="002E41B4"/>
    <w:rsid w:val="002E4AFB"/>
    <w:rsid w:val="002E4FCE"/>
    <w:rsid w:val="002E5FF5"/>
    <w:rsid w:val="002E7403"/>
    <w:rsid w:val="002E7DBC"/>
    <w:rsid w:val="002F0988"/>
    <w:rsid w:val="002F191C"/>
    <w:rsid w:val="002F1CC5"/>
    <w:rsid w:val="002F1DD2"/>
    <w:rsid w:val="002F31DC"/>
    <w:rsid w:val="002F34E1"/>
    <w:rsid w:val="002F3768"/>
    <w:rsid w:val="002F3EED"/>
    <w:rsid w:val="002F4041"/>
    <w:rsid w:val="002F47FA"/>
    <w:rsid w:val="002F4855"/>
    <w:rsid w:val="002F5349"/>
    <w:rsid w:val="002F6736"/>
    <w:rsid w:val="002F7747"/>
    <w:rsid w:val="002F7E64"/>
    <w:rsid w:val="003038A4"/>
    <w:rsid w:val="0030472D"/>
    <w:rsid w:val="0030556A"/>
    <w:rsid w:val="00305B14"/>
    <w:rsid w:val="00306CF5"/>
    <w:rsid w:val="00307340"/>
    <w:rsid w:val="003077CF"/>
    <w:rsid w:val="00310F94"/>
    <w:rsid w:val="00312FD7"/>
    <w:rsid w:val="00313501"/>
    <w:rsid w:val="003147DD"/>
    <w:rsid w:val="00315EBE"/>
    <w:rsid w:val="00316099"/>
    <w:rsid w:val="003162C5"/>
    <w:rsid w:val="00316CCB"/>
    <w:rsid w:val="003174D4"/>
    <w:rsid w:val="00317CD6"/>
    <w:rsid w:val="00320405"/>
    <w:rsid w:val="003209FD"/>
    <w:rsid w:val="003218CF"/>
    <w:rsid w:val="003221FA"/>
    <w:rsid w:val="00322BAD"/>
    <w:rsid w:val="003233CC"/>
    <w:rsid w:val="0032401A"/>
    <w:rsid w:val="003250BA"/>
    <w:rsid w:val="00325391"/>
    <w:rsid w:val="003253EC"/>
    <w:rsid w:val="00325595"/>
    <w:rsid w:val="00325E41"/>
    <w:rsid w:val="003262CC"/>
    <w:rsid w:val="00330480"/>
    <w:rsid w:val="003328CD"/>
    <w:rsid w:val="00332BBB"/>
    <w:rsid w:val="003336F1"/>
    <w:rsid w:val="00333739"/>
    <w:rsid w:val="003342EF"/>
    <w:rsid w:val="00334AC9"/>
    <w:rsid w:val="00335EAE"/>
    <w:rsid w:val="00336FCD"/>
    <w:rsid w:val="00336FE3"/>
    <w:rsid w:val="00337580"/>
    <w:rsid w:val="0033774E"/>
    <w:rsid w:val="003378EC"/>
    <w:rsid w:val="00337E7F"/>
    <w:rsid w:val="00340B43"/>
    <w:rsid w:val="003413BF"/>
    <w:rsid w:val="00341B6A"/>
    <w:rsid w:val="00341E26"/>
    <w:rsid w:val="00341E91"/>
    <w:rsid w:val="0034304D"/>
    <w:rsid w:val="003430AB"/>
    <w:rsid w:val="0034383A"/>
    <w:rsid w:val="0034462A"/>
    <w:rsid w:val="00346C73"/>
    <w:rsid w:val="00346EF6"/>
    <w:rsid w:val="003478C4"/>
    <w:rsid w:val="00347B72"/>
    <w:rsid w:val="00347E0E"/>
    <w:rsid w:val="00347FFA"/>
    <w:rsid w:val="0035070F"/>
    <w:rsid w:val="00350805"/>
    <w:rsid w:val="00350AEB"/>
    <w:rsid w:val="00351C20"/>
    <w:rsid w:val="00351F5D"/>
    <w:rsid w:val="00352A5D"/>
    <w:rsid w:val="003531DC"/>
    <w:rsid w:val="003531FC"/>
    <w:rsid w:val="00353C87"/>
    <w:rsid w:val="00353CEE"/>
    <w:rsid w:val="003544CE"/>
    <w:rsid w:val="00355085"/>
    <w:rsid w:val="00355327"/>
    <w:rsid w:val="003568C4"/>
    <w:rsid w:val="00356A39"/>
    <w:rsid w:val="00356EAC"/>
    <w:rsid w:val="00357708"/>
    <w:rsid w:val="00357785"/>
    <w:rsid w:val="00357ABC"/>
    <w:rsid w:val="00361B51"/>
    <w:rsid w:val="00361D4A"/>
    <w:rsid w:val="0036247A"/>
    <w:rsid w:val="003628BB"/>
    <w:rsid w:val="00362A8E"/>
    <w:rsid w:val="0036394E"/>
    <w:rsid w:val="00363AC4"/>
    <w:rsid w:val="003650E9"/>
    <w:rsid w:val="0036519A"/>
    <w:rsid w:val="00366E8D"/>
    <w:rsid w:val="003705BA"/>
    <w:rsid w:val="003720C8"/>
    <w:rsid w:val="003727F1"/>
    <w:rsid w:val="00373AFF"/>
    <w:rsid w:val="00374423"/>
    <w:rsid w:val="003747EE"/>
    <w:rsid w:val="0037533A"/>
    <w:rsid w:val="003754E0"/>
    <w:rsid w:val="00375FCB"/>
    <w:rsid w:val="00376763"/>
    <w:rsid w:val="003778BA"/>
    <w:rsid w:val="00377F0D"/>
    <w:rsid w:val="003804E2"/>
    <w:rsid w:val="0038140A"/>
    <w:rsid w:val="00382B6B"/>
    <w:rsid w:val="00383A7F"/>
    <w:rsid w:val="00385AB0"/>
    <w:rsid w:val="003878FF"/>
    <w:rsid w:val="00387DC6"/>
    <w:rsid w:val="0039001A"/>
    <w:rsid w:val="00391D0E"/>
    <w:rsid w:val="00392FF5"/>
    <w:rsid w:val="0039302E"/>
    <w:rsid w:val="003941A4"/>
    <w:rsid w:val="00397641"/>
    <w:rsid w:val="003A3395"/>
    <w:rsid w:val="003A3F80"/>
    <w:rsid w:val="003A49AC"/>
    <w:rsid w:val="003A4C30"/>
    <w:rsid w:val="003A5B94"/>
    <w:rsid w:val="003A5E84"/>
    <w:rsid w:val="003A60AA"/>
    <w:rsid w:val="003A6B31"/>
    <w:rsid w:val="003A74BA"/>
    <w:rsid w:val="003B02BA"/>
    <w:rsid w:val="003B0FA2"/>
    <w:rsid w:val="003B16D7"/>
    <w:rsid w:val="003B1EB7"/>
    <w:rsid w:val="003B21A4"/>
    <w:rsid w:val="003B264A"/>
    <w:rsid w:val="003B2FB6"/>
    <w:rsid w:val="003B3187"/>
    <w:rsid w:val="003B4071"/>
    <w:rsid w:val="003B42E1"/>
    <w:rsid w:val="003B4370"/>
    <w:rsid w:val="003B4A08"/>
    <w:rsid w:val="003B4E7F"/>
    <w:rsid w:val="003B555C"/>
    <w:rsid w:val="003B677C"/>
    <w:rsid w:val="003B7041"/>
    <w:rsid w:val="003B706C"/>
    <w:rsid w:val="003B72D1"/>
    <w:rsid w:val="003B738B"/>
    <w:rsid w:val="003C169C"/>
    <w:rsid w:val="003C2080"/>
    <w:rsid w:val="003C3A31"/>
    <w:rsid w:val="003C40C5"/>
    <w:rsid w:val="003C609E"/>
    <w:rsid w:val="003C6951"/>
    <w:rsid w:val="003C6CFD"/>
    <w:rsid w:val="003C7057"/>
    <w:rsid w:val="003D0BFA"/>
    <w:rsid w:val="003D105A"/>
    <w:rsid w:val="003D2059"/>
    <w:rsid w:val="003D2206"/>
    <w:rsid w:val="003D343C"/>
    <w:rsid w:val="003D45D5"/>
    <w:rsid w:val="003D466D"/>
    <w:rsid w:val="003D4E98"/>
    <w:rsid w:val="003D50A5"/>
    <w:rsid w:val="003D608D"/>
    <w:rsid w:val="003D6908"/>
    <w:rsid w:val="003D6AF4"/>
    <w:rsid w:val="003E03BC"/>
    <w:rsid w:val="003E0A47"/>
    <w:rsid w:val="003E1286"/>
    <w:rsid w:val="003E230D"/>
    <w:rsid w:val="003E416A"/>
    <w:rsid w:val="003E4712"/>
    <w:rsid w:val="003E4A44"/>
    <w:rsid w:val="003E5C61"/>
    <w:rsid w:val="003E5D2C"/>
    <w:rsid w:val="003E64D8"/>
    <w:rsid w:val="003E6A93"/>
    <w:rsid w:val="003E6BF5"/>
    <w:rsid w:val="003F02F4"/>
    <w:rsid w:val="003F05D0"/>
    <w:rsid w:val="003F07CE"/>
    <w:rsid w:val="003F0832"/>
    <w:rsid w:val="003F09C9"/>
    <w:rsid w:val="003F0D03"/>
    <w:rsid w:val="003F1922"/>
    <w:rsid w:val="003F19EA"/>
    <w:rsid w:val="003F1C8D"/>
    <w:rsid w:val="003F301D"/>
    <w:rsid w:val="003F35BE"/>
    <w:rsid w:val="003F369B"/>
    <w:rsid w:val="003F41FC"/>
    <w:rsid w:val="003F4AC3"/>
    <w:rsid w:val="003F4FF5"/>
    <w:rsid w:val="003F6394"/>
    <w:rsid w:val="003F6719"/>
    <w:rsid w:val="003F682B"/>
    <w:rsid w:val="00400007"/>
    <w:rsid w:val="00402508"/>
    <w:rsid w:val="00402E41"/>
    <w:rsid w:val="00403D89"/>
    <w:rsid w:val="00405A66"/>
    <w:rsid w:val="00405C0A"/>
    <w:rsid w:val="0040727B"/>
    <w:rsid w:val="00410DA5"/>
    <w:rsid w:val="00412720"/>
    <w:rsid w:val="00412E58"/>
    <w:rsid w:val="004132AA"/>
    <w:rsid w:val="004133BD"/>
    <w:rsid w:val="004139A8"/>
    <w:rsid w:val="004139E6"/>
    <w:rsid w:val="00413EC1"/>
    <w:rsid w:val="0041591E"/>
    <w:rsid w:val="00416764"/>
    <w:rsid w:val="00417331"/>
    <w:rsid w:val="00417EED"/>
    <w:rsid w:val="0042145B"/>
    <w:rsid w:val="00421EF4"/>
    <w:rsid w:val="00423304"/>
    <w:rsid w:val="0042429E"/>
    <w:rsid w:val="0042432F"/>
    <w:rsid w:val="00424C33"/>
    <w:rsid w:val="00426004"/>
    <w:rsid w:val="004263D1"/>
    <w:rsid w:val="00426422"/>
    <w:rsid w:val="00427090"/>
    <w:rsid w:val="00430526"/>
    <w:rsid w:val="00430AFF"/>
    <w:rsid w:val="00431142"/>
    <w:rsid w:val="0043283E"/>
    <w:rsid w:val="00432B9D"/>
    <w:rsid w:val="004331A0"/>
    <w:rsid w:val="004337E4"/>
    <w:rsid w:val="004342D2"/>
    <w:rsid w:val="00434F58"/>
    <w:rsid w:val="00436264"/>
    <w:rsid w:val="00436801"/>
    <w:rsid w:val="004378E6"/>
    <w:rsid w:val="004400B6"/>
    <w:rsid w:val="00440514"/>
    <w:rsid w:val="0044060C"/>
    <w:rsid w:val="00442EE5"/>
    <w:rsid w:val="00443591"/>
    <w:rsid w:val="004436D9"/>
    <w:rsid w:val="004442C9"/>
    <w:rsid w:val="00444590"/>
    <w:rsid w:val="0044476F"/>
    <w:rsid w:val="0044729B"/>
    <w:rsid w:val="0045077C"/>
    <w:rsid w:val="00451447"/>
    <w:rsid w:val="0045201B"/>
    <w:rsid w:val="004532D9"/>
    <w:rsid w:val="004535E1"/>
    <w:rsid w:val="00454D85"/>
    <w:rsid w:val="00455727"/>
    <w:rsid w:val="00456858"/>
    <w:rsid w:val="0046060B"/>
    <w:rsid w:val="00460B12"/>
    <w:rsid w:val="00461305"/>
    <w:rsid w:val="00464EAC"/>
    <w:rsid w:val="00465D98"/>
    <w:rsid w:val="004665AA"/>
    <w:rsid w:val="00466D61"/>
    <w:rsid w:val="00471361"/>
    <w:rsid w:val="00471870"/>
    <w:rsid w:val="00473CED"/>
    <w:rsid w:val="00473DE9"/>
    <w:rsid w:val="0047412E"/>
    <w:rsid w:val="004748C7"/>
    <w:rsid w:val="00475036"/>
    <w:rsid w:val="0047611C"/>
    <w:rsid w:val="00476181"/>
    <w:rsid w:val="004761CB"/>
    <w:rsid w:val="004807B6"/>
    <w:rsid w:val="004816CF"/>
    <w:rsid w:val="00482AF2"/>
    <w:rsid w:val="00483206"/>
    <w:rsid w:val="00484AD1"/>
    <w:rsid w:val="0048519D"/>
    <w:rsid w:val="00486150"/>
    <w:rsid w:val="00486914"/>
    <w:rsid w:val="00487053"/>
    <w:rsid w:val="0049215A"/>
    <w:rsid w:val="004925F7"/>
    <w:rsid w:val="00492B4D"/>
    <w:rsid w:val="00493BBE"/>
    <w:rsid w:val="0049450F"/>
    <w:rsid w:val="0049492B"/>
    <w:rsid w:val="00494AE9"/>
    <w:rsid w:val="004955F3"/>
    <w:rsid w:val="00495ADB"/>
    <w:rsid w:val="00495EC8"/>
    <w:rsid w:val="004970DA"/>
    <w:rsid w:val="00497F77"/>
    <w:rsid w:val="004A13D7"/>
    <w:rsid w:val="004A165A"/>
    <w:rsid w:val="004A2B93"/>
    <w:rsid w:val="004A3745"/>
    <w:rsid w:val="004A41DD"/>
    <w:rsid w:val="004A4F13"/>
    <w:rsid w:val="004A574E"/>
    <w:rsid w:val="004A74D5"/>
    <w:rsid w:val="004B00FD"/>
    <w:rsid w:val="004B0302"/>
    <w:rsid w:val="004B12DD"/>
    <w:rsid w:val="004B1E89"/>
    <w:rsid w:val="004B1EB2"/>
    <w:rsid w:val="004B22D8"/>
    <w:rsid w:val="004B29FB"/>
    <w:rsid w:val="004B2C5F"/>
    <w:rsid w:val="004B4A0C"/>
    <w:rsid w:val="004B4AE7"/>
    <w:rsid w:val="004B5010"/>
    <w:rsid w:val="004B5A65"/>
    <w:rsid w:val="004B6CA1"/>
    <w:rsid w:val="004B72CA"/>
    <w:rsid w:val="004C0087"/>
    <w:rsid w:val="004C0885"/>
    <w:rsid w:val="004C1960"/>
    <w:rsid w:val="004C313D"/>
    <w:rsid w:val="004C3429"/>
    <w:rsid w:val="004C3EA2"/>
    <w:rsid w:val="004C3FE2"/>
    <w:rsid w:val="004C4587"/>
    <w:rsid w:val="004C4986"/>
    <w:rsid w:val="004C4989"/>
    <w:rsid w:val="004C6132"/>
    <w:rsid w:val="004C6F6C"/>
    <w:rsid w:val="004C76DB"/>
    <w:rsid w:val="004C7CDE"/>
    <w:rsid w:val="004C7E9A"/>
    <w:rsid w:val="004D0AFB"/>
    <w:rsid w:val="004D274B"/>
    <w:rsid w:val="004D3CDF"/>
    <w:rsid w:val="004D44B5"/>
    <w:rsid w:val="004D49D0"/>
    <w:rsid w:val="004D4F81"/>
    <w:rsid w:val="004D53B8"/>
    <w:rsid w:val="004D552F"/>
    <w:rsid w:val="004D5C5A"/>
    <w:rsid w:val="004D6913"/>
    <w:rsid w:val="004D6926"/>
    <w:rsid w:val="004D6BAC"/>
    <w:rsid w:val="004D7F9C"/>
    <w:rsid w:val="004E0BF7"/>
    <w:rsid w:val="004E0EBA"/>
    <w:rsid w:val="004E109C"/>
    <w:rsid w:val="004E1177"/>
    <w:rsid w:val="004E1230"/>
    <w:rsid w:val="004E13EA"/>
    <w:rsid w:val="004E196C"/>
    <w:rsid w:val="004E1AEB"/>
    <w:rsid w:val="004E1D29"/>
    <w:rsid w:val="004E25B9"/>
    <w:rsid w:val="004E34EF"/>
    <w:rsid w:val="004E3577"/>
    <w:rsid w:val="004E37BB"/>
    <w:rsid w:val="004E4121"/>
    <w:rsid w:val="004E4AAD"/>
    <w:rsid w:val="004E4B37"/>
    <w:rsid w:val="004E5484"/>
    <w:rsid w:val="004E56F8"/>
    <w:rsid w:val="004E5FBE"/>
    <w:rsid w:val="004E63EB"/>
    <w:rsid w:val="004E65A5"/>
    <w:rsid w:val="004E70CB"/>
    <w:rsid w:val="004E7912"/>
    <w:rsid w:val="004E79F5"/>
    <w:rsid w:val="004E7DA0"/>
    <w:rsid w:val="004F06AA"/>
    <w:rsid w:val="004F0E92"/>
    <w:rsid w:val="004F2772"/>
    <w:rsid w:val="004F30CC"/>
    <w:rsid w:val="004F3524"/>
    <w:rsid w:val="004F4301"/>
    <w:rsid w:val="004F4CF8"/>
    <w:rsid w:val="004F5C4A"/>
    <w:rsid w:val="004F60C3"/>
    <w:rsid w:val="004F622B"/>
    <w:rsid w:val="004F6E0C"/>
    <w:rsid w:val="004F7394"/>
    <w:rsid w:val="004F77E7"/>
    <w:rsid w:val="00500C7D"/>
    <w:rsid w:val="005014FE"/>
    <w:rsid w:val="0050163A"/>
    <w:rsid w:val="005017B5"/>
    <w:rsid w:val="00501874"/>
    <w:rsid w:val="00501F14"/>
    <w:rsid w:val="0050292A"/>
    <w:rsid w:val="00503D49"/>
    <w:rsid w:val="00504559"/>
    <w:rsid w:val="00505959"/>
    <w:rsid w:val="00505CF0"/>
    <w:rsid w:val="00505FD2"/>
    <w:rsid w:val="005079C3"/>
    <w:rsid w:val="00512581"/>
    <w:rsid w:val="005136C9"/>
    <w:rsid w:val="005139A0"/>
    <w:rsid w:val="00513E99"/>
    <w:rsid w:val="00514816"/>
    <w:rsid w:val="0051482C"/>
    <w:rsid w:val="00514D05"/>
    <w:rsid w:val="00514D7A"/>
    <w:rsid w:val="005153E1"/>
    <w:rsid w:val="005159CD"/>
    <w:rsid w:val="00515C51"/>
    <w:rsid w:val="0051674E"/>
    <w:rsid w:val="005167E9"/>
    <w:rsid w:val="00517C54"/>
    <w:rsid w:val="00517FD6"/>
    <w:rsid w:val="00520688"/>
    <w:rsid w:val="00520DEF"/>
    <w:rsid w:val="00521169"/>
    <w:rsid w:val="005225C7"/>
    <w:rsid w:val="0052298F"/>
    <w:rsid w:val="005230EA"/>
    <w:rsid w:val="00523342"/>
    <w:rsid w:val="0052457A"/>
    <w:rsid w:val="005245E5"/>
    <w:rsid w:val="00525A5D"/>
    <w:rsid w:val="00525CAC"/>
    <w:rsid w:val="0052653C"/>
    <w:rsid w:val="00526F00"/>
    <w:rsid w:val="0052718B"/>
    <w:rsid w:val="005278EA"/>
    <w:rsid w:val="00527F19"/>
    <w:rsid w:val="00530578"/>
    <w:rsid w:val="00530851"/>
    <w:rsid w:val="00532771"/>
    <w:rsid w:val="00532F6E"/>
    <w:rsid w:val="005330B3"/>
    <w:rsid w:val="00533A94"/>
    <w:rsid w:val="00533C83"/>
    <w:rsid w:val="0053446A"/>
    <w:rsid w:val="00535AEC"/>
    <w:rsid w:val="0053655A"/>
    <w:rsid w:val="00537A89"/>
    <w:rsid w:val="00540353"/>
    <w:rsid w:val="005417B0"/>
    <w:rsid w:val="005417D7"/>
    <w:rsid w:val="00541A80"/>
    <w:rsid w:val="005426CF"/>
    <w:rsid w:val="00543502"/>
    <w:rsid w:val="00543E2B"/>
    <w:rsid w:val="00544DB7"/>
    <w:rsid w:val="00545C8E"/>
    <w:rsid w:val="0054697B"/>
    <w:rsid w:val="0054740D"/>
    <w:rsid w:val="005475AB"/>
    <w:rsid w:val="00547BBB"/>
    <w:rsid w:val="0055091D"/>
    <w:rsid w:val="00551307"/>
    <w:rsid w:val="005516B7"/>
    <w:rsid w:val="00551C96"/>
    <w:rsid w:val="00551F4A"/>
    <w:rsid w:val="005534DE"/>
    <w:rsid w:val="005539CE"/>
    <w:rsid w:val="00553D80"/>
    <w:rsid w:val="00554A1A"/>
    <w:rsid w:val="00556318"/>
    <w:rsid w:val="00556A01"/>
    <w:rsid w:val="00557999"/>
    <w:rsid w:val="005601A1"/>
    <w:rsid w:val="0056021A"/>
    <w:rsid w:val="00560998"/>
    <w:rsid w:val="00561C88"/>
    <w:rsid w:val="00562064"/>
    <w:rsid w:val="005624F8"/>
    <w:rsid w:val="00563BD8"/>
    <w:rsid w:val="005642DE"/>
    <w:rsid w:val="00566B4D"/>
    <w:rsid w:val="00566CAF"/>
    <w:rsid w:val="00567384"/>
    <w:rsid w:val="00567F59"/>
    <w:rsid w:val="00570DBF"/>
    <w:rsid w:val="00571394"/>
    <w:rsid w:val="005713FE"/>
    <w:rsid w:val="00571635"/>
    <w:rsid w:val="00571871"/>
    <w:rsid w:val="00571DEA"/>
    <w:rsid w:val="00572916"/>
    <w:rsid w:val="00572DF6"/>
    <w:rsid w:val="005742CB"/>
    <w:rsid w:val="00574641"/>
    <w:rsid w:val="00574E7C"/>
    <w:rsid w:val="0057555D"/>
    <w:rsid w:val="00576151"/>
    <w:rsid w:val="00576236"/>
    <w:rsid w:val="00576397"/>
    <w:rsid w:val="00580488"/>
    <w:rsid w:val="00580954"/>
    <w:rsid w:val="00580B24"/>
    <w:rsid w:val="0058115B"/>
    <w:rsid w:val="005817BD"/>
    <w:rsid w:val="005826D7"/>
    <w:rsid w:val="00583273"/>
    <w:rsid w:val="005835B1"/>
    <w:rsid w:val="00584882"/>
    <w:rsid w:val="005850C8"/>
    <w:rsid w:val="0058570F"/>
    <w:rsid w:val="0058625F"/>
    <w:rsid w:val="00586889"/>
    <w:rsid w:val="005918D0"/>
    <w:rsid w:val="005926B3"/>
    <w:rsid w:val="0059281F"/>
    <w:rsid w:val="0059405B"/>
    <w:rsid w:val="0059418A"/>
    <w:rsid w:val="00594DC8"/>
    <w:rsid w:val="0059518D"/>
    <w:rsid w:val="0059533D"/>
    <w:rsid w:val="005957AD"/>
    <w:rsid w:val="00595D5A"/>
    <w:rsid w:val="00595E7A"/>
    <w:rsid w:val="0059602C"/>
    <w:rsid w:val="00596D0A"/>
    <w:rsid w:val="005973D5"/>
    <w:rsid w:val="005978E1"/>
    <w:rsid w:val="005A026E"/>
    <w:rsid w:val="005A0D2C"/>
    <w:rsid w:val="005A0E5A"/>
    <w:rsid w:val="005A113A"/>
    <w:rsid w:val="005A1D27"/>
    <w:rsid w:val="005A437E"/>
    <w:rsid w:val="005A544F"/>
    <w:rsid w:val="005A5A6C"/>
    <w:rsid w:val="005A5F21"/>
    <w:rsid w:val="005A637F"/>
    <w:rsid w:val="005A686E"/>
    <w:rsid w:val="005A6DE1"/>
    <w:rsid w:val="005A6E54"/>
    <w:rsid w:val="005A72AF"/>
    <w:rsid w:val="005A73BF"/>
    <w:rsid w:val="005A7789"/>
    <w:rsid w:val="005A784B"/>
    <w:rsid w:val="005B1B62"/>
    <w:rsid w:val="005B26D5"/>
    <w:rsid w:val="005B36C2"/>
    <w:rsid w:val="005B3D5A"/>
    <w:rsid w:val="005B49DC"/>
    <w:rsid w:val="005B563A"/>
    <w:rsid w:val="005B63EE"/>
    <w:rsid w:val="005B6F61"/>
    <w:rsid w:val="005C0BF9"/>
    <w:rsid w:val="005C262D"/>
    <w:rsid w:val="005C31F9"/>
    <w:rsid w:val="005C383F"/>
    <w:rsid w:val="005C3F3A"/>
    <w:rsid w:val="005C3F3B"/>
    <w:rsid w:val="005C521A"/>
    <w:rsid w:val="005C5581"/>
    <w:rsid w:val="005C5BF9"/>
    <w:rsid w:val="005C6981"/>
    <w:rsid w:val="005C6E00"/>
    <w:rsid w:val="005D0EA7"/>
    <w:rsid w:val="005D1EA2"/>
    <w:rsid w:val="005D23B1"/>
    <w:rsid w:val="005D2441"/>
    <w:rsid w:val="005D2C04"/>
    <w:rsid w:val="005D2CAD"/>
    <w:rsid w:val="005D2ED2"/>
    <w:rsid w:val="005D3104"/>
    <w:rsid w:val="005D3849"/>
    <w:rsid w:val="005D5666"/>
    <w:rsid w:val="005D6412"/>
    <w:rsid w:val="005D6DB7"/>
    <w:rsid w:val="005D7482"/>
    <w:rsid w:val="005D77F8"/>
    <w:rsid w:val="005D791A"/>
    <w:rsid w:val="005E0DE6"/>
    <w:rsid w:val="005E0E3D"/>
    <w:rsid w:val="005E2CC8"/>
    <w:rsid w:val="005E3343"/>
    <w:rsid w:val="005E34B1"/>
    <w:rsid w:val="005E47F6"/>
    <w:rsid w:val="005E5761"/>
    <w:rsid w:val="005E5FEF"/>
    <w:rsid w:val="005E6133"/>
    <w:rsid w:val="005E6C61"/>
    <w:rsid w:val="005F0620"/>
    <w:rsid w:val="005F2207"/>
    <w:rsid w:val="005F34B3"/>
    <w:rsid w:val="005F3B19"/>
    <w:rsid w:val="005F3FF6"/>
    <w:rsid w:val="005F5911"/>
    <w:rsid w:val="005F5995"/>
    <w:rsid w:val="005F6845"/>
    <w:rsid w:val="005F6E83"/>
    <w:rsid w:val="005F6EF8"/>
    <w:rsid w:val="00600765"/>
    <w:rsid w:val="00601D82"/>
    <w:rsid w:val="0060212E"/>
    <w:rsid w:val="006028B5"/>
    <w:rsid w:val="006029F7"/>
    <w:rsid w:val="00603150"/>
    <w:rsid w:val="00604AC3"/>
    <w:rsid w:val="00606B6D"/>
    <w:rsid w:val="00606E06"/>
    <w:rsid w:val="00606E11"/>
    <w:rsid w:val="00607092"/>
    <w:rsid w:val="00607D1C"/>
    <w:rsid w:val="00611B7E"/>
    <w:rsid w:val="00611C09"/>
    <w:rsid w:val="006132F9"/>
    <w:rsid w:val="0061475A"/>
    <w:rsid w:val="0061586E"/>
    <w:rsid w:val="00615C61"/>
    <w:rsid w:val="0061619C"/>
    <w:rsid w:val="00616D7A"/>
    <w:rsid w:val="00617D94"/>
    <w:rsid w:val="0062129C"/>
    <w:rsid w:val="006221DE"/>
    <w:rsid w:val="006231C2"/>
    <w:rsid w:val="00623200"/>
    <w:rsid w:val="006238B3"/>
    <w:rsid w:val="006242EF"/>
    <w:rsid w:val="0062430E"/>
    <w:rsid w:val="00624B98"/>
    <w:rsid w:val="00625A79"/>
    <w:rsid w:val="00625FF9"/>
    <w:rsid w:val="006266F7"/>
    <w:rsid w:val="00626F55"/>
    <w:rsid w:val="00626FA1"/>
    <w:rsid w:val="006279FC"/>
    <w:rsid w:val="00627A9C"/>
    <w:rsid w:val="00630CC6"/>
    <w:rsid w:val="00633C34"/>
    <w:rsid w:val="00634F74"/>
    <w:rsid w:val="0063568F"/>
    <w:rsid w:val="00635B3E"/>
    <w:rsid w:val="00635CAA"/>
    <w:rsid w:val="0063649B"/>
    <w:rsid w:val="00636A39"/>
    <w:rsid w:val="00636D56"/>
    <w:rsid w:val="006374C9"/>
    <w:rsid w:val="00640AE8"/>
    <w:rsid w:val="00640EF5"/>
    <w:rsid w:val="00641F4B"/>
    <w:rsid w:val="006427CC"/>
    <w:rsid w:val="00642CA0"/>
    <w:rsid w:val="006453FE"/>
    <w:rsid w:val="00645EC2"/>
    <w:rsid w:val="00645F76"/>
    <w:rsid w:val="0064671C"/>
    <w:rsid w:val="006473D1"/>
    <w:rsid w:val="00647590"/>
    <w:rsid w:val="00647B56"/>
    <w:rsid w:val="006505BD"/>
    <w:rsid w:val="00651C44"/>
    <w:rsid w:val="00653CF3"/>
    <w:rsid w:val="006547DD"/>
    <w:rsid w:val="006550D1"/>
    <w:rsid w:val="006555A4"/>
    <w:rsid w:val="00655CDE"/>
    <w:rsid w:val="0065641C"/>
    <w:rsid w:val="00657A47"/>
    <w:rsid w:val="00660599"/>
    <w:rsid w:val="00660B88"/>
    <w:rsid w:val="006614D4"/>
    <w:rsid w:val="00663097"/>
    <w:rsid w:val="00663935"/>
    <w:rsid w:val="00664600"/>
    <w:rsid w:val="00666865"/>
    <w:rsid w:val="00666C33"/>
    <w:rsid w:val="006715BB"/>
    <w:rsid w:val="00671F99"/>
    <w:rsid w:val="006721F8"/>
    <w:rsid w:val="00672471"/>
    <w:rsid w:val="006730B7"/>
    <w:rsid w:val="00673738"/>
    <w:rsid w:val="00674698"/>
    <w:rsid w:val="00674DE5"/>
    <w:rsid w:val="00675221"/>
    <w:rsid w:val="00675F4E"/>
    <w:rsid w:val="006763F6"/>
    <w:rsid w:val="0067640F"/>
    <w:rsid w:val="00676900"/>
    <w:rsid w:val="006775E4"/>
    <w:rsid w:val="00677B5E"/>
    <w:rsid w:val="00680198"/>
    <w:rsid w:val="00680298"/>
    <w:rsid w:val="00680BB8"/>
    <w:rsid w:val="00681AAC"/>
    <w:rsid w:val="00681D95"/>
    <w:rsid w:val="00681E92"/>
    <w:rsid w:val="006822FC"/>
    <w:rsid w:val="00684F77"/>
    <w:rsid w:val="00685202"/>
    <w:rsid w:val="00685444"/>
    <w:rsid w:val="006868BB"/>
    <w:rsid w:val="00686E09"/>
    <w:rsid w:val="00687965"/>
    <w:rsid w:val="00687CF2"/>
    <w:rsid w:val="00687D87"/>
    <w:rsid w:val="00690101"/>
    <w:rsid w:val="006912A2"/>
    <w:rsid w:val="006913B0"/>
    <w:rsid w:val="0069185B"/>
    <w:rsid w:val="006933C0"/>
    <w:rsid w:val="006934E3"/>
    <w:rsid w:val="0069389C"/>
    <w:rsid w:val="00693C85"/>
    <w:rsid w:val="00693EEE"/>
    <w:rsid w:val="00694324"/>
    <w:rsid w:val="00695EE5"/>
    <w:rsid w:val="006967F5"/>
    <w:rsid w:val="006967F6"/>
    <w:rsid w:val="006A04E8"/>
    <w:rsid w:val="006A3AE2"/>
    <w:rsid w:val="006A3D10"/>
    <w:rsid w:val="006A4226"/>
    <w:rsid w:val="006A556E"/>
    <w:rsid w:val="006A5ED3"/>
    <w:rsid w:val="006A6530"/>
    <w:rsid w:val="006A6EF2"/>
    <w:rsid w:val="006A71CB"/>
    <w:rsid w:val="006A725E"/>
    <w:rsid w:val="006A74E9"/>
    <w:rsid w:val="006A799C"/>
    <w:rsid w:val="006A7E85"/>
    <w:rsid w:val="006A7F22"/>
    <w:rsid w:val="006B007A"/>
    <w:rsid w:val="006B0666"/>
    <w:rsid w:val="006B097D"/>
    <w:rsid w:val="006B0EE9"/>
    <w:rsid w:val="006B1242"/>
    <w:rsid w:val="006B234E"/>
    <w:rsid w:val="006B2B67"/>
    <w:rsid w:val="006B3348"/>
    <w:rsid w:val="006B3461"/>
    <w:rsid w:val="006B3DE0"/>
    <w:rsid w:val="006B3F7C"/>
    <w:rsid w:val="006B55F7"/>
    <w:rsid w:val="006B6D4F"/>
    <w:rsid w:val="006B6FEE"/>
    <w:rsid w:val="006B74F8"/>
    <w:rsid w:val="006C001E"/>
    <w:rsid w:val="006C1F47"/>
    <w:rsid w:val="006C3B34"/>
    <w:rsid w:val="006C3DBE"/>
    <w:rsid w:val="006C4C59"/>
    <w:rsid w:val="006C5378"/>
    <w:rsid w:val="006C6062"/>
    <w:rsid w:val="006C6F09"/>
    <w:rsid w:val="006D0AFC"/>
    <w:rsid w:val="006D1321"/>
    <w:rsid w:val="006D13DF"/>
    <w:rsid w:val="006D1561"/>
    <w:rsid w:val="006D1645"/>
    <w:rsid w:val="006D17BE"/>
    <w:rsid w:val="006D2FAB"/>
    <w:rsid w:val="006D325A"/>
    <w:rsid w:val="006D3C6B"/>
    <w:rsid w:val="006D444C"/>
    <w:rsid w:val="006D5285"/>
    <w:rsid w:val="006D54A1"/>
    <w:rsid w:val="006D5773"/>
    <w:rsid w:val="006D669D"/>
    <w:rsid w:val="006D6AF1"/>
    <w:rsid w:val="006D76E8"/>
    <w:rsid w:val="006D7B80"/>
    <w:rsid w:val="006E031A"/>
    <w:rsid w:val="006E054E"/>
    <w:rsid w:val="006E10B8"/>
    <w:rsid w:val="006E2F65"/>
    <w:rsid w:val="006E3EA4"/>
    <w:rsid w:val="006E566D"/>
    <w:rsid w:val="006E64A9"/>
    <w:rsid w:val="006F024B"/>
    <w:rsid w:val="006F05EC"/>
    <w:rsid w:val="006F09B1"/>
    <w:rsid w:val="006F1BBA"/>
    <w:rsid w:val="006F2668"/>
    <w:rsid w:val="006F2D32"/>
    <w:rsid w:val="006F336D"/>
    <w:rsid w:val="006F6633"/>
    <w:rsid w:val="006F72DB"/>
    <w:rsid w:val="006F7323"/>
    <w:rsid w:val="00700C71"/>
    <w:rsid w:val="007021C7"/>
    <w:rsid w:val="00702A28"/>
    <w:rsid w:val="00703D22"/>
    <w:rsid w:val="00704455"/>
    <w:rsid w:val="00704460"/>
    <w:rsid w:val="00705748"/>
    <w:rsid w:val="00706992"/>
    <w:rsid w:val="00707A24"/>
    <w:rsid w:val="00707E12"/>
    <w:rsid w:val="007111A3"/>
    <w:rsid w:val="0071136B"/>
    <w:rsid w:val="007115DE"/>
    <w:rsid w:val="00713715"/>
    <w:rsid w:val="00713FEF"/>
    <w:rsid w:val="007142A2"/>
    <w:rsid w:val="00714BE2"/>
    <w:rsid w:val="00714EDB"/>
    <w:rsid w:val="007151B7"/>
    <w:rsid w:val="007154A2"/>
    <w:rsid w:val="007155B2"/>
    <w:rsid w:val="00716C1D"/>
    <w:rsid w:val="00717AB1"/>
    <w:rsid w:val="00720C64"/>
    <w:rsid w:val="00721B8C"/>
    <w:rsid w:val="007226AA"/>
    <w:rsid w:val="00724792"/>
    <w:rsid w:val="0072496C"/>
    <w:rsid w:val="00725823"/>
    <w:rsid w:val="00726747"/>
    <w:rsid w:val="0072680D"/>
    <w:rsid w:val="00730619"/>
    <w:rsid w:val="0073063F"/>
    <w:rsid w:val="00730FA1"/>
    <w:rsid w:val="00730FE5"/>
    <w:rsid w:val="00731B4A"/>
    <w:rsid w:val="0073213A"/>
    <w:rsid w:val="0073351E"/>
    <w:rsid w:val="00733527"/>
    <w:rsid w:val="00734B2D"/>
    <w:rsid w:val="00734C8B"/>
    <w:rsid w:val="0073554A"/>
    <w:rsid w:val="00735784"/>
    <w:rsid w:val="0073623A"/>
    <w:rsid w:val="00736D10"/>
    <w:rsid w:val="007439F4"/>
    <w:rsid w:val="00744F48"/>
    <w:rsid w:val="0074648E"/>
    <w:rsid w:val="007510A4"/>
    <w:rsid w:val="007520D9"/>
    <w:rsid w:val="0075214D"/>
    <w:rsid w:val="007531BF"/>
    <w:rsid w:val="00753AB7"/>
    <w:rsid w:val="0075422E"/>
    <w:rsid w:val="00755518"/>
    <w:rsid w:val="0075696C"/>
    <w:rsid w:val="00757433"/>
    <w:rsid w:val="00761020"/>
    <w:rsid w:val="00761577"/>
    <w:rsid w:val="0076376D"/>
    <w:rsid w:val="0076445C"/>
    <w:rsid w:val="007645D3"/>
    <w:rsid w:val="00765744"/>
    <w:rsid w:val="00765DB0"/>
    <w:rsid w:val="00767FD8"/>
    <w:rsid w:val="00771613"/>
    <w:rsid w:val="0077194F"/>
    <w:rsid w:val="00771A94"/>
    <w:rsid w:val="00771ABF"/>
    <w:rsid w:val="00772AEB"/>
    <w:rsid w:val="007734B2"/>
    <w:rsid w:val="0077449A"/>
    <w:rsid w:val="0077489C"/>
    <w:rsid w:val="007748A6"/>
    <w:rsid w:val="007759A2"/>
    <w:rsid w:val="00775C21"/>
    <w:rsid w:val="00775ED1"/>
    <w:rsid w:val="007761D6"/>
    <w:rsid w:val="0077683B"/>
    <w:rsid w:val="007769C7"/>
    <w:rsid w:val="00777719"/>
    <w:rsid w:val="00777886"/>
    <w:rsid w:val="00777C27"/>
    <w:rsid w:val="00777D7A"/>
    <w:rsid w:val="007800A7"/>
    <w:rsid w:val="00780205"/>
    <w:rsid w:val="007808FE"/>
    <w:rsid w:val="00781109"/>
    <w:rsid w:val="00781574"/>
    <w:rsid w:val="00781FE0"/>
    <w:rsid w:val="00783C21"/>
    <w:rsid w:val="00784F9D"/>
    <w:rsid w:val="00785453"/>
    <w:rsid w:val="00785481"/>
    <w:rsid w:val="007857F6"/>
    <w:rsid w:val="00786122"/>
    <w:rsid w:val="007868C0"/>
    <w:rsid w:val="007879FF"/>
    <w:rsid w:val="00787C5B"/>
    <w:rsid w:val="0079065A"/>
    <w:rsid w:val="0079177A"/>
    <w:rsid w:val="00791E55"/>
    <w:rsid w:val="00792443"/>
    <w:rsid w:val="00793A39"/>
    <w:rsid w:val="00796808"/>
    <w:rsid w:val="00796C15"/>
    <w:rsid w:val="00796EFE"/>
    <w:rsid w:val="00797795"/>
    <w:rsid w:val="00797B12"/>
    <w:rsid w:val="007A11A8"/>
    <w:rsid w:val="007A1D8B"/>
    <w:rsid w:val="007A202C"/>
    <w:rsid w:val="007A26E4"/>
    <w:rsid w:val="007A2B37"/>
    <w:rsid w:val="007A3173"/>
    <w:rsid w:val="007A39C9"/>
    <w:rsid w:val="007A3B8B"/>
    <w:rsid w:val="007A4943"/>
    <w:rsid w:val="007A78D5"/>
    <w:rsid w:val="007A7FE0"/>
    <w:rsid w:val="007B0215"/>
    <w:rsid w:val="007B1382"/>
    <w:rsid w:val="007B1CF6"/>
    <w:rsid w:val="007B2CD6"/>
    <w:rsid w:val="007B3115"/>
    <w:rsid w:val="007B33E9"/>
    <w:rsid w:val="007B38A1"/>
    <w:rsid w:val="007B49BA"/>
    <w:rsid w:val="007B5882"/>
    <w:rsid w:val="007B5FF8"/>
    <w:rsid w:val="007C0DD3"/>
    <w:rsid w:val="007C125A"/>
    <w:rsid w:val="007C1BF9"/>
    <w:rsid w:val="007C1F6C"/>
    <w:rsid w:val="007C2693"/>
    <w:rsid w:val="007C29ED"/>
    <w:rsid w:val="007C3C9D"/>
    <w:rsid w:val="007C4375"/>
    <w:rsid w:val="007C51E1"/>
    <w:rsid w:val="007C52C9"/>
    <w:rsid w:val="007C53E0"/>
    <w:rsid w:val="007C5F2E"/>
    <w:rsid w:val="007C6280"/>
    <w:rsid w:val="007C6547"/>
    <w:rsid w:val="007C736B"/>
    <w:rsid w:val="007C740B"/>
    <w:rsid w:val="007C7945"/>
    <w:rsid w:val="007D05AA"/>
    <w:rsid w:val="007D24D0"/>
    <w:rsid w:val="007D251F"/>
    <w:rsid w:val="007D2D7A"/>
    <w:rsid w:val="007D2ED9"/>
    <w:rsid w:val="007D2F8F"/>
    <w:rsid w:val="007D3594"/>
    <w:rsid w:val="007D4B35"/>
    <w:rsid w:val="007D52BE"/>
    <w:rsid w:val="007D5799"/>
    <w:rsid w:val="007D5C1D"/>
    <w:rsid w:val="007D6509"/>
    <w:rsid w:val="007D69CE"/>
    <w:rsid w:val="007D6D1E"/>
    <w:rsid w:val="007D73E1"/>
    <w:rsid w:val="007D765C"/>
    <w:rsid w:val="007D7E44"/>
    <w:rsid w:val="007E1325"/>
    <w:rsid w:val="007E1485"/>
    <w:rsid w:val="007E168C"/>
    <w:rsid w:val="007E1A85"/>
    <w:rsid w:val="007E2445"/>
    <w:rsid w:val="007E3007"/>
    <w:rsid w:val="007E317C"/>
    <w:rsid w:val="007E3A47"/>
    <w:rsid w:val="007E40B9"/>
    <w:rsid w:val="007E49A7"/>
    <w:rsid w:val="007E49FA"/>
    <w:rsid w:val="007E51C2"/>
    <w:rsid w:val="007E5339"/>
    <w:rsid w:val="007E5B2E"/>
    <w:rsid w:val="007E5F9C"/>
    <w:rsid w:val="007E6E8C"/>
    <w:rsid w:val="007E6EB6"/>
    <w:rsid w:val="007E7046"/>
    <w:rsid w:val="007F07F8"/>
    <w:rsid w:val="007F1A0B"/>
    <w:rsid w:val="007F2AD0"/>
    <w:rsid w:val="007F2CD6"/>
    <w:rsid w:val="007F2FBA"/>
    <w:rsid w:val="007F3E26"/>
    <w:rsid w:val="007F4D13"/>
    <w:rsid w:val="007F7E1E"/>
    <w:rsid w:val="00800766"/>
    <w:rsid w:val="0080167B"/>
    <w:rsid w:val="00802123"/>
    <w:rsid w:val="00802C25"/>
    <w:rsid w:val="00803F35"/>
    <w:rsid w:val="00804449"/>
    <w:rsid w:val="0080451D"/>
    <w:rsid w:val="008049CB"/>
    <w:rsid w:val="008064B8"/>
    <w:rsid w:val="00806D6E"/>
    <w:rsid w:val="00810243"/>
    <w:rsid w:val="00811148"/>
    <w:rsid w:val="00811700"/>
    <w:rsid w:val="008128B9"/>
    <w:rsid w:val="00812DDD"/>
    <w:rsid w:val="00815E57"/>
    <w:rsid w:val="008167F2"/>
    <w:rsid w:val="0081697E"/>
    <w:rsid w:val="008177F8"/>
    <w:rsid w:val="00820342"/>
    <w:rsid w:val="00820AB8"/>
    <w:rsid w:val="00821FBF"/>
    <w:rsid w:val="00824DC3"/>
    <w:rsid w:val="00825C93"/>
    <w:rsid w:val="0082608B"/>
    <w:rsid w:val="008262A2"/>
    <w:rsid w:val="00826AAA"/>
    <w:rsid w:val="00826CD7"/>
    <w:rsid w:val="008276BB"/>
    <w:rsid w:val="008278D3"/>
    <w:rsid w:val="00830148"/>
    <w:rsid w:val="0083102C"/>
    <w:rsid w:val="008313B8"/>
    <w:rsid w:val="008316B2"/>
    <w:rsid w:val="008320A6"/>
    <w:rsid w:val="00832822"/>
    <w:rsid w:val="00832B20"/>
    <w:rsid w:val="008330FD"/>
    <w:rsid w:val="00833406"/>
    <w:rsid w:val="008340F3"/>
    <w:rsid w:val="00834D38"/>
    <w:rsid w:val="008375DA"/>
    <w:rsid w:val="008379CA"/>
    <w:rsid w:val="008402AB"/>
    <w:rsid w:val="00840C17"/>
    <w:rsid w:val="00840D10"/>
    <w:rsid w:val="0084186B"/>
    <w:rsid w:val="00842096"/>
    <w:rsid w:val="0084420B"/>
    <w:rsid w:val="00844678"/>
    <w:rsid w:val="00844831"/>
    <w:rsid w:val="00845928"/>
    <w:rsid w:val="008466AA"/>
    <w:rsid w:val="008506D2"/>
    <w:rsid w:val="00850C94"/>
    <w:rsid w:val="00851076"/>
    <w:rsid w:val="008513DD"/>
    <w:rsid w:val="00851AE1"/>
    <w:rsid w:val="0085232E"/>
    <w:rsid w:val="008523AB"/>
    <w:rsid w:val="00853ABD"/>
    <w:rsid w:val="0085443F"/>
    <w:rsid w:val="00854652"/>
    <w:rsid w:val="00854A23"/>
    <w:rsid w:val="00855792"/>
    <w:rsid w:val="00856C59"/>
    <w:rsid w:val="00856F89"/>
    <w:rsid w:val="00857864"/>
    <w:rsid w:val="00857E65"/>
    <w:rsid w:val="00861519"/>
    <w:rsid w:val="00861E76"/>
    <w:rsid w:val="008639C1"/>
    <w:rsid w:val="00863E00"/>
    <w:rsid w:val="00864512"/>
    <w:rsid w:val="008654FB"/>
    <w:rsid w:val="008655D1"/>
    <w:rsid w:val="00865719"/>
    <w:rsid w:val="00865FD6"/>
    <w:rsid w:val="0087114A"/>
    <w:rsid w:val="00871913"/>
    <w:rsid w:val="00871DF5"/>
    <w:rsid w:val="00871FC4"/>
    <w:rsid w:val="008729BA"/>
    <w:rsid w:val="0087475E"/>
    <w:rsid w:val="00875084"/>
    <w:rsid w:val="00875E37"/>
    <w:rsid w:val="008769C7"/>
    <w:rsid w:val="00876ACE"/>
    <w:rsid w:val="00877777"/>
    <w:rsid w:val="00881ABE"/>
    <w:rsid w:val="0088209C"/>
    <w:rsid w:val="00882505"/>
    <w:rsid w:val="00883B1F"/>
    <w:rsid w:val="0088724B"/>
    <w:rsid w:val="00890815"/>
    <w:rsid w:val="008915C8"/>
    <w:rsid w:val="008931A6"/>
    <w:rsid w:val="008933D7"/>
    <w:rsid w:val="00893BC3"/>
    <w:rsid w:val="0089401A"/>
    <w:rsid w:val="008949D2"/>
    <w:rsid w:val="00894B75"/>
    <w:rsid w:val="00894C0C"/>
    <w:rsid w:val="00895E47"/>
    <w:rsid w:val="00896FD0"/>
    <w:rsid w:val="00897326"/>
    <w:rsid w:val="00897FA9"/>
    <w:rsid w:val="008A0EAA"/>
    <w:rsid w:val="008A1806"/>
    <w:rsid w:val="008A1B34"/>
    <w:rsid w:val="008A2149"/>
    <w:rsid w:val="008A2F1B"/>
    <w:rsid w:val="008A42CE"/>
    <w:rsid w:val="008A4D15"/>
    <w:rsid w:val="008A4F4F"/>
    <w:rsid w:val="008A53F3"/>
    <w:rsid w:val="008A5584"/>
    <w:rsid w:val="008A55B6"/>
    <w:rsid w:val="008A5C17"/>
    <w:rsid w:val="008A601A"/>
    <w:rsid w:val="008A6AD7"/>
    <w:rsid w:val="008A7469"/>
    <w:rsid w:val="008A74F4"/>
    <w:rsid w:val="008B0D14"/>
    <w:rsid w:val="008B296B"/>
    <w:rsid w:val="008B3443"/>
    <w:rsid w:val="008B3825"/>
    <w:rsid w:val="008B3FE6"/>
    <w:rsid w:val="008B473E"/>
    <w:rsid w:val="008B4DB8"/>
    <w:rsid w:val="008B51B8"/>
    <w:rsid w:val="008B52B8"/>
    <w:rsid w:val="008B589D"/>
    <w:rsid w:val="008B6D7D"/>
    <w:rsid w:val="008B7047"/>
    <w:rsid w:val="008C046C"/>
    <w:rsid w:val="008C0E14"/>
    <w:rsid w:val="008C10B7"/>
    <w:rsid w:val="008C26C6"/>
    <w:rsid w:val="008C2BC4"/>
    <w:rsid w:val="008C3FEA"/>
    <w:rsid w:val="008C428F"/>
    <w:rsid w:val="008C4489"/>
    <w:rsid w:val="008C4AA9"/>
    <w:rsid w:val="008C5387"/>
    <w:rsid w:val="008C53F6"/>
    <w:rsid w:val="008D16EA"/>
    <w:rsid w:val="008D2F33"/>
    <w:rsid w:val="008D36FA"/>
    <w:rsid w:val="008D3FA2"/>
    <w:rsid w:val="008D3FEC"/>
    <w:rsid w:val="008D4F31"/>
    <w:rsid w:val="008D5147"/>
    <w:rsid w:val="008D7BD2"/>
    <w:rsid w:val="008D7BED"/>
    <w:rsid w:val="008E215B"/>
    <w:rsid w:val="008E2944"/>
    <w:rsid w:val="008E2CB6"/>
    <w:rsid w:val="008E3097"/>
    <w:rsid w:val="008E40F1"/>
    <w:rsid w:val="008E6A8C"/>
    <w:rsid w:val="008E6D14"/>
    <w:rsid w:val="008E7935"/>
    <w:rsid w:val="008F122A"/>
    <w:rsid w:val="008F1420"/>
    <w:rsid w:val="008F1954"/>
    <w:rsid w:val="008F2CA6"/>
    <w:rsid w:val="008F4690"/>
    <w:rsid w:val="008F48B3"/>
    <w:rsid w:val="008F5243"/>
    <w:rsid w:val="008F54D9"/>
    <w:rsid w:val="008F7919"/>
    <w:rsid w:val="008F7EAB"/>
    <w:rsid w:val="0090098C"/>
    <w:rsid w:val="00900C1E"/>
    <w:rsid w:val="00901D12"/>
    <w:rsid w:val="009025B8"/>
    <w:rsid w:val="009026D3"/>
    <w:rsid w:val="009039C7"/>
    <w:rsid w:val="00903EC7"/>
    <w:rsid w:val="009042CF"/>
    <w:rsid w:val="00904F12"/>
    <w:rsid w:val="0090521B"/>
    <w:rsid w:val="00905439"/>
    <w:rsid w:val="0090553B"/>
    <w:rsid w:val="00905ADC"/>
    <w:rsid w:val="00906575"/>
    <w:rsid w:val="009065CE"/>
    <w:rsid w:val="00906727"/>
    <w:rsid w:val="009071D4"/>
    <w:rsid w:val="0091086D"/>
    <w:rsid w:val="009109CD"/>
    <w:rsid w:val="009118E5"/>
    <w:rsid w:val="009119C2"/>
    <w:rsid w:val="00912C6C"/>
    <w:rsid w:val="00912F65"/>
    <w:rsid w:val="009139DD"/>
    <w:rsid w:val="00913DE4"/>
    <w:rsid w:val="00913DF7"/>
    <w:rsid w:val="00913E6A"/>
    <w:rsid w:val="009142C4"/>
    <w:rsid w:val="00915A7A"/>
    <w:rsid w:val="009164D8"/>
    <w:rsid w:val="009167C5"/>
    <w:rsid w:val="009168D7"/>
    <w:rsid w:val="00920453"/>
    <w:rsid w:val="00920A3E"/>
    <w:rsid w:val="00922612"/>
    <w:rsid w:val="00923E75"/>
    <w:rsid w:val="0092462C"/>
    <w:rsid w:val="00924CE0"/>
    <w:rsid w:val="009256A7"/>
    <w:rsid w:val="009256DA"/>
    <w:rsid w:val="00925961"/>
    <w:rsid w:val="00927984"/>
    <w:rsid w:val="00930FE4"/>
    <w:rsid w:val="00931312"/>
    <w:rsid w:val="009315AA"/>
    <w:rsid w:val="009317F1"/>
    <w:rsid w:val="009318E2"/>
    <w:rsid w:val="00931D37"/>
    <w:rsid w:val="00931D86"/>
    <w:rsid w:val="0093282D"/>
    <w:rsid w:val="00933263"/>
    <w:rsid w:val="00933F3F"/>
    <w:rsid w:val="00935487"/>
    <w:rsid w:val="00935867"/>
    <w:rsid w:val="0093622E"/>
    <w:rsid w:val="00940BB7"/>
    <w:rsid w:val="0094125D"/>
    <w:rsid w:val="00941503"/>
    <w:rsid w:val="0094196F"/>
    <w:rsid w:val="009427B6"/>
    <w:rsid w:val="00943441"/>
    <w:rsid w:val="00943A68"/>
    <w:rsid w:val="00943F7D"/>
    <w:rsid w:val="0094404E"/>
    <w:rsid w:val="00945451"/>
    <w:rsid w:val="00947301"/>
    <w:rsid w:val="00947981"/>
    <w:rsid w:val="00950DBD"/>
    <w:rsid w:val="00951B52"/>
    <w:rsid w:val="00951BE7"/>
    <w:rsid w:val="00951D28"/>
    <w:rsid w:val="00952E23"/>
    <w:rsid w:val="00953C05"/>
    <w:rsid w:val="009543CF"/>
    <w:rsid w:val="00954593"/>
    <w:rsid w:val="009546DA"/>
    <w:rsid w:val="009551F8"/>
    <w:rsid w:val="009553F7"/>
    <w:rsid w:val="00955730"/>
    <w:rsid w:val="00955835"/>
    <w:rsid w:val="00955FC1"/>
    <w:rsid w:val="0095677A"/>
    <w:rsid w:val="00957C12"/>
    <w:rsid w:val="00961079"/>
    <w:rsid w:val="00961179"/>
    <w:rsid w:val="00965A3E"/>
    <w:rsid w:val="009666B5"/>
    <w:rsid w:val="0096679E"/>
    <w:rsid w:val="00966E6B"/>
    <w:rsid w:val="00966E8A"/>
    <w:rsid w:val="0097030F"/>
    <w:rsid w:val="0097116B"/>
    <w:rsid w:val="009714D9"/>
    <w:rsid w:val="00971EF6"/>
    <w:rsid w:val="00973224"/>
    <w:rsid w:val="00973338"/>
    <w:rsid w:val="00973BE4"/>
    <w:rsid w:val="00974797"/>
    <w:rsid w:val="00975D1D"/>
    <w:rsid w:val="00976B02"/>
    <w:rsid w:val="00976B05"/>
    <w:rsid w:val="00980CD2"/>
    <w:rsid w:val="00981B24"/>
    <w:rsid w:val="00984181"/>
    <w:rsid w:val="009846A3"/>
    <w:rsid w:val="00986F10"/>
    <w:rsid w:val="00990515"/>
    <w:rsid w:val="009911C2"/>
    <w:rsid w:val="0099143F"/>
    <w:rsid w:val="00991D0B"/>
    <w:rsid w:val="0099273E"/>
    <w:rsid w:val="00992E63"/>
    <w:rsid w:val="00993451"/>
    <w:rsid w:val="00996104"/>
    <w:rsid w:val="0099634E"/>
    <w:rsid w:val="00996445"/>
    <w:rsid w:val="009974FA"/>
    <w:rsid w:val="009975C2"/>
    <w:rsid w:val="009A0524"/>
    <w:rsid w:val="009A061D"/>
    <w:rsid w:val="009A0944"/>
    <w:rsid w:val="009A0E54"/>
    <w:rsid w:val="009A0E75"/>
    <w:rsid w:val="009A2661"/>
    <w:rsid w:val="009A2671"/>
    <w:rsid w:val="009A2EBD"/>
    <w:rsid w:val="009A32A9"/>
    <w:rsid w:val="009A3628"/>
    <w:rsid w:val="009A370F"/>
    <w:rsid w:val="009A5EF1"/>
    <w:rsid w:val="009A7826"/>
    <w:rsid w:val="009B0177"/>
    <w:rsid w:val="009B0D13"/>
    <w:rsid w:val="009B0EBB"/>
    <w:rsid w:val="009B1B7E"/>
    <w:rsid w:val="009B1BCB"/>
    <w:rsid w:val="009B2109"/>
    <w:rsid w:val="009B29A7"/>
    <w:rsid w:val="009B306E"/>
    <w:rsid w:val="009B35CF"/>
    <w:rsid w:val="009B4436"/>
    <w:rsid w:val="009B66E9"/>
    <w:rsid w:val="009B700A"/>
    <w:rsid w:val="009B71A5"/>
    <w:rsid w:val="009B73E4"/>
    <w:rsid w:val="009C0D0B"/>
    <w:rsid w:val="009C2298"/>
    <w:rsid w:val="009C32FC"/>
    <w:rsid w:val="009C36F8"/>
    <w:rsid w:val="009C41C3"/>
    <w:rsid w:val="009C46D1"/>
    <w:rsid w:val="009C48D0"/>
    <w:rsid w:val="009C4B62"/>
    <w:rsid w:val="009C5E29"/>
    <w:rsid w:val="009C6309"/>
    <w:rsid w:val="009C7DDC"/>
    <w:rsid w:val="009D0162"/>
    <w:rsid w:val="009D0553"/>
    <w:rsid w:val="009D069C"/>
    <w:rsid w:val="009D2234"/>
    <w:rsid w:val="009D3326"/>
    <w:rsid w:val="009D4526"/>
    <w:rsid w:val="009D48C8"/>
    <w:rsid w:val="009D5BFC"/>
    <w:rsid w:val="009D6CEC"/>
    <w:rsid w:val="009D7383"/>
    <w:rsid w:val="009D7C51"/>
    <w:rsid w:val="009E01E4"/>
    <w:rsid w:val="009E0D9D"/>
    <w:rsid w:val="009E12AB"/>
    <w:rsid w:val="009E17BB"/>
    <w:rsid w:val="009E1BA2"/>
    <w:rsid w:val="009E1DD9"/>
    <w:rsid w:val="009E1F83"/>
    <w:rsid w:val="009E2025"/>
    <w:rsid w:val="009E2A28"/>
    <w:rsid w:val="009E2B97"/>
    <w:rsid w:val="009E37A1"/>
    <w:rsid w:val="009E3834"/>
    <w:rsid w:val="009E3A2F"/>
    <w:rsid w:val="009E4161"/>
    <w:rsid w:val="009E5369"/>
    <w:rsid w:val="009E53A4"/>
    <w:rsid w:val="009E5522"/>
    <w:rsid w:val="009E566C"/>
    <w:rsid w:val="009E5822"/>
    <w:rsid w:val="009E6276"/>
    <w:rsid w:val="009E6353"/>
    <w:rsid w:val="009E70DA"/>
    <w:rsid w:val="009F086A"/>
    <w:rsid w:val="009F0968"/>
    <w:rsid w:val="009F17A0"/>
    <w:rsid w:val="009F389B"/>
    <w:rsid w:val="009F3E9E"/>
    <w:rsid w:val="009F5731"/>
    <w:rsid w:val="009F5B2C"/>
    <w:rsid w:val="009F5C40"/>
    <w:rsid w:val="009F60AA"/>
    <w:rsid w:val="009F610B"/>
    <w:rsid w:val="009F685D"/>
    <w:rsid w:val="009F6A3E"/>
    <w:rsid w:val="009F748B"/>
    <w:rsid w:val="009F7BE1"/>
    <w:rsid w:val="00A00390"/>
    <w:rsid w:val="00A01C87"/>
    <w:rsid w:val="00A01D81"/>
    <w:rsid w:val="00A023BE"/>
    <w:rsid w:val="00A03C82"/>
    <w:rsid w:val="00A047D7"/>
    <w:rsid w:val="00A050F1"/>
    <w:rsid w:val="00A05790"/>
    <w:rsid w:val="00A057EA"/>
    <w:rsid w:val="00A06F39"/>
    <w:rsid w:val="00A07EEC"/>
    <w:rsid w:val="00A1340D"/>
    <w:rsid w:val="00A13C0B"/>
    <w:rsid w:val="00A13E74"/>
    <w:rsid w:val="00A143E9"/>
    <w:rsid w:val="00A14849"/>
    <w:rsid w:val="00A1628E"/>
    <w:rsid w:val="00A175C5"/>
    <w:rsid w:val="00A17651"/>
    <w:rsid w:val="00A17E5D"/>
    <w:rsid w:val="00A2050B"/>
    <w:rsid w:val="00A20DD7"/>
    <w:rsid w:val="00A2203B"/>
    <w:rsid w:val="00A227F3"/>
    <w:rsid w:val="00A23351"/>
    <w:rsid w:val="00A2392F"/>
    <w:rsid w:val="00A24A5D"/>
    <w:rsid w:val="00A24E06"/>
    <w:rsid w:val="00A24E5F"/>
    <w:rsid w:val="00A251E8"/>
    <w:rsid w:val="00A272FB"/>
    <w:rsid w:val="00A27617"/>
    <w:rsid w:val="00A279EF"/>
    <w:rsid w:val="00A3028C"/>
    <w:rsid w:val="00A306BA"/>
    <w:rsid w:val="00A30731"/>
    <w:rsid w:val="00A33D20"/>
    <w:rsid w:val="00A33E00"/>
    <w:rsid w:val="00A34B83"/>
    <w:rsid w:val="00A3525B"/>
    <w:rsid w:val="00A352B2"/>
    <w:rsid w:val="00A36919"/>
    <w:rsid w:val="00A374CF"/>
    <w:rsid w:val="00A37A74"/>
    <w:rsid w:val="00A37FD5"/>
    <w:rsid w:val="00A402F5"/>
    <w:rsid w:val="00A406D9"/>
    <w:rsid w:val="00A40C4E"/>
    <w:rsid w:val="00A410A8"/>
    <w:rsid w:val="00A41C97"/>
    <w:rsid w:val="00A41F13"/>
    <w:rsid w:val="00A422CF"/>
    <w:rsid w:val="00A42448"/>
    <w:rsid w:val="00A4254D"/>
    <w:rsid w:val="00A42632"/>
    <w:rsid w:val="00A427AA"/>
    <w:rsid w:val="00A431F6"/>
    <w:rsid w:val="00A44275"/>
    <w:rsid w:val="00A447F9"/>
    <w:rsid w:val="00A44D94"/>
    <w:rsid w:val="00A44F68"/>
    <w:rsid w:val="00A45BCB"/>
    <w:rsid w:val="00A465F6"/>
    <w:rsid w:val="00A466BE"/>
    <w:rsid w:val="00A4693E"/>
    <w:rsid w:val="00A50DA9"/>
    <w:rsid w:val="00A519F5"/>
    <w:rsid w:val="00A51DA0"/>
    <w:rsid w:val="00A524F5"/>
    <w:rsid w:val="00A5262E"/>
    <w:rsid w:val="00A54A14"/>
    <w:rsid w:val="00A55379"/>
    <w:rsid w:val="00A557FC"/>
    <w:rsid w:val="00A558B8"/>
    <w:rsid w:val="00A55E7B"/>
    <w:rsid w:val="00A564DD"/>
    <w:rsid w:val="00A56B29"/>
    <w:rsid w:val="00A56E96"/>
    <w:rsid w:val="00A57DE4"/>
    <w:rsid w:val="00A607E6"/>
    <w:rsid w:val="00A62469"/>
    <w:rsid w:val="00A62517"/>
    <w:rsid w:val="00A63B9E"/>
    <w:rsid w:val="00A6468A"/>
    <w:rsid w:val="00A65503"/>
    <w:rsid w:val="00A660BB"/>
    <w:rsid w:val="00A6674E"/>
    <w:rsid w:val="00A66783"/>
    <w:rsid w:val="00A6684A"/>
    <w:rsid w:val="00A669EA"/>
    <w:rsid w:val="00A678E0"/>
    <w:rsid w:val="00A702C9"/>
    <w:rsid w:val="00A70833"/>
    <w:rsid w:val="00A71183"/>
    <w:rsid w:val="00A72288"/>
    <w:rsid w:val="00A7275F"/>
    <w:rsid w:val="00A73280"/>
    <w:rsid w:val="00A733A9"/>
    <w:rsid w:val="00A73D77"/>
    <w:rsid w:val="00A7556A"/>
    <w:rsid w:val="00A75CF4"/>
    <w:rsid w:val="00A75D2B"/>
    <w:rsid w:val="00A762B6"/>
    <w:rsid w:val="00A7664D"/>
    <w:rsid w:val="00A767A9"/>
    <w:rsid w:val="00A76D22"/>
    <w:rsid w:val="00A779CA"/>
    <w:rsid w:val="00A80009"/>
    <w:rsid w:val="00A803FD"/>
    <w:rsid w:val="00A812CE"/>
    <w:rsid w:val="00A81AE6"/>
    <w:rsid w:val="00A81E67"/>
    <w:rsid w:val="00A8203D"/>
    <w:rsid w:val="00A83CB2"/>
    <w:rsid w:val="00A85BFE"/>
    <w:rsid w:val="00A8622D"/>
    <w:rsid w:val="00A86584"/>
    <w:rsid w:val="00A86913"/>
    <w:rsid w:val="00A8713D"/>
    <w:rsid w:val="00A87596"/>
    <w:rsid w:val="00A87F03"/>
    <w:rsid w:val="00A90324"/>
    <w:rsid w:val="00A917BE"/>
    <w:rsid w:val="00A91ADE"/>
    <w:rsid w:val="00A94595"/>
    <w:rsid w:val="00A9465B"/>
    <w:rsid w:val="00A94765"/>
    <w:rsid w:val="00A950CF"/>
    <w:rsid w:val="00A96417"/>
    <w:rsid w:val="00AA1680"/>
    <w:rsid w:val="00AA1CF5"/>
    <w:rsid w:val="00AA3B2F"/>
    <w:rsid w:val="00AA63AD"/>
    <w:rsid w:val="00AA6CFA"/>
    <w:rsid w:val="00AA7B6C"/>
    <w:rsid w:val="00AB03EA"/>
    <w:rsid w:val="00AB1887"/>
    <w:rsid w:val="00AB3118"/>
    <w:rsid w:val="00AB3543"/>
    <w:rsid w:val="00AB5716"/>
    <w:rsid w:val="00AB6899"/>
    <w:rsid w:val="00AB68B2"/>
    <w:rsid w:val="00AB7422"/>
    <w:rsid w:val="00AB75B6"/>
    <w:rsid w:val="00AB7A3C"/>
    <w:rsid w:val="00AC16ED"/>
    <w:rsid w:val="00AC17EC"/>
    <w:rsid w:val="00AC1B7F"/>
    <w:rsid w:val="00AC2244"/>
    <w:rsid w:val="00AC2CEC"/>
    <w:rsid w:val="00AC2ED3"/>
    <w:rsid w:val="00AC345E"/>
    <w:rsid w:val="00AC49E5"/>
    <w:rsid w:val="00AC5996"/>
    <w:rsid w:val="00AC6F1A"/>
    <w:rsid w:val="00AD08BD"/>
    <w:rsid w:val="00AD0E02"/>
    <w:rsid w:val="00AD1844"/>
    <w:rsid w:val="00AD20F1"/>
    <w:rsid w:val="00AD2728"/>
    <w:rsid w:val="00AD2853"/>
    <w:rsid w:val="00AD3C46"/>
    <w:rsid w:val="00AD42DB"/>
    <w:rsid w:val="00AD49F5"/>
    <w:rsid w:val="00AD4AD1"/>
    <w:rsid w:val="00AD5055"/>
    <w:rsid w:val="00AD5239"/>
    <w:rsid w:val="00AD547A"/>
    <w:rsid w:val="00AD64E6"/>
    <w:rsid w:val="00AD7218"/>
    <w:rsid w:val="00AE1496"/>
    <w:rsid w:val="00AE17FB"/>
    <w:rsid w:val="00AE185E"/>
    <w:rsid w:val="00AE1AF7"/>
    <w:rsid w:val="00AE1EBE"/>
    <w:rsid w:val="00AE2746"/>
    <w:rsid w:val="00AE4070"/>
    <w:rsid w:val="00AE4435"/>
    <w:rsid w:val="00AE5482"/>
    <w:rsid w:val="00AE5727"/>
    <w:rsid w:val="00AE6013"/>
    <w:rsid w:val="00AE6418"/>
    <w:rsid w:val="00AE727E"/>
    <w:rsid w:val="00AE77C4"/>
    <w:rsid w:val="00AE7877"/>
    <w:rsid w:val="00AF13B8"/>
    <w:rsid w:val="00AF2C10"/>
    <w:rsid w:val="00AF3CED"/>
    <w:rsid w:val="00AF41B7"/>
    <w:rsid w:val="00AF4586"/>
    <w:rsid w:val="00AF509C"/>
    <w:rsid w:val="00AF52FB"/>
    <w:rsid w:val="00AF5CEE"/>
    <w:rsid w:val="00AF6ECD"/>
    <w:rsid w:val="00AF7606"/>
    <w:rsid w:val="00B0038A"/>
    <w:rsid w:val="00B00769"/>
    <w:rsid w:val="00B0300E"/>
    <w:rsid w:val="00B03047"/>
    <w:rsid w:val="00B039FD"/>
    <w:rsid w:val="00B04926"/>
    <w:rsid w:val="00B04FC9"/>
    <w:rsid w:val="00B05362"/>
    <w:rsid w:val="00B058D6"/>
    <w:rsid w:val="00B05E82"/>
    <w:rsid w:val="00B06BFA"/>
    <w:rsid w:val="00B0711E"/>
    <w:rsid w:val="00B07B45"/>
    <w:rsid w:val="00B07E22"/>
    <w:rsid w:val="00B11B5B"/>
    <w:rsid w:val="00B131CF"/>
    <w:rsid w:val="00B1358D"/>
    <w:rsid w:val="00B13DBD"/>
    <w:rsid w:val="00B144F1"/>
    <w:rsid w:val="00B1516F"/>
    <w:rsid w:val="00B15591"/>
    <w:rsid w:val="00B15841"/>
    <w:rsid w:val="00B15CA3"/>
    <w:rsid w:val="00B15D01"/>
    <w:rsid w:val="00B16482"/>
    <w:rsid w:val="00B1795D"/>
    <w:rsid w:val="00B209B3"/>
    <w:rsid w:val="00B209B6"/>
    <w:rsid w:val="00B23322"/>
    <w:rsid w:val="00B23880"/>
    <w:rsid w:val="00B24A27"/>
    <w:rsid w:val="00B258D8"/>
    <w:rsid w:val="00B26C4D"/>
    <w:rsid w:val="00B26CCD"/>
    <w:rsid w:val="00B26E49"/>
    <w:rsid w:val="00B2744E"/>
    <w:rsid w:val="00B276C6"/>
    <w:rsid w:val="00B30982"/>
    <w:rsid w:val="00B32461"/>
    <w:rsid w:val="00B33995"/>
    <w:rsid w:val="00B33C2F"/>
    <w:rsid w:val="00B33CBA"/>
    <w:rsid w:val="00B33E9A"/>
    <w:rsid w:val="00B3496F"/>
    <w:rsid w:val="00B34DCF"/>
    <w:rsid w:val="00B3576D"/>
    <w:rsid w:val="00B36960"/>
    <w:rsid w:val="00B370A0"/>
    <w:rsid w:val="00B376F5"/>
    <w:rsid w:val="00B4165E"/>
    <w:rsid w:val="00B41818"/>
    <w:rsid w:val="00B41985"/>
    <w:rsid w:val="00B43D82"/>
    <w:rsid w:val="00B44306"/>
    <w:rsid w:val="00B45698"/>
    <w:rsid w:val="00B45E7D"/>
    <w:rsid w:val="00B46133"/>
    <w:rsid w:val="00B47127"/>
    <w:rsid w:val="00B4766A"/>
    <w:rsid w:val="00B50761"/>
    <w:rsid w:val="00B50F4C"/>
    <w:rsid w:val="00B5115F"/>
    <w:rsid w:val="00B52934"/>
    <w:rsid w:val="00B535C0"/>
    <w:rsid w:val="00B5391E"/>
    <w:rsid w:val="00B53E8F"/>
    <w:rsid w:val="00B54D76"/>
    <w:rsid w:val="00B5642A"/>
    <w:rsid w:val="00B57E79"/>
    <w:rsid w:val="00B6066B"/>
    <w:rsid w:val="00B608F9"/>
    <w:rsid w:val="00B60D1D"/>
    <w:rsid w:val="00B61299"/>
    <w:rsid w:val="00B61967"/>
    <w:rsid w:val="00B62537"/>
    <w:rsid w:val="00B62578"/>
    <w:rsid w:val="00B63BF8"/>
    <w:rsid w:val="00B63E0E"/>
    <w:rsid w:val="00B641FA"/>
    <w:rsid w:val="00B65F52"/>
    <w:rsid w:val="00B66177"/>
    <w:rsid w:val="00B6649A"/>
    <w:rsid w:val="00B67964"/>
    <w:rsid w:val="00B70282"/>
    <w:rsid w:val="00B708E8"/>
    <w:rsid w:val="00B715A8"/>
    <w:rsid w:val="00B71AF6"/>
    <w:rsid w:val="00B71B33"/>
    <w:rsid w:val="00B73449"/>
    <w:rsid w:val="00B73AFC"/>
    <w:rsid w:val="00B74134"/>
    <w:rsid w:val="00B74458"/>
    <w:rsid w:val="00B74F23"/>
    <w:rsid w:val="00B75406"/>
    <w:rsid w:val="00B7551D"/>
    <w:rsid w:val="00B75A02"/>
    <w:rsid w:val="00B7798B"/>
    <w:rsid w:val="00B77ACB"/>
    <w:rsid w:val="00B8042C"/>
    <w:rsid w:val="00B80458"/>
    <w:rsid w:val="00B804AC"/>
    <w:rsid w:val="00B82C85"/>
    <w:rsid w:val="00B83537"/>
    <w:rsid w:val="00B85B90"/>
    <w:rsid w:val="00B85EE3"/>
    <w:rsid w:val="00B86102"/>
    <w:rsid w:val="00B87B18"/>
    <w:rsid w:val="00B901E6"/>
    <w:rsid w:val="00B91FA2"/>
    <w:rsid w:val="00B94C96"/>
    <w:rsid w:val="00B96C2F"/>
    <w:rsid w:val="00B97896"/>
    <w:rsid w:val="00BA034B"/>
    <w:rsid w:val="00BA07BB"/>
    <w:rsid w:val="00BA15A6"/>
    <w:rsid w:val="00BA2E8C"/>
    <w:rsid w:val="00BA353D"/>
    <w:rsid w:val="00BA4680"/>
    <w:rsid w:val="00BA48AC"/>
    <w:rsid w:val="00BA4994"/>
    <w:rsid w:val="00BA4A5E"/>
    <w:rsid w:val="00BA536B"/>
    <w:rsid w:val="00BA5CBE"/>
    <w:rsid w:val="00BA6246"/>
    <w:rsid w:val="00BA7ACA"/>
    <w:rsid w:val="00BB09CF"/>
    <w:rsid w:val="00BB1285"/>
    <w:rsid w:val="00BB1611"/>
    <w:rsid w:val="00BB2DE3"/>
    <w:rsid w:val="00BB2F26"/>
    <w:rsid w:val="00BB31EC"/>
    <w:rsid w:val="00BB3D4B"/>
    <w:rsid w:val="00BB4147"/>
    <w:rsid w:val="00BB41EF"/>
    <w:rsid w:val="00BB4F6D"/>
    <w:rsid w:val="00BB561F"/>
    <w:rsid w:val="00BB57D9"/>
    <w:rsid w:val="00BB58BA"/>
    <w:rsid w:val="00BC0645"/>
    <w:rsid w:val="00BC0D1A"/>
    <w:rsid w:val="00BC1506"/>
    <w:rsid w:val="00BC15A9"/>
    <w:rsid w:val="00BC16A5"/>
    <w:rsid w:val="00BC3E79"/>
    <w:rsid w:val="00BC5492"/>
    <w:rsid w:val="00BC7171"/>
    <w:rsid w:val="00BD03F0"/>
    <w:rsid w:val="00BD180A"/>
    <w:rsid w:val="00BD1865"/>
    <w:rsid w:val="00BD2AAF"/>
    <w:rsid w:val="00BD34CC"/>
    <w:rsid w:val="00BD3961"/>
    <w:rsid w:val="00BD5DF6"/>
    <w:rsid w:val="00BD66A3"/>
    <w:rsid w:val="00BE1051"/>
    <w:rsid w:val="00BE1AE7"/>
    <w:rsid w:val="00BE1C61"/>
    <w:rsid w:val="00BE2108"/>
    <w:rsid w:val="00BE252B"/>
    <w:rsid w:val="00BE3237"/>
    <w:rsid w:val="00BE46CF"/>
    <w:rsid w:val="00BE496D"/>
    <w:rsid w:val="00BE5C0E"/>
    <w:rsid w:val="00BE7646"/>
    <w:rsid w:val="00BF074B"/>
    <w:rsid w:val="00BF0967"/>
    <w:rsid w:val="00BF24C2"/>
    <w:rsid w:val="00BF270D"/>
    <w:rsid w:val="00BF2A27"/>
    <w:rsid w:val="00BF42AD"/>
    <w:rsid w:val="00BF5686"/>
    <w:rsid w:val="00BF5CB2"/>
    <w:rsid w:val="00BF697E"/>
    <w:rsid w:val="00BF7F5A"/>
    <w:rsid w:val="00C00D76"/>
    <w:rsid w:val="00C01B3E"/>
    <w:rsid w:val="00C02030"/>
    <w:rsid w:val="00C025DB"/>
    <w:rsid w:val="00C02A9A"/>
    <w:rsid w:val="00C03142"/>
    <w:rsid w:val="00C03DF1"/>
    <w:rsid w:val="00C0432E"/>
    <w:rsid w:val="00C051FF"/>
    <w:rsid w:val="00C05831"/>
    <w:rsid w:val="00C05C32"/>
    <w:rsid w:val="00C06F2D"/>
    <w:rsid w:val="00C1349C"/>
    <w:rsid w:val="00C13B9B"/>
    <w:rsid w:val="00C151B4"/>
    <w:rsid w:val="00C152FC"/>
    <w:rsid w:val="00C16A8A"/>
    <w:rsid w:val="00C1738C"/>
    <w:rsid w:val="00C219F8"/>
    <w:rsid w:val="00C22757"/>
    <w:rsid w:val="00C2279F"/>
    <w:rsid w:val="00C2297E"/>
    <w:rsid w:val="00C22BB9"/>
    <w:rsid w:val="00C24069"/>
    <w:rsid w:val="00C24452"/>
    <w:rsid w:val="00C25831"/>
    <w:rsid w:val="00C26B7C"/>
    <w:rsid w:val="00C26B80"/>
    <w:rsid w:val="00C26C9B"/>
    <w:rsid w:val="00C27897"/>
    <w:rsid w:val="00C3093D"/>
    <w:rsid w:val="00C312AC"/>
    <w:rsid w:val="00C3245D"/>
    <w:rsid w:val="00C326F4"/>
    <w:rsid w:val="00C32A1A"/>
    <w:rsid w:val="00C345B7"/>
    <w:rsid w:val="00C34950"/>
    <w:rsid w:val="00C34AED"/>
    <w:rsid w:val="00C34D4A"/>
    <w:rsid w:val="00C3572A"/>
    <w:rsid w:val="00C361F5"/>
    <w:rsid w:val="00C36F1F"/>
    <w:rsid w:val="00C37BA9"/>
    <w:rsid w:val="00C40EDF"/>
    <w:rsid w:val="00C41B5E"/>
    <w:rsid w:val="00C43473"/>
    <w:rsid w:val="00C43851"/>
    <w:rsid w:val="00C438DB"/>
    <w:rsid w:val="00C451A1"/>
    <w:rsid w:val="00C45292"/>
    <w:rsid w:val="00C468FD"/>
    <w:rsid w:val="00C476D4"/>
    <w:rsid w:val="00C50114"/>
    <w:rsid w:val="00C5023B"/>
    <w:rsid w:val="00C51E89"/>
    <w:rsid w:val="00C52B69"/>
    <w:rsid w:val="00C5327D"/>
    <w:rsid w:val="00C5352F"/>
    <w:rsid w:val="00C53869"/>
    <w:rsid w:val="00C53CC5"/>
    <w:rsid w:val="00C54C66"/>
    <w:rsid w:val="00C54DE0"/>
    <w:rsid w:val="00C55239"/>
    <w:rsid w:val="00C566F8"/>
    <w:rsid w:val="00C5695B"/>
    <w:rsid w:val="00C56A49"/>
    <w:rsid w:val="00C56A95"/>
    <w:rsid w:val="00C570EC"/>
    <w:rsid w:val="00C579E1"/>
    <w:rsid w:val="00C608A6"/>
    <w:rsid w:val="00C617CA"/>
    <w:rsid w:val="00C61C6B"/>
    <w:rsid w:val="00C630EB"/>
    <w:rsid w:val="00C63443"/>
    <w:rsid w:val="00C6399F"/>
    <w:rsid w:val="00C640B9"/>
    <w:rsid w:val="00C6449F"/>
    <w:rsid w:val="00C65670"/>
    <w:rsid w:val="00C66768"/>
    <w:rsid w:val="00C66C2E"/>
    <w:rsid w:val="00C6717A"/>
    <w:rsid w:val="00C679C4"/>
    <w:rsid w:val="00C7080A"/>
    <w:rsid w:val="00C708F3"/>
    <w:rsid w:val="00C72D49"/>
    <w:rsid w:val="00C72DE0"/>
    <w:rsid w:val="00C732D2"/>
    <w:rsid w:val="00C73E0B"/>
    <w:rsid w:val="00C73F26"/>
    <w:rsid w:val="00C74D4E"/>
    <w:rsid w:val="00C75331"/>
    <w:rsid w:val="00C75335"/>
    <w:rsid w:val="00C76481"/>
    <w:rsid w:val="00C765CE"/>
    <w:rsid w:val="00C77B3F"/>
    <w:rsid w:val="00C80033"/>
    <w:rsid w:val="00C8034A"/>
    <w:rsid w:val="00C804AC"/>
    <w:rsid w:val="00C8212E"/>
    <w:rsid w:val="00C826C9"/>
    <w:rsid w:val="00C82E14"/>
    <w:rsid w:val="00C8366A"/>
    <w:rsid w:val="00C84777"/>
    <w:rsid w:val="00C84C0C"/>
    <w:rsid w:val="00C855DE"/>
    <w:rsid w:val="00C85F1B"/>
    <w:rsid w:val="00C86888"/>
    <w:rsid w:val="00C87699"/>
    <w:rsid w:val="00C900CE"/>
    <w:rsid w:val="00C9152A"/>
    <w:rsid w:val="00C91965"/>
    <w:rsid w:val="00C9213C"/>
    <w:rsid w:val="00C92BB8"/>
    <w:rsid w:val="00C92D72"/>
    <w:rsid w:val="00C93030"/>
    <w:rsid w:val="00C93CEA"/>
    <w:rsid w:val="00C945AC"/>
    <w:rsid w:val="00C9486C"/>
    <w:rsid w:val="00C950EF"/>
    <w:rsid w:val="00C95B3F"/>
    <w:rsid w:val="00C96346"/>
    <w:rsid w:val="00C96E56"/>
    <w:rsid w:val="00C976C9"/>
    <w:rsid w:val="00C977F2"/>
    <w:rsid w:val="00CA060B"/>
    <w:rsid w:val="00CA1CFE"/>
    <w:rsid w:val="00CA25D7"/>
    <w:rsid w:val="00CA4311"/>
    <w:rsid w:val="00CA44C6"/>
    <w:rsid w:val="00CA4B5D"/>
    <w:rsid w:val="00CA5245"/>
    <w:rsid w:val="00CA591B"/>
    <w:rsid w:val="00CA62F7"/>
    <w:rsid w:val="00CA6580"/>
    <w:rsid w:val="00CA66E7"/>
    <w:rsid w:val="00CA6EEF"/>
    <w:rsid w:val="00CA7E9A"/>
    <w:rsid w:val="00CB01A1"/>
    <w:rsid w:val="00CB2EAC"/>
    <w:rsid w:val="00CB3369"/>
    <w:rsid w:val="00CB362A"/>
    <w:rsid w:val="00CB3A91"/>
    <w:rsid w:val="00CB51EF"/>
    <w:rsid w:val="00CB5938"/>
    <w:rsid w:val="00CB6483"/>
    <w:rsid w:val="00CB6BAE"/>
    <w:rsid w:val="00CB7E98"/>
    <w:rsid w:val="00CC07D3"/>
    <w:rsid w:val="00CC0BFA"/>
    <w:rsid w:val="00CC17C6"/>
    <w:rsid w:val="00CC207F"/>
    <w:rsid w:val="00CC4463"/>
    <w:rsid w:val="00CC486D"/>
    <w:rsid w:val="00CC4A16"/>
    <w:rsid w:val="00CC515E"/>
    <w:rsid w:val="00CC5C98"/>
    <w:rsid w:val="00CC61ED"/>
    <w:rsid w:val="00CC7FD0"/>
    <w:rsid w:val="00CD05AF"/>
    <w:rsid w:val="00CD1EFB"/>
    <w:rsid w:val="00CD20B0"/>
    <w:rsid w:val="00CD2717"/>
    <w:rsid w:val="00CD3AC9"/>
    <w:rsid w:val="00CD3D2F"/>
    <w:rsid w:val="00CD4402"/>
    <w:rsid w:val="00CD5ED3"/>
    <w:rsid w:val="00CD61D4"/>
    <w:rsid w:val="00CD638E"/>
    <w:rsid w:val="00CE10A7"/>
    <w:rsid w:val="00CE11CB"/>
    <w:rsid w:val="00CE1A66"/>
    <w:rsid w:val="00CE30F7"/>
    <w:rsid w:val="00CE448F"/>
    <w:rsid w:val="00CE52E0"/>
    <w:rsid w:val="00CE586F"/>
    <w:rsid w:val="00CE6AB5"/>
    <w:rsid w:val="00CE6B7C"/>
    <w:rsid w:val="00CE7DE4"/>
    <w:rsid w:val="00CF0B5B"/>
    <w:rsid w:val="00CF0E0E"/>
    <w:rsid w:val="00CF1988"/>
    <w:rsid w:val="00CF206A"/>
    <w:rsid w:val="00CF24BD"/>
    <w:rsid w:val="00CF283A"/>
    <w:rsid w:val="00CF38A2"/>
    <w:rsid w:val="00CF398D"/>
    <w:rsid w:val="00CF4C68"/>
    <w:rsid w:val="00CF57CB"/>
    <w:rsid w:val="00CF5B61"/>
    <w:rsid w:val="00CF6E4B"/>
    <w:rsid w:val="00CF71EE"/>
    <w:rsid w:val="00CF7E5B"/>
    <w:rsid w:val="00D0212E"/>
    <w:rsid w:val="00D022EC"/>
    <w:rsid w:val="00D02480"/>
    <w:rsid w:val="00D030CD"/>
    <w:rsid w:val="00D0592C"/>
    <w:rsid w:val="00D05F18"/>
    <w:rsid w:val="00D0650E"/>
    <w:rsid w:val="00D06CA7"/>
    <w:rsid w:val="00D0703C"/>
    <w:rsid w:val="00D078DE"/>
    <w:rsid w:val="00D079D5"/>
    <w:rsid w:val="00D07DC2"/>
    <w:rsid w:val="00D11377"/>
    <w:rsid w:val="00D12446"/>
    <w:rsid w:val="00D126A8"/>
    <w:rsid w:val="00D12B8C"/>
    <w:rsid w:val="00D13066"/>
    <w:rsid w:val="00D14A88"/>
    <w:rsid w:val="00D1507C"/>
    <w:rsid w:val="00D16A1A"/>
    <w:rsid w:val="00D173ED"/>
    <w:rsid w:val="00D175B7"/>
    <w:rsid w:val="00D22E25"/>
    <w:rsid w:val="00D23A28"/>
    <w:rsid w:val="00D2447D"/>
    <w:rsid w:val="00D25780"/>
    <w:rsid w:val="00D25B5B"/>
    <w:rsid w:val="00D3062A"/>
    <w:rsid w:val="00D324B2"/>
    <w:rsid w:val="00D336FA"/>
    <w:rsid w:val="00D344D5"/>
    <w:rsid w:val="00D3455A"/>
    <w:rsid w:val="00D353F9"/>
    <w:rsid w:val="00D36767"/>
    <w:rsid w:val="00D36783"/>
    <w:rsid w:val="00D40FD4"/>
    <w:rsid w:val="00D4124A"/>
    <w:rsid w:val="00D416CC"/>
    <w:rsid w:val="00D41816"/>
    <w:rsid w:val="00D420EE"/>
    <w:rsid w:val="00D43666"/>
    <w:rsid w:val="00D43A81"/>
    <w:rsid w:val="00D440F8"/>
    <w:rsid w:val="00D44C71"/>
    <w:rsid w:val="00D44F45"/>
    <w:rsid w:val="00D454AE"/>
    <w:rsid w:val="00D51945"/>
    <w:rsid w:val="00D5224E"/>
    <w:rsid w:val="00D53133"/>
    <w:rsid w:val="00D539F9"/>
    <w:rsid w:val="00D54282"/>
    <w:rsid w:val="00D54CEF"/>
    <w:rsid w:val="00D566D7"/>
    <w:rsid w:val="00D56985"/>
    <w:rsid w:val="00D57696"/>
    <w:rsid w:val="00D57C5A"/>
    <w:rsid w:val="00D57FF7"/>
    <w:rsid w:val="00D60BE7"/>
    <w:rsid w:val="00D6182A"/>
    <w:rsid w:val="00D63228"/>
    <w:rsid w:val="00D63FD9"/>
    <w:rsid w:val="00D647B9"/>
    <w:rsid w:val="00D65C89"/>
    <w:rsid w:val="00D66A9F"/>
    <w:rsid w:val="00D67158"/>
    <w:rsid w:val="00D67A38"/>
    <w:rsid w:val="00D70A03"/>
    <w:rsid w:val="00D7216F"/>
    <w:rsid w:val="00D72C66"/>
    <w:rsid w:val="00D730A4"/>
    <w:rsid w:val="00D742B4"/>
    <w:rsid w:val="00D745B5"/>
    <w:rsid w:val="00D7497C"/>
    <w:rsid w:val="00D756A8"/>
    <w:rsid w:val="00D761A1"/>
    <w:rsid w:val="00D769D9"/>
    <w:rsid w:val="00D77741"/>
    <w:rsid w:val="00D77D5C"/>
    <w:rsid w:val="00D80AAA"/>
    <w:rsid w:val="00D81C55"/>
    <w:rsid w:val="00D8234B"/>
    <w:rsid w:val="00D82773"/>
    <w:rsid w:val="00D8363B"/>
    <w:rsid w:val="00D83CE0"/>
    <w:rsid w:val="00D84898"/>
    <w:rsid w:val="00D86270"/>
    <w:rsid w:val="00D87A3E"/>
    <w:rsid w:val="00D91B6A"/>
    <w:rsid w:val="00D9231C"/>
    <w:rsid w:val="00D926DF"/>
    <w:rsid w:val="00D9314A"/>
    <w:rsid w:val="00D934C5"/>
    <w:rsid w:val="00D957D9"/>
    <w:rsid w:val="00D95CF7"/>
    <w:rsid w:val="00D95F12"/>
    <w:rsid w:val="00D962C2"/>
    <w:rsid w:val="00D96DAA"/>
    <w:rsid w:val="00D96E4F"/>
    <w:rsid w:val="00DA0739"/>
    <w:rsid w:val="00DA23E5"/>
    <w:rsid w:val="00DA2E21"/>
    <w:rsid w:val="00DA3379"/>
    <w:rsid w:val="00DA44FA"/>
    <w:rsid w:val="00DA4913"/>
    <w:rsid w:val="00DA4C52"/>
    <w:rsid w:val="00DA5479"/>
    <w:rsid w:val="00DA598C"/>
    <w:rsid w:val="00DA5A45"/>
    <w:rsid w:val="00DA6AA6"/>
    <w:rsid w:val="00DA6EFF"/>
    <w:rsid w:val="00DA7664"/>
    <w:rsid w:val="00DB07F9"/>
    <w:rsid w:val="00DB0D1E"/>
    <w:rsid w:val="00DB0D32"/>
    <w:rsid w:val="00DB1217"/>
    <w:rsid w:val="00DB1336"/>
    <w:rsid w:val="00DB2B4C"/>
    <w:rsid w:val="00DB34E6"/>
    <w:rsid w:val="00DB5D8A"/>
    <w:rsid w:val="00DB700F"/>
    <w:rsid w:val="00DB70B4"/>
    <w:rsid w:val="00DB7AFF"/>
    <w:rsid w:val="00DC0461"/>
    <w:rsid w:val="00DC296E"/>
    <w:rsid w:val="00DC29C9"/>
    <w:rsid w:val="00DC3B84"/>
    <w:rsid w:val="00DC4308"/>
    <w:rsid w:val="00DC48A3"/>
    <w:rsid w:val="00DC4E0E"/>
    <w:rsid w:val="00DC55A0"/>
    <w:rsid w:val="00DC59FC"/>
    <w:rsid w:val="00DC603A"/>
    <w:rsid w:val="00DC69A9"/>
    <w:rsid w:val="00DC6C86"/>
    <w:rsid w:val="00DC6FE4"/>
    <w:rsid w:val="00DD09D2"/>
    <w:rsid w:val="00DD2E10"/>
    <w:rsid w:val="00DD3801"/>
    <w:rsid w:val="00DD3D4A"/>
    <w:rsid w:val="00DD4B36"/>
    <w:rsid w:val="00DD4BA9"/>
    <w:rsid w:val="00DD5E2B"/>
    <w:rsid w:val="00DD6358"/>
    <w:rsid w:val="00DD63FC"/>
    <w:rsid w:val="00DD76B2"/>
    <w:rsid w:val="00DD7E71"/>
    <w:rsid w:val="00DE023F"/>
    <w:rsid w:val="00DE178F"/>
    <w:rsid w:val="00DE38C4"/>
    <w:rsid w:val="00DE5DD8"/>
    <w:rsid w:val="00DE729D"/>
    <w:rsid w:val="00DE77DE"/>
    <w:rsid w:val="00DE7941"/>
    <w:rsid w:val="00DE7F29"/>
    <w:rsid w:val="00DF02F0"/>
    <w:rsid w:val="00DF073B"/>
    <w:rsid w:val="00DF0A25"/>
    <w:rsid w:val="00DF0B49"/>
    <w:rsid w:val="00DF19A5"/>
    <w:rsid w:val="00DF1E32"/>
    <w:rsid w:val="00DF3323"/>
    <w:rsid w:val="00DF37CF"/>
    <w:rsid w:val="00DF4619"/>
    <w:rsid w:val="00DF4E94"/>
    <w:rsid w:val="00DF556D"/>
    <w:rsid w:val="00DF632A"/>
    <w:rsid w:val="00DF6413"/>
    <w:rsid w:val="00DF7770"/>
    <w:rsid w:val="00DF77E1"/>
    <w:rsid w:val="00E0036A"/>
    <w:rsid w:val="00E0038C"/>
    <w:rsid w:val="00E01137"/>
    <w:rsid w:val="00E022F8"/>
    <w:rsid w:val="00E02AD5"/>
    <w:rsid w:val="00E02EF6"/>
    <w:rsid w:val="00E0305A"/>
    <w:rsid w:val="00E0322E"/>
    <w:rsid w:val="00E0351A"/>
    <w:rsid w:val="00E03E4C"/>
    <w:rsid w:val="00E06F58"/>
    <w:rsid w:val="00E07500"/>
    <w:rsid w:val="00E07F55"/>
    <w:rsid w:val="00E1217B"/>
    <w:rsid w:val="00E12305"/>
    <w:rsid w:val="00E131EA"/>
    <w:rsid w:val="00E13934"/>
    <w:rsid w:val="00E1557B"/>
    <w:rsid w:val="00E15B87"/>
    <w:rsid w:val="00E15DAA"/>
    <w:rsid w:val="00E171DA"/>
    <w:rsid w:val="00E17FAA"/>
    <w:rsid w:val="00E20049"/>
    <w:rsid w:val="00E20C30"/>
    <w:rsid w:val="00E21393"/>
    <w:rsid w:val="00E21FFC"/>
    <w:rsid w:val="00E22EBD"/>
    <w:rsid w:val="00E2363A"/>
    <w:rsid w:val="00E23E4C"/>
    <w:rsid w:val="00E2418A"/>
    <w:rsid w:val="00E2529D"/>
    <w:rsid w:val="00E2533D"/>
    <w:rsid w:val="00E25AD5"/>
    <w:rsid w:val="00E25EE0"/>
    <w:rsid w:val="00E25FD5"/>
    <w:rsid w:val="00E27B56"/>
    <w:rsid w:val="00E320ED"/>
    <w:rsid w:val="00E338EB"/>
    <w:rsid w:val="00E33ACD"/>
    <w:rsid w:val="00E359CB"/>
    <w:rsid w:val="00E36333"/>
    <w:rsid w:val="00E37B6E"/>
    <w:rsid w:val="00E37CA8"/>
    <w:rsid w:val="00E4139F"/>
    <w:rsid w:val="00E41CFC"/>
    <w:rsid w:val="00E42A75"/>
    <w:rsid w:val="00E43ABC"/>
    <w:rsid w:val="00E44DCA"/>
    <w:rsid w:val="00E45337"/>
    <w:rsid w:val="00E465D1"/>
    <w:rsid w:val="00E47991"/>
    <w:rsid w:val="00E506E3"/>
    <w:rsid w:val="00E5271C"/>
    <w:rsid w:val="00E52923"/>
    <w:rsid w:val="00E52E85"/>
    <w:rsid w:val="00E54431"/>
    <w:rsid w:val="00E5486C"/>
    <w:rsid w:val="00E55399"/>
    <w:rsid w:val="00E558F1"/>
    <w:rsid w:val="00E564E0"/>
    <w:rsid w:val="00E56535"/>
    <w:rsid w:val="00E56F94"/>
    <w:rsid w:val="00E57FCD"/>
    <w:rsid w:val="00E57FD9"/>
    <w:rsid w:val="00E60611"/>
    <w:rsid w:val="00E61A6A"/>
    <w:rsid w:val="00E61A7E"/>
    <w:rsid w:val="00E626ED"/>
    <w:rsid w:val="00E633F7"/>
    <w:rsid w:val="00E63481"/>
    <w:rsid w:val="00E63CA7"/>
    <w:rsid w:val="00E63E43"/>
    <w:rsid w:val="00E64BFC"/>
    <w:rsid w:val="00E6550F"/>
    <w:rsid w:val="00E657E7"/>
    <w:rsid w:val="00E65ABC"/>
    <w:rsid w:val="00E662C8"/>
    <w:rsid w:val="00E6682B"/>
    <w:rsid w:val="00E6693B"/>
    <w:rsid w:val="00E67F00"/>
    <w:rsid w:val="00E726D2"/>
    <w:rsid w:val="00E731A6"/>
    <w:rsid w:val="00E73616"/>
    <w:rsid w:val="00E73F69"/>
    <w:rsid w:val="00E747FB"/>
    <w:rsid w:val="00E7501A"/>
    <w:rsid w:val="00E7556C"/>
    <w:rsid w:val="00E7727B"/>
    <w:rsid w:val="00E77378"/>
    <w:rsid w:val="00E77749"/>
    <w:rsid w:val="00E80266"/>
    <w:rsid w:val="00E80509"/>
    <w:rsid w:val="00E819F7"/>
    <w:rsid w:val="00E81E6B"/>
    <w:rsid w:val="00E82427"/>
    <w:rsid w:val="00E82BBF"/>
    <w:rsid w:val="00E82BDE"/>
    <w:rsid w:val="00E830AF"/>
    <w:rsid w:val="00E830C6"/>
    <w:rsid w:val="00E83742"/>
    <w:rsid w:val="00E83817"/>
    <w:rsid w:val="00E84054"/>
    <w:rsid w:val="00E84FA0"/>
    <w:rsid w:val="00E8522C"/>
    <w:rsid w:val="00E86767"/>
    <w:rsid w:val="00E8694B"/>
    <w:rsid w:val="00E87BC4"/>
    <w:rsid w:val="00E90168"/>
    <w:rsid w:val="00E910EC"/>
    <w:rsid w:val="00E91D63"/>
    <w:rsid w:val="00E922C5"/>
    <w:rsid w:val="00E92464"/>
    <w:rsid w:val="00E92A12"/>
    <w:rsid w:val="00E92D30"/>
    <w:rsid w:val="00E94AF5"/>
    <w:rsid w:val="00E957CE"/>
    <w:rsid w:val="00E95DF5"/>
    <w:rsid w:val="00E963BE"/>
    <w:rsid w:val="00E967CA"/>
    <w:rsid w:val="00EA006D"/>
    <w:rsid w:val="00EA0E8B"/>
    <w:rsid w:val="00EA1980"/>
    <w:rsid w:val="00EA223A"/>
    <w:rsid w:val="00EA3BBB"/>
    <w:rsid w:val="00EA41E1"/>
    <w:rsid w:val="00EA4368"/>
    <w:rsid w:val="00EA4C88"/>
    <w:rsid w:val="00EB114B"/>
    <w:rsid w:val="00EB1592"/>
    <w:rsid w:val="00EB15D2"/>
    <w:rsid w:val="00EB201E"/>
    <w:rsid w:val="00EB4159"/>
    <w:rsid w:val="00EB5074"/>
    <w:rsid w:val="00EB5E15"/>
    <w:rsid w:val="00EB6F35"/>
    <w:rsid w:val="00EB7970"/>
    <w:rsid w:val="00EC065B"/>
    <w:rsid w:val="00EC2ACA"/>
    <w:rsid w:val="00EC2D3E"/>
    <w:rsid w:val="00EC3F37"/>
    <w:rsid w:val="00EC407D"/>
    <w:rsid w:val="00EC4291"/>
    <w:rsid w:val="00EC52F0"/>
    <w:rsid w:val="00EC5C35"/>
    <w:rsid w:val="00EC5EB7"/>
    <w:rsid w:val="00EC6E23"/>
    <w:rsid w:val="00EC71FF"/>
    <w:rsid w:val="00EC772A"/>
    <w:rsid w:val="00EC7A2B"/>
    <w:rsid w:val="00EC7CC7"/>
    <w:rsid w:val="00EC7CD3"/>
    <w:rsid w:val="00EC7CF2"/>
    <w:rsid w:val="00ED0934"/>
    <w:rsid w:val="00ED1877"/>
    <w:rsid w:val="00ED1E38"/>
    <w:rsid w:val="00ED2493"/>
    <w:rsid w:val="00ED24E0"/>
    <w:rsid w:val="00ED284F"/>
    <w:rsid w:val="00ED2C98"/>
    <w:rsid w:val="00ED3648"/>
    <w:rsid w:val="00ED3F0B"/>
    <w:rsid w:val="00ED47ED"/>
    <w:rsid w:val="00ED611A"/>
    <w:rsid w:val="00ED6BC7"/>
    <w:rsid w:val="00ED6D4C"/>
    <w:rsid w:val="00ED6DD4"/>
    <w:rsid w:val="00ED7C3B"/>
    <w:rsid w:val="00EE0930"/>
    <w:rsid w:val="00EE0A97"/>
    <w:rsid w:val="00EE0C14"/>
    <w:rsid w:val="00EE0E80"/>
    <w:rsid w:val="00EE10C4"/>
    <w:rsid w:val="00EE15D6"/>
    <w:rsid w:val="00EE1BB6"/>
    <w:rsid w:val="00EE1F56"/>
    <w:rsid w:val="00EE204B"/>
    <w:rsid w:val="00EE47D5"/>
    <w:rsid w:val="00EE480B"/>
    <w:rsid w:val="00EE4C99"/>
    <w:rsid w:val="00EE4FCE"/>
    <w:rsid w:val="00EE55C3"/>
    <w:rsid w:val="00EE6583"/>
    <w:rsid w:val="00EE6D8E"/>
    <w:rsid w:val="00EE6DA5"/>
    <w:rsid w:val="00EF059D"/>
    <w:rsid w:val="00EF0E38"/>
    <w:rsid w:val="00EF15B1"/>
    <w:rsid w:val="00EF3830"/>
    <w:rsid w:val="00EF3E69"/>
    <w:rsid w:val="00EF4723"/>
    <w:rsid w:val="00EF4EF3"/>
    <w:rsid w:val="00EF6A58"/>
    <w:rsid w:val="00EF7333"/>
    <w:rsid w:val="00EF735E"/>
    <w:rsid w:val="00EF7DC4"/>
    <w:rsid w:val="00F00D73"/>
    <w:rsid w:val="00F00F18"/>
    <w:rsid w:val="00F01899"/>
    <w:rsid w:val="00F02247"/>
    <w:rsid w:val="00F02483"/>
    <w:rsid w:val="00F02FD0"/>
    <w:rsid w:val="00F032CB"/>
    <w:rsid w:val="00F033EF"/>
    <w:rsid w:val="00F0359D"/>
    <w:rsid w:val="00F03875"/>
    <w:rsid w:val="00F03C78"/>
    <w:rsid w:val="00F04B54"/>
    <w:rsid w:val="00F0699B"/>
    <w:rsid w:val="00F06B9B"/>
    <w:rsid w:val="00F10407"/>
    <w:rsid w:val="00F1096F"/>
    <w:rsid w:val="00F11342"/>
    <w:rsid w:val="00F123F5"/>
    <w:rsid w:val="00F14497"/>
    <w:rsid w:val="00F156A9"/>
    <w:rsid w:val="00F1590A"/>
    <w:rsid w:val="00F15B7A"/>
    <w:rsid w:val="00F15B96"/>
    <w:rsid w:val="00F16102"/>
    <w:rsid w:val="00F16276"/>
    <w:rsid w:val="00F177C9"/>
    <w:rsid w:val="00F20536"/>
    <w:rsid w:val="00F20600"/>
    <w:rsid w:val="00F20A3E"/>
    <w:rsid w:val="00F20F26"/>
    <w:rsid w:val="00F21817"/>
    <w:rsid w:val="00F21878"/>
    <w:rsid w:val="00F218D0"/>
    <w:rsid w:val="00F21B0B"/>
    <w:rsid w:val="00F21D1A"/>
    <w:rsid w:val="00F237BC"/>
    <w:rsid w:val="00F269F6"/>
    <w:rsid w:val="00F301A7"/>
    <w:rsid w:val="00F30235"/>
    <w:rsid w:val="00F30A13"/>
    <w:rsid w:val="00F30C12"/>
    <w:rsid w:val="00F31B8F"/>
    <w:rsid w:val="00F32940"/>
    <w:rsid w:val="00F32DFD"/>
    <w:rsid w:val="00F33409"/>
    <w:rsid w:val="00F35C6C"/>
    <w:rsid w:val="00F35E8A"/>
    <w:rsid w:val="00F36775"/>
    <w:rsid w:val="00F369EE"/>
    <w:rsid w:val="00F378D3"/>
    <w:rsid w:val="00F400AE"/>
    <w:rsid w:val="00F4015E"/>
    <w:rsid w:val="00F40C34"/>
    <w:rsid w:val="00F42F94"/>
    <w:rsid w:val="00F43CF5"/>
    <w:rsid w:val="00F44211"/>
    <w:rsid w:val="00F44501"/>
    <w:rsid w:val="00F44C45"/>
    <w:rsid w:val="00F4618C"/>
    <w:rsid w:val="00F46F2A"/>
    <w:rsid w:val="00F47305"/>
    <w:rsid w:val="00F47CFE"/>
    <w:rsid w:val="00F5053C"/>
    <w:rsid w:val="00F5162C"/>
    <w:rsid w:val="00F52374"/>
    <w:rsid w:val="00F52637"/>
    <w:rsid w:val="00F53458"/>
    <w:rsid w:val="00F53F6F"/>
    <w:rsid w:val="00F54672"/>
    <w:rsid w:val="00F54ED5"/>
    <w:rsid w:val="00F561EB"/>
    <w:rsid w:val="00F56475"/>
    <w:rsid w:val="00F5655E"/>
    <w:rsid w:val="00F56BB4"/>
    <w:rsid w:val="00F6014A"/>
    <w:rsid w:val="00F61375"/>
    <w:rsid w:val="00F627DF"/>
    <w:rsid w:val="00F627EF"/>
    <w:rsid w:val="00F62E6C"/>
    <w:rsid w:val="00F6371C"/>
    <w:rsid w:val="00F6375F"/>
    <w:rsid w:val="00F644F1"/>
    <w:rsid w:val="00F6559D"/>
    <w:rsid w:val="00F659D8"/>
    <w:rsid w:val="00F66EFA"/>
    <w:rsid w:val="00F67352"/>
    <w:rsid w:val="00F6752D"/>
    <w:rsid w:val="00F67AC8"/>
    <w:rsid w:val="00F70562"/>
    <w:rsid w:val="00F70991"/>
    <w:rsid w:val="00F71F70"/>
    <w:rsid w:val="00F72188"/>
    <w:rsid w:val="00F72EBC"/>
    <w:rsid w:val="00F72F34"/>
    <w:rsid w:val="00F73091"/>
    <w:rsid w:val="00F737EF"/>
    <w:rsid w:val="00F73FA4"/>
    <w:rsid w:val="00F73FD6"/>
    <w:rsid w:val="00F73FFC"/>
    <w:rsid w:val="00F74767"/>
    <w:rsid w:val="00F75929"/>
    <w:rsid w:val="00F75CAA"/>
    <w:rsid w:val="00F7689F"/>
    <w:rsid w:val="00F77210"/>
    <w:rsid w:val="00F776B6"/>
    <w:rsid w:val="00F80351"/>
    <w:rsid w:val="00F8213E"/>
    <w:rsid w:val="00F837DF"/>
    <w:rsid w:val="00F8381E"/>
    <w:rsid w:val="00F841EF"/>
    <w:rsid w:val="00F8421D"/>
    <w:rsid w:val="00F846F3"/>
    <w:rsid w:val="00F84AE8"/>
    <w:rsid w:val="00F84DA4"/>
    <w:rsid w:val="00F84EB3"/>
    <w:rsid w:val="00F860D3"/>
    <w:rsid w:val="00F861AE"/>
    <w:rsid w:val="00F86991"/>
    <w:rsid w:val="00F876E2"/>
    <w:rsid w:val="00F900AA"/>
    <w:rsid w:val="00F91D03"/>
    <w:rsid w:val="00F91F1D"/>
    <w:rsid w:val="00F924DC"/>
    <w:rsid w:val="00F9330A"/>
    <w:rsid w:val="00F95FC9"/>
    <w:rsid w:val="00F96E79"/>
    <w:rsid w:val="00F97DA5"/>
    <w:rsid w:val="00FA15EA"/>
    <w:rsid w:val="00FA1A1C"/>
    <w:rsid w:val="00FA22D0"/>
    <w:rsid w:val="00FA31C2"/>
    <w:rsid w:val="00FA36A4"/>
    <w:rsid w:val="00FA4046"/>
    <w:rsid w:val="00FA442E"/>
    <w:rsid w:val="00FA491E"/>
    <w:rsid w:val="00FA4D2C"/>
    <w:rsid w:val="00FA5147"/>
    <w:rsid w:val="00FA5908"/>
    <w:rsid w:val="00FA6988"/>
    <w:rsid w:val="00FA7608"/>
    <w:rsid w:val="00FB0AC5"/>
    <w:rsid w:val="00FB0AD9"/>
    <w:rsid w:val="00FB0DCC"/>
    <w:rsid w:val="00FB2459"/>
    <w:rsid w:val="00FB3611"/>
    <w:rsid w:val="00FB4342"/>
    <w:rsid w:val="00FB5054"/>
    <w:rsid w:val="00FB50E8"/>
    <w:rsid w:val="00FB71CD"/>
    <w:rsid w:val="00FB7700"/>
    <w:rsid w:val="00FB780D"/>
    <w:rsid w:val="00FB7CDD"/>
    <w:rsid w:val="00FB7DC5"/>
    <w:rsid w:val="00FC0598"/>
    <w:rsid w:val="00FC0BA3"/>
    <w:rsid w:val="00FC0BC9"/>
    <w:rsid w:val="00FC1AAB"/>
    <w:rsid w:val="00FC23B8"/>
    <w:rsid w:val="00FC245F"/>
    <w:rsid w:val="00FC26A7"/>
    <w:rsid w:val="00FC2939"/>
    <w:rsid w:val="00FC2B6D"/>
    <w:rsid w:val="00FC2E18"/>
    <w:rsid w:val="00FC2E1E"/>
    <w:rsid w:val="00FC34A5"/>
    <w:rsid w:val="00FC3682"/>
    <w:rsid w:val="00FC4621"/>
    <w:rsid w:val="00FC4EFB"/>
    <w:rsid w:val="00FC4FBC"/>
    <w:rsid w:val="00FC5390"/>
    <w:rsid w:val="00FC5BD4"/>
    <w:rsid w:val="00FC6065"/>
    <w:rsid w:val="00FC729C"/>
    <w:rsid w:val="00FC796C"/>
    <w:rsid w:val="00FD0922"/>
    <w:rsid w:val="00FD1603"/>
    <w:rsid w:val="00FD1BB6"/>
    <w:rsid w:val="00FD21B7"/>
    <w:rsid w:val="00FD2A69"/>
    <w:rsid w:val="00FD53D9"/>
    <w:rsid w:val="00FD5499"/>
    <w:rsid w:val="00FD5797"/>
    <w:rsid w:val="00FD7ACF"/>
    <w:rsid w:val="00FE1182"/>
    <w:rsid w:val="00FE188F"/>
    <w:rsid w:val="00FE1967"/>
    <w:rsid w:val="00FE1A79"/>
    <w:rsid w:val="00FE2294"/>
    <w:rsid w:val="00FE24ED"/>
    <w:rsid w:val="00FE2757"/>
    <w:rsid w:val="00FE2AD2"/>
    <w:rsid w:val="00FE2F1B"/>
    <w:rsid w:val="00FE3353"/>
    <w:rsid w:val="00FE50D7"/>
    <w:rsid w:val="00FE54AD"/>
    <w:rsid w:val="00FE645D"/>
    <w:rsid w:val="00FE6C85"/>
    <w:rsid w:val="00FE71D4"/>
    <w:rsid w:val="00FE7C29"/>
    <w:rsid w:val="00FF022C"/>
    <w:rsid w:val="00FF119F"/>
    <w:rsid w:val="00FF2BDE"/>
    <w:rsid w:val="00FF2FE9"/>
    <w:rsid w:val="00FF3512"/>
    <w:rsid w:val="00FF46BC"/>
    <w:rsid w:val="00FF505F"/>
    <w:rsid w:val="00FF5756"/>
    <w:rsid w:val="00FF64F5"/>
    <w:rsid w:val="00FF6745"/>
    <w:rsid w:val="00FF6892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B4B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color w:val="464646" w:themeColor="text2" w:themeTint="E6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58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120"/>
      <w:outlineLvl w:val="0"/>
    </w:pPr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0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jc w:val="right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Date">
    <w:name w:val="Date"/>
    <w:basedOn w:val="Normal"/>
    <w:link w:val="DateChar"/>
    <w:uiPriority w:val="99"/>
    <w:unhideWhenUsed/>
    <w:qFormat/>
    <w:pPr>
      <w:spacing w:after="40"/>
      <w:jc w:val="right"/>
    </w:pPr>
    <w:rPr>
      <w:b/>
      <w:color w:val="A5300F" w:themeColor="accent1"/>
      <w:sz w:val="32"/>
    </w:rPr>
  </w:style>
  <w:style w:type="character" w:customStyle="1" w:styleId="DateChar">
    <w:name w:val="Date Char"/>
    <w:basedOn w:val="DefaultParagraphFont"/>
    <w:link w:val="Date"/>
    <w:uiPriority w:val="99"/>
    <w:rPr>
      <w:b/>
      <w:color w:val="A5300F" w:themeColor="accent1"/>
      <w:sz w:val="32"/>
    </w:rPr>
  </w:style>
  <w:style w:type="paragraph" w:styleId="BlockText">
    <w:name w:val="Block Text"/>
    <w:basedOn w:val="Normal"/>
    <w:uiPriority w:val="99"/>
    <w:unhideWhenUsed/>
    <w:qFormat/>
    <w:pPr>
      <w:spacing w:after="380" w:line="326" w:lineRule="auto"/>
    </w:pPr>
    <w:rPr>
      <w:rFonts w:eastAsiaTheme="minorEastAsia"/>
      <w:iCs/>
      <w:sz w:val="28"/>
    </w:rPr>
  </w:style>
  <w:style w:type="paragraph" w:styleId="Quote">
    <w:name w:val="Quote"/>
    <w:basedOn w:val="Normal"/>
    <w:link w:val="QuoteChar"/>
    <w:uiPriority w:val="29"/>
    <w:qFormat/>
    <w:pPr>
      <w:pBdr>
        <w:top w:val="single" w:sz="8" w:space="10" w:color="auto"/>
        <w:bottom w:val="single" w:sz="8" w:space="10" w:color="auto"/>
      </w:pBdr>
      <w:spacing w:after="240" w:line="312" w:lineRule="auto"/>
      <w:jc w:val="right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sz w:val="24"/>
      <w:szCs w:val="24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8" w:space="10" w:color="464646" w:themeColor="text2" w:themeTint="E6"/>
        <w:bottom w:val="single" w:sz="8" w:space="10" w:color="464646" w:themeColor="text2" w:themeTint="E6"/>
      </w:pBdr>
      <w:spacing w:after="240" w:line="312" w:lineRule="auto"/>
      <w:jc w:val="right"/>
    </w:pPr>
    <w:rPr>
      <w:b/>
      <w:i/>
      <w:iCs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iCs/>
      <w:sz w:val="28"/>
    </w:rPr>
  </w:style>
  <w:style w:type="paragraph" w:customStyle="1" w:styleId="Recipient">
    <w:name w:val="Recipient"/>
    <w:basedOn w:val="Normal"/>
    <w:uiPriority w:val="10"/>
    <w:qFormat/>
    <w:pPr>
      <w:spacing w:before="1760"/>
      <w:ind w:left="2880"/>
    </w:pPr>
    <w:rPr>
      <w:b/>
    </w:rPr>
  </w:style>
  <w:style w:type="paragraph" w:customStyle="1" w:styleId="Address">
    <w:name w:val="Address"/>
    <w:basedOn w:val="Normal"/>
    <w:uiPriority w:val="10"/>
    <w:qFormat/>
    <w:pPr>
      <w:ind w:left="2880"/>
      <w:contextualSpacing/>
    </w:pPr>
  </w:style>
  <w:style w:type="paragraph" w:customStyle="1" w:styleId="ContactInfo">
    <w:name w:val="Contact Info"/>
    <w:basedOn w:val="Normal"/>
    <w:uiPriority w:val="10"/>
    <w:qFormat/>
    <w:pPr>
      <w:contextualSpacing/>
    </w:pPr>
  </w:style>
  <w:style w:type="paragraph" w:customStyle="1" w:styleId="Company">
    <w:name w:val="Company"/>
    <w:basedOn w:val="Normal"/>
    <w:uiPriority w:val="10"/>
    <w:qFormat/>
    <w:pPr>
      <w:pBdr>
        <w:top w:val="single" w:sz="24" w:space="18" w:color="464646" w:themeColor="text2" w:themeTint="E6"/>
      </w:pBdr>
    </w:pPr>
    <w:rPr>
      <w:b/>
      <w:color w:val="A5300F" w:themeColor="accent1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Introduction">
    <w:name w:val="Introduction"/>
    <w:basedOn w:val="Normal"/>
    <w:link w:val="IntroductionChar"/>
    <w:uiPriority w:val="3"/>
    <w:qFormat/>
    <w:pPr>
      <w:spacing w:after="380" w:line="319" w:lineRule="auto"/>
    </w:pPr>
    <w:rPr>
      <w:sz w:val="28"/>
    </w:rPr>
  </w:style>
  <w:style w:type="character" w:customStyle="1" w:styleId="IntroductionChar">
    <w:name w:val="Introduction Char"/>
    <w:basedOn w:val="DefaultParagraphFont"/>
    <w:link w:val="Introduction"/>
    <w:uiPriority w:val="3"/>
    <w:rPr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CA66E7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4BA9"/>
    <w:rPr>
      <w:color w:val="B26B0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2E41B4"/>
  </w:style>
  <w:style w:type="character" w:customStyle="1" w:styleId="UnresolvedMention1">
    <w:name w:val="Unresolved Mention1"/>
    <w:basedOn w:val="DefaultParagraphFont"/>
    <w:uiPriority w:val="99"/>
    <w:rsid w:val="0023035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1C35C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C2080"/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40B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11377"/>
    <w:pPr>
      <w:spacing w:after="200"/>
    </w:pPr>
    <w:rPr>
      <w:i/>
      <w:iCs/>
      <w:color w:val="323232" w:themeColor="text2"/>
      <w:sz w:val="18"/>
      <w:szCs w:val="18"/>
    </w:rPr>
  </w:style>
  <w:style w:type="character" w:customStyle="1" w:styleId="vnum">
    <w:name w:val="vnum"/>
    <w:basedOn w:val="DefaultParagraphFont"/>
    <w:rsid w:val="00553D8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F7F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86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4349791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953373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87673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54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812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72925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90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3357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6584967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9142232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5259042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61408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4885134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0866041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714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3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9568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6877736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689134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666333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056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6667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631587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339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8656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255914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421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416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1753756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8746579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4263049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99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68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960394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4014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593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0346061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12462044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134119987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0901682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8346408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58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5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930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65976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616221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9221809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807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573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6843195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4094609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6014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189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207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3752896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499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6699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2973831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9668623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3139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83021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4335862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73355237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662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2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8090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3303547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3010560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224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12688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43850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6684185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3252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749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4301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9809982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257401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979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1086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483919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904082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0628728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139741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45961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388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073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198877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281203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461031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807602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045902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457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6551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853505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9948409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61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241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389167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983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53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94351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217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39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025023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36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49637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2562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54436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0016544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37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613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223809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683479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526238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46930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571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66038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73666375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4840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559681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535795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140071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226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0292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90448350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6507946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5689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2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3984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6089299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748082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1178064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259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7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508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0418612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816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44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95228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796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185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5962443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622280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0596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86605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54606802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441809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2066660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1149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571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203662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62428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25738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133884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671706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40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437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2195018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740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89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58136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3359105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962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80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674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762453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865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401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821035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232963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4336849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1887391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246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0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36577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503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64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794628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353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29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41417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757084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577648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1098846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19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560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974387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482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8188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6429331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779832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8169321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171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1565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011051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23615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9717154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19888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23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408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3374910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443517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51085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417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1750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5005486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6303452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8155834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463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18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3610417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398066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35564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2992030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678122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51404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73583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618605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070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335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913880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0027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09829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6903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0515996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960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774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536355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9287295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5211791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070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8308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914250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410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7767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6652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5530097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6875248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</w:divsChild>
    </w:div>
    <w:div w:id="17259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8247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2277647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7559131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279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9147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4580674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2668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46502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914505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02644840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7631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3238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5155621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2368941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6057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1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40382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802531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856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354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78941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320626102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60708696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6435785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75871627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253179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59659793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</w:divsChild>
    </w:div>
    <w:div w:id="18210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20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9978242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197507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614345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4300523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53601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578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93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19732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081377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75297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80401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03390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713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6236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254980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942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8928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9954837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6906114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  <w:div w:id="1801266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8259665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9840916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3328021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243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9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5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856834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353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340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6355978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41038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413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815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3114046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124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1654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73814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415013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5428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710103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3005892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1175597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07995446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97220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0106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923169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388200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863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54856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0475892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0130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7916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4660140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0917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026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8168272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116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025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7591984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22945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00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32000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546253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9138319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726280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13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34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22253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77685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50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https/www.facebook.com/JosephusShackelfor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morganassociation.weebly.com/" TargetMode="External"/><Relationship Id="rId17" Type="http://schemas.openxmlformats.org/officeDocument/2006/relationships/image" Target="media/image3.jpg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facebook.com/morgancountyalabama/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95</_dlc_DocId>
    <_dlc_DocIdUrl xmlns="498267d4-2a5a-4c72-99d3-cf7236a95ce8">
      <Url>https://msft.spoppe.com/teams/cpub/teams/Consumer/templates/_layouts/15/DocIdRedir.aspx?ID=CTQFD2CFPMXN-979-695</Url>
      <Description>CTQFD2CFPMXN-979-695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D987D29E-76DE-4E45-A640-C5EEE9968B4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A286F4A-A27C-4F7B-A59E-9C2B8CF0F8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3DEB9F-FC0C-402E-832B-8D75170F9BB8}">
  <ds:schemaRefs>
    <ds:schemaRef ds:uri="http://schemas.microsoft.com/office/2006/metadata/properties"/>
    <ds:schemaRef ds:uri="http://schemas.microsoft.com/office/infopath/2007/PartnerControls"/>
    <ds:schemaRef ds:uri="498267d4-2a5a-4c72-99d3-cf7236a95ce8"/>
  </ds:schemaRefs>
</ds:datastoreItem>
</file>

<file path=customXml/itemProps4.xml><?xml version="1.0" encoding="utf-8"?>
<ds:datastoreItem xmlns:ds="http://schemas.openxmlformats.org/officeDocument/2006/customXml" ds:itemID="{BC19B97D-CAC9-488B-AC81-BD3290136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2AD487E-B3C3-4FCE-AE1F-E1368CFBB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lackwood</dc:creator>
  <cp:keywords>Last N&amp;N of 2019</cp:keywords>
  <dc:description/>
  <cp:lastModifiedBy>Ken Blackwood</cp:lastModifiedBy>
  <cp:revision>12</cp:revision>
  <cp:lastPrinted>2022-02-16T14:34:00Z</cp:lastPrinted>
  <dcterms:created xsi:type="dcterms:W3CDTF">2022-02-16T14:03:00Z</dcterms:created>
  <dcterms:modified xsi:type="dcterms:W3CDTF">2022-02-1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226a3654-a434-4e00-940f-10ffca04c7fd</vt:lpwstr>
  </property>
  <property fmtid="{D5CDD505-2E9C-101B-9397-08002B2CF9AE}" pid="3" name="ContentTypeId">
    <vt:lpwstr>0x010100012E2E405031D74DB051ADDB3D34E572</vt:lpwstr>
  </property>
  <property fmtid="{D5CDD505-2E9C-101B-9397-08002B2CF9AE}" pid="4" name="AssetID">
    <vt:lpwstr>TF10002064</vt:lpwstr>
  </property>
</Properties>
</file>